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68F6D7" w14:textId="5E995E1C" w:rsidR="002B29DE" w:rsidRDefault="00776A5C" w:rsidP="008822E9">
      <w:pPr>
        <w:sectPr w:rsidR="002B29DE" w:rsidSect="00F350DF">
          <w:pgSz w:w="12240" w:h="15840" w:code="1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val="en-US" w:bidi="ar-SA"/>
        </w:rPr>
        <w:pict w14:anchorId="572A4DC9"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79" type="#_x0000_t202" style="position:absolute;margin-left:-51pt;margin-top:11.75pt;width:519pt;height:103pt;z-index:251682816;visibility:visible" filled="f" stroked="f">
            <v:textbox>
              <w:txbxContent>
                <w:p w14:paraId="7B747713" w14:textId="77777777" w:rsidR="007F1C8D" w:rsidRPr="00603DD2" w:rsidRDefault="0056008B" w:rsidP="00BA7804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</w:pPr>
                  <w:r w:rsidRPr="00603DD2">
                    <w:rPr>
                      <w:noProof/>
                      <w:color w:val="66CCFF"/>
                      <w:lang w:val="en-US" w:bidi="ar-SA"/>
                    </w:rPr>
                    <w:drawing>
                      <wp:inline distT="0" distB="0" distL="0" distR="0" wp14:anchorId="3AE4070C" wp14:editId="58EF3219">
                        <wp:extent cx="286385" cy="286385"/>
                        <wp:effectExtent l="19050" t="0" r="0" b="0"/>
                        <wp:docPr id="1" name="Picture 2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 2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6385" cy="2863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BA7804"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  <w:t xml:space="preserve">   </w:t>
                  </w:r>
                  <w:r w:rsidR="001712C4"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  <w:t xml:space="preserve">abhinavchauhan300@gmail.com                 </w:t>
                  </w:r>
                </w:p>
                <w:p w14:paraId="3E0908F1" w14:textId="77777777" w:rsidR="007F1C8D" w:rsidRPr="00603DD2" w:rsidRDefault="0056008B" w:rsidP="00BA7804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</w:pPr>
                  <w:r w:rsidRPr="00603DD2">
                    <w:rPr>
                      <w:noProof/>
                      <w:color w:val="66CCFF"/>
                      <w:lang w:val="en-US" w:bidi="ar-SA"/>
                    </w:rPr>
                    <w:drawing>
                      <wp:inline distT="0" distB="0" distL="0" distR="0" wp14:anchorId="6B61C1A5" wp14:editId="204ECB9B">
                        <wp:extent cx="293964" cy="293964"/>
                        <wp:effectExtent l="19050" t="0" r="0" b="0"/>
                        <wp:docPr id="25" name="Picture 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5" name="Picture 2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05240" cy="3052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1712C4"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  <w:t xml:space="preserve">   7827813449</w:t>
                  </w:r>
                </w:p>
                <w:p w14:paraId="7BA8D4E6" w14:textId="77777777" w:rsidR="007F1C8D" w:rsidRPr="00603DD2" w:rsidRDefault="0056008B" w:rsidP="007F1C8D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</w:pPr>
                  <w:r w:rsidRPr="00603DD2">
                    <w:rPr>
                      <w:rFonts w:ascii="Open Sans Light" w:hAnsi="Open Sans Light" w:cs="Open Sans Light"/>
                      <w:noProof/>
                      <w:color w:val="66CCFF"/>
                      <w:sz w:val="40"/>
                      <w:szCs w:val="40"/>
                      <w:lang w:val="en-US" w:bidi="ar-SA"/>
                    </w:rPr>
                    <w:drawing>
                      <wp:inline distT="0" distB="0" distL="0" distR="0" wp14:anchorId="09E5CC1C" wp14:editId="4FD3F6A2">
                        <wp:extent cx="313459" cy="313459"/>
                        <wp:effectExtent l="19050" t="0" r="0" b="0"/>
                        <wp:docPr id="24" name="Picture 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" name="Picture 2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3228" cy="31322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500E15"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  <w:t xml:space="preserve">   Naliya</w:t>
                  </w:r>
                  <w:r w:rsidR="001720E3"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  <w:t>,</w:t>
                  </w:r>
                  <w:r w:rsidR="003B3E99"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  <w:t xml:space="preserve"> Gujarat</w:t>
                  </w:r>
                  <w:r w:rsidRPr="00603DD2"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  <w:t>.</w:t>
                  </w:r>
                </w:p>
                <w:p w14:paraId="16FC631C" w14:textId="77777777" w:rsidR="007F1C8D" w:rsidRPr="00603DD2" w:rsidRDefault="007F1C8D" w:rsidP="007F1C8D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</w:pPr>
                </w:p>
                <w:p w14:paraId="6B72DDD8" w14:textId="77777777" w:rsidR="007F1C8D" w:rsidRPr="00603DD2" w:rsidRDefault="0056008B" w:rsidP="007F1C8D">
                  <w:pPr>
                    <w:spacing w:after="80" w:line="240" w:lineRule="auto"/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</w:pPr>
                  <w:r w:rsidRPr="00603DD2">
                    <w:rPr>
                      <w:rFonts w:ascii="Open Sans Light" w:hAnsi="Open Sans Light" w:cs="Open Sans Light"/>
                      <w:color w:val="66CCFF"/>
                      <w:sz w:val="40"/>
                      <w:szCs w:val="40"/>
                    </w:rPr>
                    <w:t>email: contact@yourdomain.com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 w14:anchorId="62251510">
          <v:shape id="Text Box 5" o:spid="_x0000_s1042" type="#_x0000_t202" style="position:absolute;margin-left:-45pt;margin-top:-33pt;width:522.8pt;height:44.75pt;z-index:251679744;visibility:visible" filled="f" stroked="f">
            <v:textbox>
              <w:txbxContent>
                <w:p w14:paraId="33634372" w14:textId="77777777" w:rsidR="007F1C8D" w:rsidRPr="00573890" w:rsidRDefault="0056008B" w:rsidP="007F1C8D">
                  <w:pPr>
                    <w:rPr>
                      <w:rFonts w:ascii="Open Sans" w:hAnsi="Open Sans" w:cs="Open Sans"/>
                      <w:color w:val="66CCFF"/>
                      <w:sz w:val="52"/>
                      <w:szCs w:val="52"/>
                    </w:rPr>
                  </w:pPr>
                  <w:r w:rsidRPr="00573890">
                    <w:rPr>
                      <w:rFonts w:ascii="Open Sans bold" w:hAnsi="Open Sans bold" w:cs="Open Sans"/>
                      <w:color w:val="66CCFF"/>
                      <w:sz w:val="52"/>
                      <w:szCs w:val="52"/>
                    </w:rPr>
                    <w:t>ABHINAV CHAUHAN</w:t>
                  </w:r>
                </w:p>
                <w:p w14:paraId="021F2DFB" w14:textId="77777777" w:rsidR="00F629E5" w:rsidRPr="00944BEF" w:rsidRDefault="00F629E5" w:rsidP="001E1794">
                  <w:pPr>
                    <w:rPr>
                      <w:rFonts w:ascii="Bebas Neue Regular" w:hAnsi="Bebas Neue Regular"/>
                      <w:color w:val="C2DDE1"/>
                      <w:spacing w:val="40"/>
                      <w:sz w:val="70"/>
                      <w:szCs w:val="70"/>
                      <w:lang w:val="en-US"/>
                    </w:rPr>
                  </w:pPr>
                </w:p>
              </w:txbxContent>
            </v:textbox>
          </v:shape>
        </w:pict>
      </w:r>
      <w:r w:rsidR="009A1F24">
        <w:rPr>
          <w:noProof/>
          <w:lang w:val="en-US"/>
        </w:rPr>
        <w:pict w14:anchorId="43A5F8EE">
          <v:rect id="Rectangle 50" o:spid="_x0000_s1043" alt="pic-instruction" style="position:absolute;margin-left:-67.8pt;margin-top:-46.5pt;width:618.75pt;height:171pt;z-index:251676672;visibility:visible" fillcolor="#282a2c" stroked="f"/>
        </w:pict>
      </w:r>
      <w:r w:rsidR="009A1F24">
        <w:rPr>
          <w:noProof/>
          <w:lang w:val="en-US"/>
        </w:rPr>
        <w:pict w14:anchorId="775A66C2">
          <v:rect id="Rectangle 46" o:spid="_x0000_s1041" style="position:absolute;margin-left:-1in;margin-top:-1in;width:612pt;height:217.5pt;z-index:251658240;visibility:visible" fillcolor="#3b3e41" stroked="f"/>
        </w:pict>
      </w:r>
      <w:r w:rsidR="00552E22">
        <w:rPr>
          <w:noProof/>
          <w:lang w:val="en-US"/>
        </w:rPr>
        <w:pict w14:anchorId="0CF6F130">
          <v:shape id="Text Box 8" o:spid="_x0000_s1028" type="#_x0000_t202" style="position:absolute;margin-left:-53.25pt;margin-top:347.3pt;width:593.25pt;height:32.8pt;z-index:251664384;visibility:visible" filled="f" stroked="f">
            <v:textbox>
              <w:txbxContent>
                <w:p w14:paraId="422AF79C" w14:textId="77777777" w:rsidR="00672D61" w:rsidRPr="00831481" w:rsidRDefault="0056008B">
                  <w:pPr>
                    <w:rPr>
                      <w:rFonts w:asciiTheme="minorHAnsi" w:hAnsiTheme="minorHAnsi" w:cstheme="minorHAnsi"/>
                      <w:b/>
                      <w:color w:val="0070C0"/>
                      <w:spacing w:val="40"/>
                      <w:sz w:val="48"/>
                      <w:szCs w:val="48"/>
                      <w:lang w:val="en-US"/>
                    </w:rPr>
                  </w:pPr>
                  <w:r w:rsidRPr="00831481">
                    <w:rPr>
                      <w:rFonts w:asciiTheme="minorHAnsi" w:hAnsiTheme="minorHAnsi" w:cstheme="minorHAnsi"/>
                      <w:b/>
                      <w:color w:val="0070C0"/>
                      <w:spacing w:val="40"/>
                      <w:sz w:val="48"/>
                      <w:szCs w:val="48"/>
                      <w:lang w:val="en-US"/>
                    </w:rPr>
                    <w:t>WorkExperience</w:t>
                  </w:r>
                </w:p>
              </w:txbxContent>
            </v:textbox>
          </v:shape>
        </w:pict>
      </w:r>
      <w:r w:rsidR="00552E22">
        <w:rPr>
          <w:noProof/>
          <w:lang w:val="en-US" w:bidi="ar-SA"/>
        </w:rPr>
        <w:pict w14:anchorId="0F5BFDF5">
          <v:shape id="_x0000_s1027" type="#_x0000_t202" style="position:absolute;margin-left:-54pt;margin-top:376.35pt;width:575.5pt;height:49.65pt;z-index:251695104;visibility:visible" filled="f" stroked="f">
            <v:textbox>
              <w:txbxContent>
                <w:p w14:paraId="1F2EBA33" w14:textId="0197FB79" w:rsidR="009E1C89" w:rsidRDefault="00421008" w:rsidP="00EA5522">
                  <w:pPr>
                    <w:rPr>
                      <w:b/>
                      <w:color w:val="0070C0"/>
                      <w:sz w:val="28"/>
                      <w:szCs w:val="28"/>
                    </w:rPr>
                  </w:pPr>
                  <w:r>
                    <w:rPr>
                      <w:rFonts w:ascii="Arial" w:eastAsia="Arial" w:hAnsi="Arial"/>
                      <w:b/>
                    </w:rPr>
                    <w:t>Senior O&amp;M Engineer</w:t>
                  </w:r>
                  <w:r w:rsidR="0056008B" w:rsidRPr="00831481">
                    <w:rPr>
                      <w:rFonts w:ascii="Arial" w:eastAsia="Arial" w:hAnsi="Arial"/>
                      <w:b/>
                    </w:rPr>
                    <w:t xml:space="preserve"> </w:t>
                  </w:r>
                  <w:r w:rsidR="003326D1" w:rsidRPr="00831481">
                    <w:rPr>
                      <w:b/>
                      <w:sz w:val="28"/>
                      <w:szCs w:val="28"/>
                    </w:rPr>
                    <w:t>(</w:t>
                  </w:r>
                  <w:r w:rsidR="00500E15">
                    <w:rPr>
                      <w:b/>
                      <w:sz w:val="28"/>
                      <w:szCs w:val="28"/>
                    </w:rPr>
                    <w:t>11</w:t>
                  </w:r>
                  <w:r w:rsidR="00831481">
                    <w:rPr>
                      <w:b/>
                      <w:sz w:val="28"/>
                      <w:szCs w:val="28"/>
                    </w:rPr>
                    <w:t>/2019 –T</w:t>
                  </w:r>
                  <w:r w:rsidR="0056008B" w:rsidRPr="00831481">
                    <w:rPr>
                      <w:b/>
                      <w:sz w:val="28"/>
                      <w:szCs w:val="28"/>
                    </w:rPr>
                    <w:t xml:space="preserve">ill now) </w:t>
                  </w:r>
                  <w:r w:rsidR="009E1C89">
                    <w:rPr>
                      <w:b/>
                      <w:sz w:val="28"/>
                      <w:szCs w:val="28"/>
                    </w:rPr>
                    <w:t xml:space="preserve">                                                           </w:t>
                  </w:r>
                  <w:r>
                    <w:rPr>
                      <w:b/>
                      <w:sz w:val="28"/>
                      <w:szCs w:val="28"/>
                    </w:rPr>
                    <w:t xml:space="preserve">                </w:t>
                  </w:r>
                  <w:r w:rsidR="00407D5E">
                    <w:rPr>
                      <w:b/>
                      <w:color w:val="0070C0"/>
                      <w:sz w:val="28"/>
                      <w:szCs w:val="28"/>
                    </w:rPr>
                    <w:t>Naliya,</w:t>
                  </w:r>
                  <w:r w:rsidR="00407D5E" w:rsidRPr="00831481">
                    <w:rPr>
                      <w:b/>
                      <w:color w:val="0070C0"/>
                      <w:sz w:val="28"/>
                      <w:szCs w:val="28"/>
                    </w:rPr>
                    <w:t xml:space="preserve"> Gujarat</w:t>
                  </w:r>
                </w:p>
                <w:p w14:paraId="5EA9FB89" w14:textId="77777777" w:rsidR="00EA5522" w:rsidRPr="009E1C89" w:rsidRDefault="0056008B" w:rsidP="00EA5522">
                  <w:pPr>
                    <w:rPr>
                      <w:b/>
                      <w:color w:val="0070C0"/>
                      <w:sz w:val="28"/>
                      <w:szCs w:val="28"/>
                    </w:rPr>
                  </w:pPr>
                  <w:r w:rsidRPr="00831481">
                    <w:rPr>
                      <w:b/>
                      <w:color w:val="0070C0"/>
                      <w:sz w:val="28"/>
                      <w:szCs w:val="28"/>
                    </w:rPr>
                    <w:t>Vodafone Idea Ltd.</w:t>
                  </w:r>
                </w:p>
                <w:p w14:paraId="3A23A746" w14:textId="77777777" w:rsidR="00EA5522" w:rsidRPr="00022AF6" w:rsidRDefault="00EA5522" w:rsidP="00EA5522">
                  <w:pPr>
                    <w:spacing w:line="220" w:lineRule="exact"/>
                    <w:rPr>
                      <w:color w:val="99CCFF"/>
                      <w:sz w:val="28"/>
                      <w:szCs w:val="28"/>
                    </w:rPr>
                  </w:pPr>
                </w:p>
                <w:p w14:paraId="04D50B30" w14:textId="77777777" w:rsidR="00EA5522" w:rsidRPr="00022AF6" w:rsidRDefault="00EA5522" w:rsidP="00EA5522">
                  <w:pPr>
                    <w:rPr>
                      <w:rFonts w:ascii="Open Sans SemiBold" w:hAnsi="Open Sans SemiBold" w:cs="Open Sans SemiBold"/>
                      <w:color w:val="3A3A3A"/>
                      <w:sz w:val="28"/>
                      <w:szCs w:val="28"/>
                    </w:rPr>
                  </w:pPr>
                </w:p>
                <w:p w14:paraId="7C1AF358" w14:textId="77777777" w:rsidR="00EA5522" w:rsidRPr="00022AF6" w:rsidRDefault="00EA5522" w:rsidP="00EA5522">
                  <w:pPr>
                    <w:rPr>
                      <w:rFonts w:ascii="Open Sans Light" w:hAnsi="Open Sans Light" w:cs="Open Sans Light"/>
                      <w:color w:val="666D72"/>
                      <w:spacing w:val="-12"/>
                      <w:sz w:val="28"/>
                      <w:szCs w:val="28"/>
                      <w:lang w:val="en-US"/>
                    </w:rPr>
                  </w:pPr>
                </w:p>
              </w:txbxContent>
            </v:textbox>
          </v:shape>
        </w:pict>
      </w:r>
      <w:r w:rsidR="00552E22">
        <w:rPr>
          <w:noProof/>
          <w:lang w:val="en-US" w:bidi="ar-SA"/>
        </w:rPr>
        <w:pict w14:anchorId="32F22598">
          <v:shape id="_x0000_s1030" type="#_x0000_t202" style="position:absolute;margin-left:-53.25pt;margin-top:298.4pt;width:597pt;height:54.4pt;z-index:251692032;visibility:visible" filled="f" stroked="f">
            <v:textbox>
              <w:txbxContent>
                <w:p w14:paraId="19B4C330" w14:textId="77777777" w:rsidR="00FE17D9" w:rsidRPr="00831481" w:rsidRDefault="0056008B" w:rsidP="00831481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</w:pPr>
                  <w:r w:rsidRPr="00831481"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  <w:t>HIGHER</w:t>
                  </w:r>
                  <w:r w:rsidR="00A26354"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  <w:t xml:space="preserve"> SECONDARY AND HIGH SCHOOL (2009 - 2</w:t>
                  </w:r>
                  <w:r w:rsidR="00D715D0"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  <w:t>011</w:t>
                  </w:r>
                  <w:r w:rsidRPr="00831481"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  <w:t xml:space="preserve">) </w:t>
                  </w:r>
                </w:p>
                <w:p w14:paraId="46B0B89E" w14:textId="77777777" w:rsidR="001712C4" w:rsidRPr="004F7E63" w:rsidRDefault="00A82170" w:rsidP="000244C8">
                  <w:pPr>
                    <w:pStyle w:val="ListParagraph"/>
                    <w:spacing w:before="40" w:after="40" w:line="240" w:lineRule="auto"/>
                    <w:ind w:left="36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       </w:t>
                  </w:r>
                  <w:r w:rsidR="000244C8">
                    <w:rPr>
                      <w:rFonts w:cstheme="minorHAnsi"/>
                      <w:sz w:val="24"/>
                      <w:szCs w:val="24"/>
                    </w:rPr>
                    <w:t xml:space="preserve">Qualified XII from </w:t>
                  </w:r>
                  <w:r w:rsidR="0056008B" w:rsidRPr="004F7E63">
                    <w:rPr>
                      <w:rFonts w:cstheme="minorHAnsi"/>
                      <w:color w:val="00B0F0"/>
                      <w:sz w:val="24"/>
                      <w:szCs w:val="24"/>
                    </w:rPr>
                    <w:t>G.S.S.S Sujanpur</w:t>
                  </w:r>
                  <w:r w:rsidR="0056008B" w:rsidRPr="004F7E63">
                    <w:rPr>
                      <w:rFonts w:cstheme="minorHAnsi"/>
                      <w:sz w:val="24"/>
                      <w:szCs w:val="24"/>
                    </w:rPr>
                    <w:t xml:space="preserve"> Tihra in 2011.</w:t>
                  </w:r>
                </w:p>
                <w:p w14:paraId="04A75760" w14:textId="5AA91B97" w:rsidR="001712C4" w:rsidRPr="004F7E63" w:rsidRDefault="00A82170" w:rsidP="000244C8">
                  <w:pPr>
                    <w:pStyle w:val="ListParagraph"/>
                    <w:spacing w:before="40" w:after="40" w:line="240" w:lineRule="auto"/>
                    <w:ind w:left="36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       </w:t>
                  </w:r>
                  <w:r w:rsidR="000244C8">
                    <w:rPr>
                      <w:rFonts w:cstheme="minorHAnsi"/>
                      <w:sz w:val="24"/>
                      <w:szCs w:val="24"/>
                    </w:rPr>
                    <w:t xml:space="preserve">Qualified </w:t>
                  </w:r>
                  <w:r w:rsidR="0008394E">
                    <w:rPr>
                      <w:rFonts w:cstheme="minorHAnsi"/>
                      <w:sz w:val="24"/>
                      <w:szCs w:val="24"/>
                    </w:rPr>
                    <w:t xml:space="preserve">X </w:t>
                  </w:r>
                  <w:r w:rsidR="0008394E" w:rsidRPr="004F7E63">
                    <w:rPr>
                      <w:rFonts w:cstheme="minorHAnsi"/>
                      <w:sz w:val="24"/>
                      <w:szCs w:val="24"/>
                    </w:rPr>
                    <w:t>from</w:t>
                  </w:r>
                  <w:r w:rsidR="0008394E">
                    <w:rPr>
                      <w:rFonts w:cstheme="minorHAnsi"/>
                      <w:sz w:val="24"/>
                      <w:szCs w:val="24"/>
                    </w:rPr>
                    <w:t xml:space="preserve"> </w:t>
                  </w:r>
                  <w:r w:rsidR="0056008B" w:rsidRPr="004F7E63">
                    <w:rPr>
                      <w:rFonts w:cstheme="minorHAnsi"/>
                      <w:color w:val="00B0F0"/>
                      <w:sz w:val="24"/>
                      <w:szCs w:val="24"/>
                    </w:rPr>
                    <w:t>Himachal Public School</w:t>
                  </w:r>
                  <w:r w:rsidR="0056008B" w:rsidRPr="004F7E63">
                    <w:rPr>
                      <w:rFonts w:cstheme="minorHAnsi"/>
                      <w:sz w:val="24"/>
                      <w:szCs w:val="24"/>
                    </w:rPr>
                    <w:t>, Sujanpur Tihra in 2009.</w:t>
                  </w:r>
                </w:p>
                <w:p w14:paraId="22CFA66A" w14:textId="77777777" w:rsidR="00FE17D9" w:rsidRPr="004F1D70" w:rsidRDefault="00FE17D9" w:rsidP="00BA2C91">
                  <w:pPr>
                    <w:spacing w:line="220" w:lineRule="exact"/>
                    <w:rPr>
                      <w:rFonts w:ascii="Open Sans" w:hAnsi="Open Sans" w:cs="Open Sans"/>
                      <w:color w:val="99CCFF"/>
                      <w:sz w:val="24"/>
                      <w:szCs w:val="24"/>
                    </w:rPr>
                  </w:pPr>
                </w:p>
                <w:p w14:paraId="132FEE40" w14:textId="77777777" w:rsidR="00FE17D9" w:rsidRPr="004F1D70" w:rsidRDefault="00FE17D9" w:rsidP="00FE17D9">
                  <w:pPr>
                    <w:spacing w:line="220" w:lineRule="exact"/>
                    <w:rPr>
                      <w:color w:val="99CCFF"/>
                      <w:sz w:val="24"/>
                      <w:szCs w:val="24"/>
                    </w:rPr>
                  </w:pPr>
                </w:p>
                <w:p w14:paraId="30D3DA81" w14:textId="77777777" w:rsidR="00FE17D9" w:rsidRPr="004F1D70" w:rsidRDefault="00FE17D9" w:rsidP="00FE17D9">
                  <w:pPr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</w:pPr>
                </w:p>
                <w:p w14:paraId="4A7244C1" w14:textId="77777777" w:rsidR="00FE17D9" w:rsidRPr="004F1D70" w:rsidRDefault="00FE17D9" w:rsidP="00FE17D9">
                  <w:pPr>
                    <w:rPr>
                      <w:rFonts w:ascii="Open Sans Light" w:hAnsi="Open Sans Light" w:cs="Open Sans Light"/>
                      <w:color w:val="666D72"/>
                      <w:spacing w:val="-12"/>
                      <w:sz w:val="24"/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  <w:r w:rsidR="00552E22">
        <w:rPr>
          <w:noProof/>
          <w:lang w:val="en-US"/>
        </w:rPr>
        <w:pict w14:anchorId="788F77C1">
          <v:shape id="Text Box 22" o:spid="_x0000_s1029" type="#_x0000_t202" style="position:absolute;margin-left:-51pt;margin-top:248.25pt;width:585pt;height:46.65pt;z-index:251673600;visibility:visible" filled="f" stroked="f">
            <v:textbox>
              <w:txbxContent>
                <w:p w14:paraId="4E3B85E8" w14:textId="77777777" w:rsidR="00FE17D9" w:rsidRPr="00831481" w:rsidRDefault="0056008B" w:rsidP="00831481">
                  <w:pPr>
                    <w:pStyle w:val="ListParagraph"/>
                    <w:numPr>
                      <w:ilvl w:val="0"/>
                      <w:numId w:val="10"/>
                    </w:numPr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</w:pPr>
                  <w:r w:rsidRPr="00831481"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  <w:t>BACHELOR</w:t>
                  </w:r>
                  <w:r w:rsidR="00BA2C91" w:rsidRPr="00831481"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  <w:t xml:space="preserve"> OF ENGINEERING </w:t>
                  </w:r>
                  <w:r w:rsidR="001712C4"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  <w:t>(2012</w:t>
                  </w:r>
                  <w:r w:rsidRPr="00831481"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  <w:t xml:space="preserve"> -</w:t>
                  </w:r>
                  <w:r w:rsidR="001712C4"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  <w:t>2016</w:t>
                  </w:r>
                  <w:r w:rsidRPr="00831481">
                    <w:rPr>
                      <w:rFonts w:ascii="Open Sans SemiBold" w:hAnsi="Open Sans SemiBold" w:cs="Open Sans SemiBold"/>
                      <w:color w:val="0070C0"/>
                      <w:sz w:val="24"/>
                      <w:szCs w:val="24"/>
                    </w:rPr>
                    <w:t>)</w:t>
                  </w:r>
                  <w:r w:rsidR="00831481" w:rsidRPr="00831481">
                    <w:rPr>
                      <w:rFonts w:ascii="Open Sans" w:hAnsi="Open Sans" w:cs="Open Sans"/>
                      <w:color w:val="0070C0"/>
                      <w:sz w:val="24"/>
                      <w:szCs w:val="24"/>
                    </w:rPr>
                    <w:t>(Electronics &amp; Communication)</w:t>
                  </w:r>
                </w:p>
                <w:p w14:paraId="5C8CF197" w14:textId="542343A8" w:rsidR="00FE17D9" w:rsidRPr="001712C4" w:rsidRDefault="00A82170" w:rsidP="00FE17D9">
                  <w:pPr>
                    <w:spacing w:line="220" w:lineRule="exact"/>
                    <w:rPr>
                      <w:rFonts w:asciiTheme="minorHAnsi" w:hAnsiTheme="minorHAnsi" w:cstheme="minorHAnsi"/>
                      <w:color w:val="99CCFF"/>
                      <w:sz w:val="24"/>
                      <w:szCs w:val="24"/>
                    </w:rPr>
                  </w:pPr>
                  <w:r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             </w:t>
                  </w:r>
                  <w:r w:rsidR="0008394E" w:rsidRPr="001712C4">
                    <w:rPr>
                      <w:rFonts w:asciiTheme="minorHAnsi" w:hAnsiTheme="minorHAnsi" w:cstheme="minorHAnsi"/>
                      <w:sz w:val="24"/>
                      <w:szCs w:val="24"/>
                    </w:rPr>
                    <w:t>Bachelor of Technology</w:t>
                  </w:r>
                  <w:r w:rsidR="0056008B" w:rsidRPr="001712C4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from Quest Group of Institutions, Jhanjeri, Mohali</w:t>
                  </w:r>
                  <w:r w:rsidR="0008394E">
                    <w:rPr>
                      <w:rFonts w:asciiTheme="minorHAnsi" w:hAnsiTheme="minorHAnsi" w:cstheme="minorHAnsi"/>
                      <w:sz w:val="24"/>
                      <w:szCs w:val="24"/>
                    </w:rPr>
                    <w:t xml:space="preserve"> </w:t>
                  </w:r>
                  <w:r w:rsidR="0056008B" w:rsidRPr="001712C4">
                    <w:rPr>
                      <w:rFonts w:asciiTheme="minorHAnsi" w:hAnsiTheme="minorHAnsi" w:cstheme="minorHAnsi"/>
                      <w:sz w:val="24"/>
                      <w:szCs w:val="24"/>
                    </w:rPr>
                    <w:t>(Punjab)</w:t>
                  </w:r>
                </w:p>
                <w:p w14:paraId="261D25AB" w14:textId="77777777" w:rsidR="00FE17D9" w:rsidRPr="00C00707" w:rsidRDefault="00FE17D9" w:rsidP="002C21B7">
                  <w:pPr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</w:pPr>
                </w:p>
                <w:p w14:paraId="473AD59B" w14:textId="77777777" w:rsidR="000379E8" w:rsidRPr="002C21B7" w:rsidRDefault="000379E8">
                  <w:pPr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  <w:lang w:val="en-US"/>
                    </w:rPr>
                  </w:pPr>
                </w:p>
              </w:txbxContent>
            </v:textbox>
          </v:shape>
        </w:pict>
      </w:r>
      <w:r w:rsidR="00552E22">
        <w:rPr>
          <w:noProof/>
          <w:lang w:val="en-US"/>
        </w:rPr>
        <w:pict w14:anchorId="4ECFA78F">
          <v:shape id="_x0000_s1026" type="#_x0000_t202" style="position:absolute;margin-left:-43.75pt;margin-top:425.25pt;width:563.5pt;height:294.6pt;z-index:251667456;visibility:visible" filled="f" stroked="f">
            <v:textbox>
              <w:txbxContent>
                <w:p w14:paraId="3DD507C8" w14:textId="77777777" w:rsidR="009E714C" w:rsidRPr="00242564" w:rsidRDefault="0056008B" w:rsidP="00242564">
                  <w:pPr>
                    <w:pStyle w:val="ListParagraph"/>
                    <w:numPr>
                      <w:ilvl w:val="0"/>
                      <w:numId w:val="15"/>
                    </w:numPr>
                    <w:shd w:val="clear" w:color="auto" w:fill="FFFFFF"/>
                    <w:spacing w:before="100" w:beforeAutospacing="1" w:after="100" w:afterAutospacing="1" w:line="240" w:lineRule="auto"/>
                    <w:rPr>
                      <w:rFonts w:ascii="Arial" w:eastAsia="Times New Roman" w:hAnsi="Arial"/>
                      <w:color w:val="000000"/>
                    </w:rPr>
                  </w:pPr>
                  <w:r w:rsidRPr="00242564">
                    <w:rPr>
                      <w:rFonts w:ascii="Arial" w:hAnsi="Arial"/>
                      <w:color w:val="000000"/>
                      <w:shd w:val="clear" w:color="auto" w:fill="FFFFFF"/>
                    </w:rPr>
                    <w:t xml:space="preserve">Managing work control, planning, infrastructure, facilities support and </w:t>
                  </w:r>
                  <w:r w:rsidRPr="00242564">
                    <w:rPr>
                      <w:rFonts w:ascii="Arial" w:eastAsia="Times New Roman" w:hAnsi="Arial"/>
                      <w:color w:val="000000"/>
                    </w:rPr>
                    <w:t xml:space="preserve">Assists and coordinates service contracts &amp; field </w:t>
                  </w:r>
                  <w:r w:rsidR="00EC3FDB" w:rsidRPr="00242564">
                    <w:rPr>
                      <w:rFonts w:ascii="Arial" w:eastAsia="Times New Roman" w:hAnsi="Arial"/>
                      <w:color w:val="000000"/>
                    </w:rPr>
                    <w:t>engineer and technician.</w:t>
                  </w:r>
                </w:p>
                <w:p w14:paraId="309865AA" w14:textId="1F6A9753" w:rsidR="007D5832" w:rsidRPr="007D5832" w:rsidRDefault="0056008B" w:rsidP="007D5832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Arial" w:hAnsi="Arial" w:cs="Arial"/>
                      <w:color w:val="666D72"/>
                    </w:rPr>
                  </w:pPr>
                  <w:r w:rsidRPr="00AE64A4">
                    <w:rPr>
                      <w:rFonts w:ascii="Arial" w:hAnsi="Arial" w:cs="Arial"/>
                    </w:rPr>
                    <w:t xml:space="preserve">Operation &amp; Maintenance of Nokia </w:t>
                  </w:r>
                  <w:r w:rsidR="00DE2DE7">
                    <w:rPr>
                      <w:rFonts w:ascii="Arial" w:hAnsi="Arial" w:cs="Arial"/>
                    </w:rPr>
                    <w:t>equipments</w:t>
                  </w:r>
                  <w:r w:rsidRPr="00AE64A4">
                    <w:rPr>
                      <w:rFonts w:ascii="Arial" w:hAnsi="Arial" w:cs="Arial"/>
                    </w:rPr>
                    <w:t xml:space="preserve"> </w:t>
                  </w:r>
                  <w:r w:rsidR="004579E9">
                    <w:rPr>
                      <w:rFonts w:ascii="Arial" w:hAnsi="Arial" w:cs="Arial"/>
                    </w:rPr>
                    <w:t xml:space="preserve">&amp; </w:t>
                  </w:r>
                  <w:r w:rsidRPr="00AE64A4">
                    <w:rPr>
                      <w:rFonts w:ascii="Arial" w:hAnsi="Arial" w:cs="Arial"/>
                    </w:rPr>
                    <w:t xml:space="preserve">Integration, Migration, KPI report generation processing and analysis for network performance operation and maintenance of BSS </w:t>
                  </w:r>
                  <w:r w:rsidR="00941045">
                    <w:rPr>
                      <w:rFonts w:ascii="Arial" w:hAnsi="Arial" w:cs="Arial"/>
                    </w:rPr>
                    <w:t>(BSC/MBSC and BTS).</w:t>
                  </w:r>
                </w:p>
                <w:p w14:paraId="6180F4B6" w14:textId="77777777" w:rsidR="007D5832" w:rsidRPr="007D5832" w:rsidRDefault="0056008B" w:rsidP="007D5832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Arial" w:hAnsi="Arial" w:cs="Arial"/>
                      <w:color w:val="666D72"/>
                    </w:rPr>
                  </w:pPr>
                  <w:r w:rsidRPr="007D5832">
                    <w:rPr>
                      <w:rFonts w:ascii="Arial" w:hAnsi="Arial"/>
                      <w:shd w:val="clear" w:color="auto" w:fill="FFFFFF"/>
                    </w:rPr>
                    <w:t>S</w:t>
                  </w:r>
                  <w:r w:rsidR="0028793C" w:rsidRPr="007D5832">
                    <w:rPr>
                      <w:rFonts w:ascii="Arial" w:hAnsi="Arial"/>
                      <w:shd w:val="clear" w:color="auto" w:fill="FFFFFF"/>
                    </w:rPr>
                    <w:t>u</w:t>
                  </w:r>
                  <w:r w:rsidRPr="007D5832">
                    <w:rPr>
                      <w:rFonts w:ascii="Arial" w:hAnsi="Arial"/>
                      <w:shd w:val="clear" w:color="auto" w:fill="FFFFFF"/>
                    </w:rPr>
                    <w:t>pervise and support team on duties 24*7 for the operations &amp; maintenance and perform alarm monitoring and troubleshooting for critical,major and minor alarms to meet SLA.Escalate critical issues and coordinate with R&amp;D for restorations.</w:t>
                  </w:r>
                </w:p>
                <w:p w14:paraId="2B38CEAC" w14:textId="5D8AC36A" w:rsidR="007D5832" w:rsidRPr="002728EF" w:rsidRDefault="002728EF" w:rsidP="007D5832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Arial" w:hAnsi="Arial" w:cs="Arial"/>
                      <w:color w:val="666D72"/>
                    </w:rPr>
                  </w:pPr>
                  <w:r>
                    <w:rPr>
                      <w:rFonts w:ascii="Arial" w:hAnsi="Arial"/>
                      <w:shd w:val="clear" w:color="auto" w:fill="FFFFFF"/>
                    </w:rPr>
                    <w:t>IP modification/POP change of SRAN sites &amp; IP ping test like C-plane/U-plane/SGW/MME IP address.</w:t>
                  </w:r>
                </w:p>
                <w:p w14:paraId="0C1C1DF8" w14:textId="1E51AEFD" w:rsidR="002728EF" w:rsidRPr="00CB5253" w:rsidRDefault="002728EF" w:rsidP="007D5832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Arial" w:hAnsi="Arial" w:cs="Arial"/>
                      <w:color w:val="666D72"/>
                    </w:rPr>
                  </w:pPr>
                  <w:r>
                    <w:rPr>
                      <w:rFonts w:ascii="Arial" w:hAnsi="Arial"/>
                      <w:shd w:val="clear" w:color="auto" w:fill="FFFFFF"/>
                    </w:rPr>
                    <w:t xml:space="preserve">Worked on OSS tools like NetAct CM editor, CM manager, citrix, </w:t>
                  </w:r>
                  <w:proofErr w:type="gramStart"/>
                  <w:r>
                    <w:rPr>
                      <w:rFonts w:ascii="Arial" w:hAnsi="Arial"/>
                      <w:shd w:val="clear" w:color="auto" w:fill="FFFFFF"/>
                    </w:rPr>
                    <w:t>OMS,Monitor</w:t>
                  </w:r>
                  <w:proofErr w:type="gramEnd"/>
                  <w:r>
                    <w:rPr>
                      <w:rFonts w:ascii="Arial" w:hAnsi="Arial"/>
                      <w:shd w:val="clear" w:color="auto" w:fill="FFFFFF"/>
                    </w:rPr>
                    <w:t xml:space="preserve">,Site browser etc. </w:t>
                  </w:r>
                </w:p>
                <w:p w14:paraId="4A0AC4EF" w14:textId="77777777" w:rsidR="002728EF" w:rsidRPr="002728EF" w:rsidRDefault="00CB5253" w:rsidP="002728EF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Arial" w:hAnsi="Arial" w:cs="Arial"/>
                      <w:color w:val="666D72"/>
                    </w:rPr>
                  </w:pPr>
                  <w:r>
                    <w:rPr>
                      <w:rFonts w:ascii="Arial" w:hAnsi="Arial"/>
                      <w:shd w:val="clear" w:color="auto" w:fill="FFFFFF"/>
                    </w:rPr>
                    <w:t xml:space="preserve">To provide the media for the new roll out sites &amp; coordination with the project </w:t>
                  </w:r>
                  <w:r w:rsidR="00DF2A7F">
                    <w:rPr>
                      <w:rFonts w:ascii="Arial" w:hAnsi="Arial"/>
                      <w:shd w:val="clear" w:color="auto" w:fill="FFFFFF"/>
                    </w:rPr>
                    <w:t>team,</w:t>
                  </w:r>
                  <w:r>
                    <w:rPr>
                      <w:rFonts w:ascii="Arial" w:hAnsi="Arial"/>
                      <w:shd w:val="clear" w:color="auto" w:fill="FFFFFF"/>
                    </w:rPr>
                    <w:t xml:space="preserve"> Planning team &amp; field team to support the NW roll out.</w:t>
                  </w:r>
                </w:p>
                <w:p w14:paraId="44326F9A" w14:textId="012A2CF1" w:rsidR="002461DF" w:rsidRPr="002728EF" w:rsidRDefault="0056008B" w:rsidP="002728EF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Arial" w:hAnsi="Arial" w:cs="Arial"/>
                      <w:color w:val="666D72"/>
                    </w:rPr>
                  </w:pPr>
                  <w:r w:rsidRPr="002728EF">
                    <w:rPr>
                      <w:rFonts w:ascii="Arial" w:hAnsi="Arial"/>
                      <w:shd w:val="clear" w:color="auto" w:fill="FFFFFF"/>
                    </w:rPr>
                    <w:t xml:space="preserve">Strong knowledge and hands-on </w:t>
                  </w:r>
                  <w:r w:rsidR="00CB5253" w:rsidRPr="002728EF">
                    <w:rPr>
                      <w:rFonts w:ascii="Arial" w:hAnsi="Arial"/>
                      <w:shd w:val="clear" w:color="auto" w:fill="FFFFFF"/>
                    </w:rPr>
                    <w:t xml:space="preserve">Integration and commissioning </w:t>
                  </w:r>
                  <w:r w:rsidRPr="002728EF">
                    <w:rPr>
                      <w:rFonts w:ascii="Arial" w:hAnsi="Arial"/>
                      <w:shd w:val="clear" w:color="auto" w:fill="FFFFFF"/>
                    </w:rPr>
                    <w:t xml:space="preserve">experience on Nokia AMOB </w:t>
                  </w:r>
                  <w:r w:rsidR="003B5226" w:rsidRPr="002728EF">
                    <w:rPr>
                      <w:rFonts w:ascii="Arial" w:hAnsi="Arial"/>
                      <w:shd w:val="clear" w:color="auto" w:fill="FFFFFF"/>
                    </w:rPr>
                    <w:t>A</w:t>
                  </w:r>
                  <w:r w:rsidRPr="002728EF">
                    <w:rPr>
                      <w:rFonts w:ascii="Arial" w:hAnsi="Arial"/>
                      <w:shd w:val="clear" w:color="auto" w:fill="FFFFFF"/>
                    </w:rPr>
                    <w:t xml:space="preserve">irscale with </w:t>
                  </w:r>
                  <w:r w:rsidR="00E465B6" w:rsidRPr="002728EF">
                    <w:rPr>
                      <w:rFonts w:ascii="Arial" w:hAnsi="Arial"/>
                      <w:shd w:val="clear" w:color="auto" w:fill="FFFFFF"/>
                    </w:rPr>
                    <w:t>ASIA, ASIB</w:t>
                  </w:r>
                  <w:r w:rsidRPr="002728EF">
                    <w:rPr>
                      <w:rFonts w:ascii="Arial" w:hAnsi="Arial"/>
                      <w:shd w:val="clear" w:color="auto" w:fill="FFFFFF"/>
                    </w:rPr>
                    <w:t xml:space="preserve"> system module &amp; capacity </w:t>
                  </w:r>
                  <w:r w:rsidR="00CB5253" w:rsidRPr="002728EF">
                    <w:rPr>
                      <w:rFonts w:ascii="Arial" w:hAnsi="Arial"/>
                      <w:shd w:val="clear" w:color="auto" w:fill="FFFFFF"/>
                    </w:rPr>
                    <w:t>ABIA, ABIC</w:t>
                  </w:r>
                  <w:r w:rsidR="0061221F" w:rsidRPr="002728EF">
                    <w:rPr>
                      <w:rFonts w:ascii="Arial" w:hAnsi="Arial"/>
                      <w:shd w:val="clear" w:color="auto" w:fill="FFFFFF"/>
                    </w:rPr>
                    <w:t xml:space="preserve"> </w:t>
                  </w:r>
                  <w:r w:rsidRPr="002728EF">
                    <w:rPr>
                      <w:rFonts w:ascii="Arial" w:hAnsi="Arial"/>
                      <w:shd w:val="clear" w:color="auto" w:fill="FFFFFF"/>
                    </w:rPr>
                    <w:t xml:space="preserve">plug –in </w:t>
                  </w:r>
                  <w:r w:rsidR="00DF2A7F" w:rsidRPr="002728EF">
                    <w:rPr>
                      <w:rFonts w:ascii="Arial" w:hAnsi="Arial"/>
                      <w:shd w:val="clear" w:color="auto" w:fill="FFFFFF"/>
                    </w:rPr>
                    <w:t>unit, Nokia</w:t>
                  </w:r>
                  <w:r w:rsidRPr="002728EF">
                    <w:rPr>
                      <w:rFonts w:ascii="Arial" w:hAnsi="Arial"/>
                      <w:shd w:val="clear" w:color="auto" w:fill="FFFFFF"/>
                    </w:rPr>
                    <w:t xml:space="preserve"> flexi </w:t>
                  </w:r>
                  <w:r w:rsidR="00C86BA5" w:rsidRPr="002728EF">
                    <w:rPr>
                      <w:rFonts w:ascii="Arial" w:hAnsi="Arial"/>
                      <w:shd w:val="clear" w:color="auto" w:fill="FFFFFF"/>
                    </w:rPr>
                    <w:t>BTS</w:t>
                  </w:r>
                  <w:r w:rsidRPr="002728EF">
                    <w:rPr>
                      <w:rFonts w:ascii="Arial" w:hAnsi="Arial"/>
                      <w:shd w:val="clear" w:color="auto" w:fill="FFFFFF"/>
                    </w:rPr>
                    <w:t xml:space="preserve"> platform for </w:t>
                  </w:r>
                  <w:r w:rsidR="001A3F97" w:rsidRPr="002728EF">
                    <w:rPr>
                      <w:rFonts w:ascii="Arial" w:hAnsi="Arial"/>
                      <w:shd w:val="clear" w:color="auto" w:fill="FFFFFF"/>
                    </w:rPr>
                    <w:t xml:space="preserve">EnodeB </w:t>
                  </w:r>
                  <w:r w:rsidRPr="002728EF">
                    <w:rPr>
                      <w:rFonts w:ascii="Arial" w:hAnsi="Arial"/>
                      <w:shd w:val="clear" w:color="auto" w:fill="FFFFFF"/>
                    </w:rPr>
                    <w:t>B/Node</w:t>
                  </w:r>
                  <w:r w:rsidR="001A3F97" w:rsidRPr="002728EF">
                    <w:rPr>
                      <w:rFonts w:ascii="Arial" w:hAnsi="Arial"/>
                      <w:shd w:val="clear" w:color="auto" w:fill="FFFFFF"/>
                    </w:rPr>
                    <w:t xml:space="preserve"> </w:t>
                  </w:r>
                  <w:r w:rsidRPr="002728EF">
                    <w:rPr>
                      <w:rFonts w:ascii="Arial" w:hAnsi="Arial"/>
                      <w:shd w:val="clear" w:color="auto" w:fill="FFFFFF"/>
                    </w:rPr>
                    <w:t xml:space="preserve">B/BTS.FSMF/FSME/ESMB/FSMD system module and FBBC/A baseband modules using RF module </w:t>
                  </w:r>
                  <w:r w:rsidR="00162C38" w:rsidRPr="002728EF">
                    <w:rPr>
                      <w:rFonts w:ascii="Arial" w:hAnsi="Arial"/>
                      <w:shd w:val="clear" w:color="auto" w:fill="FFFFFF"/>
                    </w:rPr>
                    <w:t xml:space="preserve">FXJB, FRGP, FRGT, </w:t>
                  </w:r>
                  <w:proofErr w:type="gramStart"/>
                  <w:r w:rsidR="00162C38" w:rsidRPr="002728EF">
                    <w:rPr>
                      <w:rFonts w:ascii="Arial" w:hAnsi="Arial"/>
                      <w:shd w:val="clear" w:color="auto" w:fill="FFFFFF"/>
                    </w:rPr>
                    <w:t>FRGU</w:t>
                  </w:r>
                  <w:r w:rsidRPr="002728EF">
                    <w:rPr>
                      <w:rFonts w:ascii="Arial" w:hAnsi="Arial"/>
                      <w:shd w:val="clear" w:color="auto" w:fill="FFFFFF"/>
                    </w:rPr>
                    <w:t>,</w:t>
                  </w:r>
                  <w:r w:rsidR="00162C38" w:rsidRPr="002728EF">
                    <w:rPr>
                      <w:rFonts w:ascii="Arial" w:hAnsi="Arial"/>
                      <w:shd w:val="clear" w:color="auto" w:fill="FFFFFF"/>
                    </w:rPr>
                    <w:t>FXEF</w:t>
                  </w:r>
                  <w:proofErr w:type="gramEnd"/>
                  <w:r w:rsidR="00162C38" w:rsidRPr="002728EF">
                    <w:rPr>
                      <w:rFonts w:ascii="Arial" w:hAnsi="Arial"/>
                      <w:shd w:val="clear" w:color="auto" w:fill="FFFFFF"/>
                    </w:rPr>
                    <w:t>, FXED</w:t>
                  </w:r>
                  <w:r w:rsidRPr="002728EF">
                    <w:rPr>
                      <w:rFonts w:ascii="Arial" w:hAnsi="Arial"/>
                      <w:shd w:val="clear" w:color="auto" w:fill="FFFFFF"/>
                    </w:rPr>
                    <w:t>,FZHN,AZHA,AAHF on different frequency bands.</w:t>
                  </w:r>
                </w:p>
                <w:p w14:paraId="5DF04461" w14:textId="52F46FB2" w:rsidR="00382B90" w:rsidRPr="00762CA7" w:rsidRDefault="00762CA7" w:rsidP="00382B90">
                  <w:pPr>
                    <w:pStyle w:val="ListParagraph"/>
                    <w:numPr>
                      <w:ilvl w:val="0"/>
                      <w:numId w:val="1"/>
                    </w:numPr>
                    <w:spacing w:line="216" w:lineRule="auto"/>
                    <w:rPr>
                      <w:rFonts w:ascii="Arial" w:hAnsi="Arial" w:cs="Arial"/>
                      <w:color w:val="666D72"/>
                    </w:rPr>
                  </w:pPr>
                  <w:r w:rsidRPr="00762CA7">
                    <w:rPr>
                      <w:rFonts w:ascii="Arial" w:hAnsi="Arial" w:cs="Arial"/>
                    </w:rPr>
                    <w:t xml:space="preserve">4G LTE/Single RAN: Good knowledge and hands on experience </w:t>
                  </w:r>
                  <w:r>
                    <w:rPr>
                      <w:rFonts w:ascii="Arial" w:hAnsi="Arial" w:cs="Arial"/>
                    </w:rPr>
                    <w:t xml:space="preserve">in LTE </w:t>
                  </w:r>
                  <w:r w:rsidR="00FB758B">
                    <w:rPr>
                      <w:rFonts w:ascii="Arial" w:hAnsi="Arial" w:cs="Arial"/>
                    </w:rPr>
                    <w:t>architecture with interface (</w:t>
                  </w:r>
                  <w:proofErr w:type="gramStart"/>
                  <w:r w:rsidR="007C378A">
                    <w:rPr>
                      <w:rFonts w:ascii="Arial" w:hAnsi="Arial" w:cs="Arial"/>
                    </w:rPr>
                    <w:t>Uu,</w:t>
                  </w:r>
                  <w:r w:rsidR="00FB758B">
                    <w:rPr>
                      <w:rFonts w:ascii="Arial" w:hAnsi="Arial" w:cs="Arial"/>
                    </w:rPr>
                    <w:t>X</w:t>
                  </w:r>
                  <w:proofErr w:type="gramEnd"/>
                  <w:r w:rsidR="00FB758B">
                    <w:rPr>
                      <w:rFonts w:ascii="Arial" w:hAnsi="Arial" w:cs="Arial"/>
                    </w:rPr>
                    <w:t xml:space="preserve">2,S1-C ,S1-U) , call </w:t>
                  </w:r>
                  <w:r w:rsidR="00162C38">
                    <w:rPr>
                      <w:rFonts w:ascii="Arial" w:hAnsi="Arial" w:cs="Arial"/>
                    </w:rPr>
                    <w:t>flows</w:t>
                  </w:r>
                  <w:r w:rsidR="00552E22">
                    <w:rPr>
                      <w:rFonts w:ascii="Arial" w:hAnsi="Arial" w:cs="Arial"/>
                    </w:rPr>
                    <w:t xml:space="preserve"> and also </w:t>
                  </w:r>
                  <w:r w:rsidR="00FB758B">
                    <w:rPr>
                      <w:rFonts w:ascii="Arial" w:hAnsi="Arial" w:cs="Arial"/>
                    </w:rPr>
                    <w:t>good experience in mMIMO/Beamforming feature with hardware/software program.</w:t>
                  </w:r>
                </w:p>
                <w:p w14:paraId="657C2A7B" w14:textId="237F6CA2" w:rsidR="007D5832" w:rsidRPr="002F2E78" w:rsidRDefault="00CB5253" w:rsidP="007D5832">
                  <w:pPr>
                    <w:pStyle w:val="ListParagraph"/>
                    <w:numPr>
                      <w:ilvl w:val="0"/>
                      <w:numId w:val="13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  <w:r>
                    <w:rPr>
                      <w:rFonts w:ascii="Arial" w:eastAsia="Times New Roman" w:hAnsi="Arial"/>
                      <w:color w:val="000000"/>
                    </w:rPr>
                    <w:t>Responsible for supporting RF team so that their monthly KPI can be achieved.</w:t>
                  </w:r>
                </w:p>
                <w:p w14:paraId="6A7740BD" w14:textId="066DDCE1" w:rsidR="002F2E78" w:rsidRPr="00552E22" w:rsidRDefault="002F2E78" w:rsidP="007D5832">
                  <w:pPr>
                    <w:pStyle w:val="ListParagraph"/>
                    <w:numPr>
                      <w:ilvl w:val="0"/>
                      <w:numId w:val="13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  <w:r>
                    <w:rPr>
                      <w:rFonts w:ascii="Arial" w:eastAsia="Times New Roman" w:hAnsi="Arial"/>
                      <w:color w:val="000000"/>
                    </w:rPr>
                    <w:t xml:space="preserve">Ensure timely preventive maintenance of all core sites and cell sites at regular intervals and spare part </w:t>
                  </w:r>
                  <w:r w:rsidR="00762CA7">
                    <w:rPr>
                      <w:rFonts w:ascii="Arial" w:eastAsia="Times New Roman" w:hAnsi="Arial"/>
                      <w:color w:val="000000"/>
                    </w:rPr>
                    <w:t>managements for smooth operation.</w:t>
                  </w:r>
                </w:p>
                <w:p w14:paraId="3FBF55B7" w14:textId="0C661D4A" w:rsidR="00552E22" w:rsidRPr="007D5832" w:rsidRDefault="00552E22" w:rsidP="007D5832">
                  <w:pPr>
                    <w:pStyle w:val="ListParagraph"/>
                    <w:numPr>
                      <w:ilvl w:val="0"/>
                      <w:numId w:val="13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  <w:r>
                    <w:rPr>
                      <w:rFonts w:ascii="Arial" w:eastAsia="Times New Roman" w:hAnsi="Arial"/>
                      <w:color w:val="000000"/>
                    </w:rPr>
                    <w:t>Remote login and FDD &amp; TDD sites software upgradation.</w:t>
                  </w:r>
                </w:p>
                <w:p w14:paraId="6776AA71" w14:textId="1E8D3315" w:rsidR="007D5832" w:rsidRPr="007D5832" w:rsidRDefault="007D5832" w:rsidP="00CB5253">
                  <w:pPr>
                    <w:pStyle w:val="ListParagraph"/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</w:p>
                <w:p w14:paraId="4E759142" w14:textId="23E8D8C3" w:rsidR="009E714C" w:rsidRPr="00CB5253" w:rsidRDefault="009E714C" w:rsidP="00CB5253">
                  <w:pPr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</w:p>
                <w:p w14:paraId="0F527383" w14:textId="77777777" w:rsidR="002461DF" w:rsidRPr="009E714C" w:rsidRDefault="002461DF" w:rsidP="008C5B62">
                  <w:pPr>
                    <w:shd w:val="clear" w:color="auto" w:fill="FFFFFF"/>
                    <w:spacing w:before="100" w:beforeAutospacing="1" w:after="100" w:afterAutospacing="1" w:line="240" w:lineRule="auto"/>
                    <w:ind w:left="720"/>
                    <w:rPr>
                      <w:rFonts w:ascii="Arial" w:eastAsia="Times New Roman" w:hAnsi="Arial"/>
                      <w:color w:val="000000"/>
                      <w:lang w:val="en-US" w:bidi="ar-SA"/>
                    </w:rPr>
                  </w:pPr>
                </w:p>
                <w:p w14:paraId="69261698" w14:textId="77777777" w:rsidR="009E714C" w:rsidRPr="00EC3FDB" w:rsidRDefault="009E714C" w:rsidP="00EC3FDB">
                  <w:pPr>
                    <w:shd w:val="clear" w:color="auto" w:fill="FFFFFF"/>
                    <w:spacing w:before="100" w:beforeAutospacing="1" w:after="100" w:afterAutospacing="1" w:line="240" w:lineRule="auto"/>
                    <w:ind w:left="360"/>
                    <w:rPr>
                      <w:rFonts w:ascii="Georgia" w:eastAsia="Times New Roman" w:hAnsi="Georgia" w:cs="Times New Roman"/>
                      <w:color w:val="000000"/>
                      <w:lang w:val="en-US" w:bidi="ar-SA"/>
                    </w:rPr>
                  </w:pPr>
                </w:p>
                <w:p w14:paraId="753DB349" w14:textId="77777777" w:rsidR="00F21FDB" w:rsidRPr="004F1D70" w:rsidRDefault="0056008B" w:rsidP="00F21FD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340" w:lineRule="exact"/>
                    <w:rPr>
                      <w:rFonts w:ascii="Open Sans" w:hAnsi="Open Sans" w:cs="Open Sans"/>
                      <w:color w:val="3A3A3A"/>
                      <w:spacing w:val="4"/>
                    </w:rPr>
                  </w:pPr>
                  <w:r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Responsib</w:t>
                  </w:r>
                  <w:r w:rsidR="00941868"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le for to check and configure V</w:t>
                  </w:r>
                  <w:r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LAN and IP on Local Area Network Several VLANs can co-exist on a single physical switch</w:t>
                  </w:r>
                </w:p>
                <w:p w14:paraId="5B13F134" w14:textId="77777777" w:rsidR="00F21FDB" w:rsidRPr="004F1D70" w:rsidRDefault="0056008B" w:rsidP="00F21FD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340" w:lineRule="exact"/>
                    <w:rPr>
                      <w:rFonts w:ascii="Open Sans" w:hAnsi="Open Sans" w:cs="Open Sans"/>
                      <w:color w:val="3A3A3A"/>
                      <w:spacing w:val="4"/>
                    </w:rPr>
                  </w:pPr>
                  <w:r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To check the services b</w:t>
                  </w:r>
                  <w:r w:rsidR="00C24E96"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etween 4G LTE routers,</w:t>
                  </w:r>
                  <w:r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 xml:space="preserve"> ports, WAN/LAN ports, &amp; Applications&amp; Provider. Networking made easy to customer service</w:t>
                  </w:r>
                </w:p>
                <w:p w14:paraId="27193122" w14:textId="77777777" w:rsidR="00F21FDB" w:rsidRPr="004F1D70" w:rsidRDefault="0056008B" w:rsidP="00F21FDB">
                  <w:pPr>
                    <w:pStyle w:val="ListParagraph"/>
                    <w:numPr>
                      <w:ilvl w:val="0"/>
                      <w:numId w:val="1"/>
                    </w:numPr>
                    <w:spacing w:after="0" w:line="340" w:lineRule="exact"/>
                    <w:rPr>
                      <w:rFonts w:ascii="Open Sans" w:hAnsi="Open Sans" w:cs="Open Sans"/>
                      <w:color w:val="3A3A3A"/>
                      <w:spacing w:val="4"/>
                    </w:rPr>
                  </w:pPr>
                  <w:r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Responsible for commissioning and Integration, Hard Ware Up gradation of various Networkand cheeked software error on system</w:t>
                  </w:r>
                </w:p>
                <w:p w14:paraId="0C7EA5A5" w14:textId="77777777" w:rsidR="00F21FDB" w:rsidRPr="004F1D70" w:rsidRDefault="0056008B" w:rsidP="00F21FDB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Open Sans" w:hAnsi="Open Sans" w:cs="Open Sans"/>
                      <w:color w:val="3A3A3A"/>
                      <w:spacing w:val="4"/>
                    </w:rPr>
                  </w:pPr>
                  <w:r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Coordinating between Customers &amp; Field Engineers , Managing the Daily activity and Integ</w:t>
                  </w:r>
                  <w:r w:rsidR="00941868"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 xml:space="preserve">ration/Issue at 4G LTE routers, </w:t>
                  </w:r>
                  <w:r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mux, tn ports, /LAN ports</w:t>
                  </w:r>
                </w:p>
                <w:p w14:paraId="71A55892" w14:textId="77777777" w:rsidR="00F21FDB" w:rsidRDefault="0056008B" w:rsidP="00F21FDB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rFonts w:ascii="Open Sans" w:hAnsi="Open Sans" w:cs="Open Sans"/>
                      <w:color w:val="3A3A3A"/>
                      <w:spacing w:val="4"/>
                    </w:rPr>
                  </w:pPr>
                  <w:r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configur</w:t>
                  </w:r>
                  <w:r w:rsidR="00941868"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e a switch port and configure V</w:t>
                  </w:r>
                  <w:r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>LAN with transport router interface address as CP,UP &amp;</w:t>
                  </w:r>
                  <w:r w:rsidR="00C24E96" w:rsidRPr="004F1D70">
                    <w:rPr>
                      <w:rFonts w:ascii="Open Sans" w:hAnsi="Open Sans" w:cs="Open Sans"/>
                      <w:color w:val="3A3A3A"/>
                      <w:spacing w:val="4"/>
                    </w:rPr>
                    <w:t xml:space="preserve"> OAM</w:t>
                  </w:r>
                </w:p>
                <w:p w14:paraId="6F43CAA1" w14:textId="77777777" w:rsidR="004F1D70" w:rsidRPr="00C7534D" w:rsidRDefault="0056008B" w:rsidP="004F1D70">
                  <w:pPr>
                    <w:pStyle w:val="ListParagraph"/>
                    <w:numPr>
                      <w:ilvl w:val="0"/>
                      <w:numId w:val="1"/>
                    </w:numPr>
                    <w:shd w:val="clear" w:color="auto" w:fill="FFFFFF"/>
                    <w:spacing w:after="0" w:line="240" w:lineRule="auto"/>
                    <w:rPr>
                      <w:rFonts w:eastAsia="Times New Roman" w:cs="Calibri"/>
                      <w:color w:val="222222"/>
                    </w:rPr>
                  </w:pPr>
                  <w:r w:rsidRPr="00C7534D">
                    <w:rPr>
                      <w:rFonts w:eastAsia="Times New Roman" w:cs="Calibri"/>
                      <w:color w:val="222222"/>
                    </w:rPr>
                    <w:t>Basic transmission knowledge, able to do level1 Transmission troubleshooting for IP/TDM Transmission Expertise on IPMW Radio link (RTN300/RTN900 series). Experience and able to handle U2000 MNS</w:t>
                  </w:r>
                </w:p>
                <w:p w14:paraId="16C16A6B" w14:textId="77777777" w:rsidR="004F1D70" w:rsidRPr="00C7534D" w:rsidRDefault="0056008B" w:rsidP="004F1D70">
                  <w:pPr>
                    <w:pStyle w:val="ListParagraph"/>
                    <w:numPr>
                      <w:ilvl w:val="0"/>
                      <w:numId w:val="1"/>
                    </w:numPr>
                    <w:shd w:val="clear" w:color="auto" w:fill="FFFFFF"/>
                    <w:spacing w:after="0" w:line="240" w:lineRule="auto"/>
                    <w:rPr>
                      <w:rFonts w:eastAsia="Times New Roman" w:cs="Calibri"/>
                      <w:color w:val="222222"/>
                    </w:rPr>
                  </w:pPr>
                  <w:r w:rsidRPr="00C7534D">
                    <w:rPr>
                      <w:rFonts w:cs="Calibri"/>
                      <w:color w:val="222222"/>
                      <w:shd w:val="clear" w:color="auto" w:fill="FFFFFF"/>
                    </w:rPr>
                    <w:t>Hands on experience on various IPMW Radio link (Huawei, NEC</w:t>
                  </w:r>
                </w:p>
                <w:p w14:paraId="151C3BF4" w14:textId="77777777" w:rsidR="004F1D70" w:rsidRPr="004F1D70" w:rsidRDefault="004F1D70" w:rsidP="004F1D70">
                  <w:pPr>
                    <w:pStyle w:val="ListParagraph"/>
                    <w:rPr>
                      <w:rFonts w:ascii="Open Sans" w:hAnsi="Open Sans" w:cs="Open Sans"/>
                      <w:color w:val="3A3A3A"/>
                      <w:spacing w:val="4"/>
                    </w:rPr>
                  </w:pPr>
                </w:p>
                <w:p w14:paraId="7734B224" w14:textId="77777777" w:rsidR="00F21FDB" w:rsidRPr="004F1D70" w:rsidRDefault="00F21FDB" w:rsidP="00F21FDB">
                  <w:pPr>
                    <w:ind w:left="360"/>
                    <w:rPr>
                      <w:rFonts w:ascii="Open Sans" w:hAnsi="Open Sans" w:cs="Open Sans"/>
                      <w:color w:val="3A3A3A"/>
                      <w:spacing w:val="4"/>
                    </w:rPr>
                  </w:pPr>
                </w:p>
                <w:p w14:paraId="3BA2F941" w14:textId="77777777" w:rsidR="00F21FDB" w:rsidRPr="004F1D70" w:rsidRDefault="00F21FDB" w:rsidP="00F21FDB">
                  <w:pPr>
                    <w:pStyle w:val="ListParagraph"/>
                    <w:spacing w:after="0" w:line="340" w:lineRule="exact"/>
                    <w:rPr>
                      <w:rFonts w:ascii="Open Sans" w:hAnsi="Open Sans" w:cs="Open Sans"/>
                      <w:color w:val="3A3A3A"/>
                      <w:spacing w:val="4"/>
                    </w:rPr>
                  </w:pPr>
                </w:p>
                <w:p w14:paraId="7640F4EC" w14:textId="77777777" w:rsidR="00F21FDB" w:rsidRPr="004F1D70" w:rsidRDefault="00F21FDB" w:rsidP="00F21FDB">
                  <w:pPr>
                    <w:spacing w:after="0" w:line="340" w:lineRule="exact"/>
                    <w:ind w:left="360"/>
                    <w:rPr>
                      <w:rFonts w:ascii="Open Sans" w:hAnsi="Open Sans" w:cs="Open Sans"/>
                      <w:color w:val="3A3A3A"/>
                      <w:spacing w:val="4"/>
                    </w:rPr>
                  </w:pPr>
                </w:p>
                <w:p w14:paraId="3500F86C" w14:textId="77777777" w:rsidR="002B38C2" w:rsidRPr="004F1D70" w:rsidRDefault="002B38C2" w:rsidP="001E1794">
                  <w:pPr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</w:p>
              </w:txbxContent>
            </v:textbox>
          </v:shape>
        </w:pict>
      </w:r>
      <w:r w:rsidR="00552E22">
        <w:rPr>
          <w:noProof/>
          <w:lang w:val="en-US"/>
        </w:rPr>
        <w:pict w14:anchorId="0E990313">
          <v:shape id="Text Box 21" o:spid="_x0000_s1031" type="#_x0000_t202" style="position:absolute;margin-left:-49.8pt;margin-top:220.2pt;width:577.05pt;height:33.3pt;z-index:251670528;visibility:visible" filled="f" stroked="f">
            <v:textbox>
              <w:txbxContent>
                <w:p w14:paraId="38BB14FC" w14:textId="77777777" w:rsidR="000379E8" w:rsidRPr="00831481" w:rsidRDefault="0056008B">
                  <w:pPr>
                    <w:rPr>
                      <w:rFonts w:asciiTheme="minorHAnsi" w:hAnsiTheme="minorHAnsi" w:cstheme="minorHAnsi"/>
                      <w:b/>
                      <w:color w:val="0070C0"/>
                      <w:spacing w:val="40"/>
                      <w:sz w:val="48"/>
                      <w:szCs w:val="48"/>
                      <w:lang w:val="en-US"/>
                    </w:rPr>
                  </w:pPr>
                  <w:r w:rsidRPr="00831481">
                    <w:rPr>
                      <w:rFonts w:asciiTheme="minorHAnsi" w:hAnsiTheme="minorHAnsi" w:cstheme="minorHAnsi"/>
                      <w:b/>
                      <w:color w:val="0070C0"/>
                      <w:spacing w:val="40"/>
                      <w:sz w:val="48"/>
                      <w:szCs w:val="48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 w:rsidR="00552E22">
        <w:rPr>
          <w:noProof/>
          <w:lang w:val="en-US" w:bidi="ar-SA"/>
        </w:rPr>
        <w:pict w14:anchorId="1F17B4FD">
          <v:shape id="_x0000_s1032" type="#_x0000_t202" style="position:absolute;margin-left:-53.25pt;margin-top:176.25pt;width:558.9pt;height:45.3pt;z-index:251688960;visibility:visible" filled="f" stroked="f">
            <v:textbox>
              <w:txbxContent>
                <w:p w14:paraId="14C3E105" w14:textId="51725D9D" w:rsidR="003F08F6" w:rsidRPr="00EA5522" w:rsidRDefault="0056008B" w:rsidP="003F08F6">
                  <w:p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  <w:lang w:val="en-US"/>
                    </w:rPr>
                  </w:pPr>
                  <w:r w:rsidRPr="00EA5522">
                    <w:rPr>
                      <w:sz w:val="24"/>
                      <w:szCs w:val="24"/>
                    </w:rPr>
                    <w:t xml:space="preserve">To work in the organization with a professionally managed and provide </w:t>
                  </w:r>
                  <w:r w:rsidR="00EA5522" w:rsidRPr="00EA5522">
                    <w:rPr>
                      <w:sz w:val="24"/>
                      <w:szCs w:val="24"/>
                    </w:rPr>
                    <w:t xml:space="preserve">healthy and challenging working </w:t>
                  </w:r>
                  <w:r w:rsidRPr="00EA5522">
                    <w:rPr>
                      <w:sz w:val="24"/>
                      <w:szCs w:val="24"/>
                    </w:rPr>
                    <w:t>enviro</w:t>
                  </w:r>
                  <w:r w:rsidR="003B3E99">
                    <w:rPr>
                      <w:sz w:val="24"/>
                      <w:szCs w:val="24"/>
                    </w:rPr>
                    <w:t xml:space="preserve">nment where I can give sincere </w:t>
                  </w:r>
                  <w:r w:rsidRPr="00EA5522">
                    <w:rPr>
                      <w:sz w:val="24"/>
                      <w:szCs w:val="24"/>
                    </w:rPr>
                    <w:t xml:space="preserve">dedicated and best service with full efforts and to </w:t>
                  </w:r>
                  <w:r w:rsidR="00507F5C">
                    <w:rPr>
                      <w:sz w:val="24"/>
                      <w:szCs w:val="24"/>
                    </w:rPr>
                    <w:t>achieve the goal of    company</w:t>
                  </w:r>
                  <w:r w:rsidR="00407D5E">
                    <w:rPr>
                      <w:sz w:val="24"/>
                      <w:szCs w:val="24"/>
                    </w:rPr>
                    <w:t>.</w:t>
                  </w:r>
                </w:p>
              </w:txbxContent>
            </v:textbox>
          </v:shape>
        </w:pict>
      </w:r>
      <w:r w:rsidR="00552E22">
        <w:rPr>
          <w:noProof/>
          <w:lang w:val="en-US" w:bidi="ar-SA"/>
        </w:rPr>
        <w:pict w14:anchorId="6B871384">
          <v:shape id="_x0000_s1033" type="#_x0000_t202" style="position:absolute;margin-left:-53.25pt;margin-top:145.5pt;width:585pt;height:38.25pt;z-index:251685888;visibility:visible" filled="f" stroked="f">
            <v:textbox>
              <w:txbxContent>
                <w:p w14:paraId="37DE7FF4" w14:textId="77777777" w:rsidR="003F08F6" w:rsidRPr="00831481" w:rsidRDefault="0056008B" w:rsidP="003F08F6">
                  <w:pPr>
                    <w:rPr>
                      <w:rFonts w:asciiTheme="minorHAnsi" w:hAnsiTheme="minorHAnsi" w:cstheme="minorHAnsi"/>
                      <w:b/>
                      <w:color w:val="0070C0"/>
                      <w:spacing w:val="40"/>
                      <w:sz w:val="48"/>
                      <w:szCs w:val="48"/>
                      <w:lang w:val="en-US"/>
                    </w:rPr>
                  </w:pPr>
                  <w:r w:rsidRPr="00831481">
                    <w:rPr>
                      <w:rFonts w:asciiTheme="minorHAnsi" w:hAnsiTheme="minorHAnsi" w:cstheme="minorHAnsi"/>
                      <w:b/>
                      <w:color w:val="0070C0"/>
                      <w:sz w:val="48"/>
                      <w:szCs w:val="48"/>
                    </w:rPr>
                    <w:t>C</w:t>
                  </w:r>
                  <w:r w:rsidR="002C21B7" w:rsidRPr="00831481">
                    <w:rPr>
                      <w:rFonts w:asciiTheme="minorHAnsi" w:hAnsiTheme="minorHAnsi" w:cstheme="minorHAnsi"/>
                      <w:b/>
                      <w:color w:val="0070C0"/>
                      <w:sz w:val="48"/>
                      <w:szCs w:val="48"/>
                    </w:rPr>
                    <w:t>are</w:t>
                  </w:r>
                  <w:r w:rsidRPr="00831481">
                    <w:rPr>
                      <w:rFonts w:asciiTheme="minorHAnsi" w:hAnsiTheme="minorHAnsi" w:cstheme="minorHAnsi"/>
                      <w:b/>
                      <w:color w:val="0070C0"/>
                      <w:sz w:val="48"/>
                      <w:szCs w:val="48"/>
                    </w:rPr>
                    <w:t>er Objective</w:t>
                  </w:r>
                </w:p>
              </w:txbxContent>
            </v:textbox>
          </v:shape>
        </w:pict>
      </w:r>
      <w:r w:rsidR="00552E22">
        <w:rPr>
          <w:noProof/>
          <w:lang w:val="en-US" w:bidi="ar-SA"/>
        </w:rPr>
        <w:pict w14:anchorId="3804A557">
          <v:rect id="_x0000_s1034" style="position:absolute;margin-left:-213.35pt;margin-top:493.05pt;width:151.1pt;height:226.8pt;z-index:251709440;visibility:visible" fillcolor="#85b6bd" stroked="f"/>
        </w:pict>
      </w:r>
      <w:r w:rsidR="00552E22">
        <w:rPr>
          <w:noProof/>
          <w:lang w:val="en-US" w:bidi="ar-SA"/>
        </w:rPr>
        <w:pict w14:anchorId="2547D426">
          <v:rect id="_x0000_s1035" style="position:absolute;margin-left:-145.85pt;margin-top:699.9pt;width:92.6pt;height:121.5pt;z-index:251698176;visibility:visible" fillcolor="#85b6bd" stroked="f"/>
        </w:pict>
      </w:r>
      <w:r w:rsidR="00552E22">
        <w:rPr>
          <w:noProof/>
          <w:lang w:val="en-US" w:bidi="ar-SA"/>
        </w:rPr>
        <w:pict w14:anchorId="4FA26B9A">
          <v:rect id="_x0000_s1036" alt="pic-instruction" style="position:absolute;margin-left:-571.45pt;margin-top:145.5pt;width:509.2pt;height:574.35pt;z-index:251707392;visibility:visible" fillcolor="#282a2c" stroked="f"/>
        </w:pict>
      </w:r>
      <w:r w:rsidR="00552E22">
        <w:rPr>
          <w:noProof/>
          <w:lang w:val="en-US" w:bidi="ar-SA"/>
        </w:rPr>
        <w:pict w14:anchorId="2506DCD2">
          <v:rect id="_x0000_s1037" style="position:absolute;margin-left:531.75pt;margin-top:145.5pt;width:145.8pt;height:554.4pt;z-index:251701248;visibility:visible" fillcolor="#85b6bd" stroked="f"/>
        </w:pict>
      </w:r>
      <w:r w:rsidR="00552E22">
        <w:rPr>
          <w:noProof/>
          <w:lang w:val="en-US" w:bidi="ar-SA"/>
        </w:rPr>
        <w:pict w14:anchorId="13523105">
          <v:rect id="_x0000_s1038" style="position:absolute;margin-left:388.9pt;margin-top:699.9pt;width:151.1pt;height:19.95pt;z-index:251703296;visibility:visible" fillcolor="#85b6bd" stroked="f"/>
        </w:pict>
      </w:r>
      <w:r w:rsidR="00552E22">
        <w:rPr>
          <w:noProof/>
          <w:lang w:val="en-US" w:bidi="ar-SA"/>
        </w:rPr>
        <w:pict w14:anchorId="532F404B">
          <v:rect id="_x0000_s1039" alt="pic-instruction" style="position:absolute;margin-left:-71.6pt;margin-top:709.5pt;width:561.4pt;height:17.55pt;z-index:251705344;visibility:visible" fillcolor="#282a2c" stroked="f"/>
        </w:pict>
      </w:r>
      <w:r w:rsidR="00552E22">
        <w:rPr>
          <w:noProof/>
          <w:lang w:val="en-US"/>
        </w:rPr>
        <w:pict w14:anchorId="56C24EEB">
          <v:rect id="Rectangle 49" o:spid="_x0000_s1040" style="position:absolute;margin-left:-1in;margin-top:-1in;width:151.1pt;height:217.5pt;z-index:251661312;visibility:visible" fillcolor="#85b6bd" stroked="f"/>
        </w:pict>
      </w:r>
    </w:p>
    <w:p w14:paraId="16D2780A" w14:textId="77777777" w:rsidR="00BB72BC" w:rsidRDefault="00552E22" w:rsidP="008822E9">
      <w:r>
        <w:rPr>
          <w:noProof/>
          <w:lang w:val="en-US"/>
        </w:rPr>
        <w:lastRenderedPageBreak/>
        <w:pict w14:anchorId="514B8E70">
          <v:shape id="Text Box 18" o:spid="_x0000_s1044" type="#_x0000_t202" style="position:absolute;margin-left:-53.25pt;margin-top:0;width:566.65pt;height:307.35pt;z-index:251659264;visibility:visible" filled="f" stroked="f">
            <v:textbox style="mso-next-textbox:#Text Box 18">
              <w:txbxContent>
                <w:p w14:paraId="35A1AE56" w14:textId="77777777" w:rsidR="001B0A2E" w:rsidRPr="00E1443B" w:rsidRDefault="0056008B" w:rsidP="00482A17">
                  <w:pPr>
                    <w:pStyle w:val="ListParagraph"/>
                    <w:numPr>
                      <w:ilvl w:val="0"/>
                      <w:numId w:val="13"/>
                    </w:numPr>
                    <w:spacing w:line="216" w:lineRule="auto"/>
                    <w:rPr>
                      <w:rFonts w:cstheme="minorHAnsi"/>
                      <w:color w:val="666D72"/>
                    </w:rPr>
                  </w:pPr>
                  <w:r w:rsidRPr="00E1443B">
                    <w:rPr>
                      <w:rFonts w:cstheme="minorHAnsi"/>
                    </w:rPr>
                    <w:t>Managing 2 BSC and more than 150 sites for VODAONE project.</w:t>
                  </w:r>
                </w:p>
                <w:p w14:paraId="16A9F82C" w14:textId="77777777" w:rsidR="00A40F26" w:rsidRPr="00E1443B" w:rsidRDefault="0056008B" w:rsidP="00A40F26">
                  <w:pPr>
                    <w:pStyle w:val="ListParagraph"/>
                    <w:numPr>
                      <w:ilvl w:val="0"/>
                      <w:numId w:val="13"/>
                    </w:numPr>
                    <w:spacing w:line="216" w:lineRule="auto"/>
                    <w:suppressOverlap/>
                    <w:rPr>
                      <w:rFonts w:eastAsia="Times New Roman" w:cstheme="minorHAnsi"/>
                    </w:rPr>
                  </w:pPr>
                  <w:r w:rsidRPr="00E1443B">
                    <w:rPr>
                      <w:rFonts w:cstheme="minorHAnsi"/>
                    </w:rPr>
                    <w:t>Preventive Maintenance, Corrective Maintenance and Emergency Handling of BSS Network Element and</w:t>
                  </w:r>
                </w:p>
                <w:p w14:paraId="11A27C0A" w14:textId="77777777" w:rsidR="00A40F26" w:rsidRPr="00E1443B" w:rsidRDefault="0056008B" w:rsidP="00A40F26">
                  <w:pPr>
                    <w:pStyle w:val="ListParagraph"/>
                    <w:spacing w:line="216" w:lineRule="auto"/>
                    <w:rPr>
                      <w:rFonts w:cstheme="minorHAnsi"/>
                      <w:color w:val="666D72"/>
                    </w:rPr>
                  </w:pPr>
                  <w:r w:rsidRPr="00E1443B">
                    <w:rPr>
                      <w:rFonts w:cstheme="minorHAnsi"/>
                    </w:rPr>
                    <w:t>Monitor entire Network for its availability.</w:t>
                  </w:r>
                </w:p>
                <w:p w14:paraId="217D4D1F" w14:textId="77777777" w:rsidR="00A40F26" w:rsidRPr="00E1443B" w:rsidRDefault="0056008B" w:rsidP="00A40F26">
                  <w:pPr>
                    <w:pStyle w:val="ListParagraph"/>
                    <w:numPr>
                      <w:ilvl w:val="0"/>
                      <w:numId w:val="13"/>
                    </w:numPr>
                    <w:spacing w:line="216" w:lineRule="auto"/>
                    <w:rPr>
                      <w:rFonts w:cstheme="minorHAnsi"/>
                      <w:color w:val="666D72"/>
                    </w:rPr>
                  </w:pPr>
                  <w:r w:rsidRPr="00E1443B">
                    <w:rPr>
                      <w:rFonts w:cstheme="minorHAnsi"/>
                    </w:rPr>
                    <w:t>BSS Fault monitoring and taking timely corrective action to minimize the outage.</w:t>
                  </w:r>
                </w:p>
                <w:p w14:paraId="5F046EA9" w14:textId="77777777" w:rsidR="00A40F26" w:rsidRPr="00E1443B" w:rsidRDefault="0056008B" w:rsidP="00A40F26">
                  <w:pPr>
                    <w:pStyle w:val="ListParagraph"/>
                    <w:numPr>
                      <w:ilvl w:val="0"/>
                      <w:numId w:val="13"/>
                    </w:numPr>
                    <w:spacing w:line="216" w:lineRule="auto"/>
                    <w:rPr>
                      <w:rFonts w:cstheme="minorHAnsi"/>
                      <w:color w:val="666D72"/>
                    </w:rPr>
                  </w:pPr>
                  <w:r w:rsidRPr="00E1443B">
                    <w:rPr>
                      <w:rFonts w:cstheme="minorHAnsi"/>
                    </w:rPr>
                    <w:t>Involved in the BSC activities and effective maintainance of the BSC,Monthly Nokia,Ericsson BSC backup.</w:t>
                  </w:r>
                </w:p>
                <w:p w14:paraId="48161F69" w14:textId="77777777" w:rsidR="00A40F26" w:rsidRPr="00E1443B" w:rsidRDefault="0056008B" w:rsidP="00A40F26">
                  <w:pPr>
                    <w:pStyle w:val="ListParagraph"/>
                    <w:numPr>
                      <w:ilvl w:val="0"/>
                      <w:numId w:val="13"/>
                    </w:numPr>
                    <w:spacing w:line="216" w:lineRule="auto"/>
                    <w:suppressOverlap/>
                    <w:rPr>
                      <w:rFonts w:eastAsia="Times New Roman" w:cstheme="minorHAnsi"/>
                    </w:rPr>
                  </w:pPr>
                  <w:r w:rsidRPr="00E1443B">
                    <w:rPr>
                      <w:rFonts w:cstheme="minorHAnsi"/>
                    </w:rPr>
                    <w:t xml:space="preserve">Installation,commissioning and </w:t>
                  </w:r>
                  <w:r w:rsidRPr="00E1443B">
                    <w:rPr>
                      <w:rFonts w:eastAsia="Times New Roman" w:cstheme="minorHAnsi"/>
                    </w:rPr>
                    <w:t xml:space="preserve">Troubleshooting </w:t>
                  </w:r>
                  <w:r w:rsidRPr="00E1443B">
                    <w:rPr>
                      <w:rFonts w:cstheme="minorHAnsi"/>
                    </w:rPr>
                    <w:t>of Ericsson 6000 series  family (Baseband 5212,</w:t>
                  </w:r>
                </w:p>
                <w:p w14:paraId="13BFED11" w14:textId="77777777" w:rsidR="00A40F26" w:rsidRPr="00E1443B" w:rsidRDefault="0056008B" w:rsidP="00A40F26">
                  <w:pPr>
                    <w:pStyle w:val="ListParagraph"/>
                    <w:spacing w:line="216" w:lineRule="auto"/>
                    <w:rPr>
                      <w:rFonts w:cstheme="minorHAnsi"/>
                    </w:rPr>
                  </w:pPr>
                  <w:r w:rsidRPr="00E1443B">
                    <w:rPr>
                      <w:rFonts w:cstheme="minorHAnsi"/>
                    </w:rPr>
                    <w:t>Baseband 5216,DUW2001,DUW3101).</w:t>
                  </w:r>
                </w:p>
                <w:p w14:paraId="44F66A8F" w14:textId="77777777" w:rsidR="00A40F26" w:rsidRPr="00E1443B" w:rsidRDefault="0056008B" w:rsidP="00EE37E6">
                  <w:pPr>
                    <w:pStyle w:val="NoSpacing"/>
                    <w:numPr>
                      <w:ilvl w:val="0"/>
                      <w:numId w:val="13"/>
                    </w:numPr>
                    <w:suppressOverlap/>
                    <w:rPr>
                      <w:rFonts w:eastAsia="Times New Roman" w:cstheme="minorHAnsi"/>
                      <w:szCs w:val="22"/>
                    </w:rPr>
                  </w:pPr>
                  <w:r w:rsidRPr="00E1443B">
                    <w:rPr>
                      <w:rFonts w:cstheme="minorHAnsi"/>
                      <w:szCs w:val="22"/>
                    </w:rPr>
                    <w:t xml:space="preserve">Worked with NOKIA ultra, Flexi BTS, and Flexi Hoppers,NODE B B,E NODEB and other Nokia </w:t>
                  </w:r>
                </w:p>
                <w:p w14:paraId="3C62D16E" w14:textId="77777777" w:rsidR="00A40F26" w:rsidRPr="00E1443B" w:rsidRDefault="0056008B" w:rsidP="00A40F26">
                  <w:pPr>
                    <w:pStyle w:val="ListParagraph"/>
                    <w:spacing w:line="216" w:lineRule="auto"/>
                    <w:rPr>
                      <w:rFonts w:cstheme="minorHAnsi"/>
                    </w:rPr>
                  </w:pPr>
                  <w:r w:rsidRPr="00E1443B">
                    <w:rPr>
                      <w:rFonts w:cstheme="minorHAnsi"/>
                    </w:rPr>
                    <w:t>transmission equipments. E1 testing and E1 expansion according to plan.</w:t>
                  </w:r>
                </w:p>
                <w:p w14:paraId="36094EDD" w14:textId="77777777" w:rsidR="00A40F26" w:rsidRPr="00E1443B" w:rsidRDefault="0056008B" w:rsidP="00A40F26">
                  <w:pPr>
                    <w:pStyle w:val="ListParagraph"/>
                    <w:numPr>
                      <w:ilvl w:val="0"/>
                      <w:numId w:val="16"/>
                    </w:numPr>
                    <w:spacing w:line="216" w:lineRule="auto"/>
                    <w:rPr>
                      <w:rFonts w:cstheme="minorHAnsi"/>
                    </w:rPr>
                  </w:pPr>
                  <w:r w:rsidRPr="00E1443B">
                    <w:rPr>
                      <w:rFonts w:cstheme="minorHAnsi"/>
                    </w:rPr>
                    <w:t>Handling network expansion with all activities.(e.g. Swapping ,sector addition,trx addition etc.)</w:t>
                  </w:r>
                </w:p>
                <w:p w14:paraId="1E234F53" w14:textId="77777777" w:rsidR="00A40F26" w:rsidRPr="00E1443B" w:rsidRDefault="0056008B" w:rsidP="00A40F26">
                  <w:pPr>
                    <w:pStyle w:val="ListParagraph"/>
                    <w:numPr>
                      <w:ilvl w:val="0"/>
                      <w:numId w:val="16"/>
                    </w:numPr>
                    <w:spacing w:line="216" w:lineRule="auto"/>
                    <w:rPr>
                      <w:rFonts w:cstheme="minorHAnsi"/>
                    </w:rPr>
                  </w:pPr>
                  <w:r w:rsidRPr="00E1443B">
                    <w:rPr>
                      <w:rFonts w:cstheme="minorHAnsi"/>
                    </w:rPr>
                    <w:t xml:space="preserve">(NOKIA 3i high cap) daily monitoring of alarms, stats &amp; their analysis and </w:t>
                  </w:r>
                  <w:r w:rsidRPr="00E1443B">
                    <w:rPr>
                      <w:rFonts w:cstheme="minorHAnsi"/>
                      <w:color w:val="000000"/>
                    </w:rPr>
                    <w:t>resolving Site Down, Transmission issues and TRX Blocking Alarms.</w:t>
                  </w:r>
                </w:p>
                <w:p w14:paraId="4BA6F13A" w14:textId="77777777" w:rsidR="00A444A3" w:rsidRPr="00E1443B" w:rsidRDefault="0056008B" w:rsidP="00A40F26">
                  <w:pPr>
                    <w:pStyle w:val="ListParagraph"/>
                    <w:numPr>
                      <w:ilvl w:val="0"/>
                      <w:numId w:val="16"/>
                    </w:numPr>
                    <w:spacing w:line="216" w:lineRule="auto"/>
                    <w:rPr>
                      <w:rFonts w:cstheme="minorHAnsi"/>
                    </w:rPr>
                  </w:pPr>
                  <w:r w:rsidRPr="00E1443B">
                    <w:rPr>
                      <w:rFonts w:cstheme="minorHAnsi"/>
                    </w:rPr>
                    <w:t>Good hands-on experience and sound knowledge in mobile ( GSM,WCDMA,LTE) network</w:t>
                  </w:r>
                </w:p>
                <w:p w14:paraId="5E81223F" w14:textId="77777777" w:rsidR="00A444A3" w:rsidRPr="00E1443B" w:rsidRDefault="0056008B" w:rsidP="00A444A3">
                  <w:pPr>
                    <w:pStyle w:val="ListParagraph"/>
                    <w:numPr>
                      <w:ilvl w:val="0"/>
                      <w:numId w:val="16"/>
                    </w:numPr>
                    <w:spacing w:line="216" w:lineRule="auto"/>
                    <w:suppressOverlap/>
                    <w:rPr>
                      <w:rFonts w:eastAsia="Times New Roman" w:cstheme="minorHAnsi"/>
                    </w:rPr>
                  </w:pPr>
                  <w:r w:rsidRPr="00E1443B">
                    <w:rPr>
                      <w:rFonts w:eastAsia="Times New Roman" w:cstheme="minorHAnsi"/>
                    </w:rPr>
                    <w:t>Optical fiber network Maintenance, and Troubleshooting for OSN X16 1832,OSN X8 1832,OSN 7500II</w:t>
                  </w:r>
                </w:p>
                <w:p w14:paraId="1B0BC579" w14:textId="77777777" w:rsidR="00A444A3" w:rsidRPr="00E1443B" w:rsidRDefault="0056008B" w:rsidP="00A444A3">
                  <w:pPr>
                    <w:pStyle w:val="ListParagraph"/>
                    <w:numPr>
                      <w:ilvl w:val="0"/>
                      <w:numId w:val="16"/>
                    </w:numPr>
                    <w:spacing w:line="216" w:lineRule="auto"/>
                    <w:suppressOverlap/>
                    <w:rPr>
                      <w:rFonts w:eastAsia="Times New Roman" w:cstheme="minorHAnsi"/>
                    </w:rPr>
                  </w:pPr>
                  <w:r w:rsidRPr="00E1443B">
                    <w:rPr>
                      <w:rFonts w:eastAsia="Times New Roman" w:cstheme="minorHAnsi"/>
                    </w:rPr>
                    <w:t>Maintenance, Configuration and Troubleshooting for RTN905,RTN910,RTN950A,ECI BG-20,ECI BG-30,</w:t>
                  </w:r>
                </w:p>
                <w:p w14:paraId="3591EDC8" w14:textId="77777777" w:rsidR="009E321A" w:rsidRDefault="00491765" w:rsidP="009E321A">
                  <w:pPr>
                    <w:pStyle w:val="ListParagraph"/>
                    <w:spacing w:line="216" w:lineRule="auto"/>
                    <w:rPr>
                      <w:rFonts w:eastAsia="Times New Roman" w:cstheme="minorHAnsi"/>
                    </w:rPr>
                  </w:pPr>
                  <w:r w:rsidRPr="00E1443B">
                    <w:rPr>
                      <w:rFonts w:eastAsia="Times New Roman" w:cstheme="minorHAnsi"/>
                    </w:rPr>
                    <w:t>NECIP, NEC</w:t>
                  </w:r>
                  <w:r w:rsidR="0056008B" w:rsidRPr="00E1443B">
                    <w:rPr>
                      <w:rFonts w:eastAsia="Times New Roman" w:cstheme="minorHAnsi"/>
                    </w:rPr>
                    <w:t xml:space="preserve"> </w:t>
                  </w:r>
                  <w:r w:rsidR="00230DAF" w:rsidRPr="00E1443B">
                    <w:rPr>
                      <w:rFonts w:eastAsia="Times New Roman" w:cstheme="minorHAnsi"/>
                    </w:rPr>
                    <w:t>Paso link</w:t>
                  </w:r>
                  <w:r w:rsidR="0056008B" w:rsidRPr="00E1443B">
                    <w:rPr>
                      <w:rFonts w:eastAsia="Times New Roman" w:cstheme="minorHAnsi"/>
                    </w:rPr>
                    <w:t xml:space="preserve"> Neo.</w:t>
                  </w:r>
                </w:p>
                <w:p w14:paraId="771352D5" w14:textId="2B213F9B" w:rsidR="000525A6" w:rsidRPr="009E321A" w:rsidRDefault="000525A6" w:rsidP="009E321A">
                  <w:pPr>
                    <w:pStyle w:val="ListParagraph"/>
                    <w:numPr>
                      <w:ilvl w:val="0"/>
                      <w:numId w:val="24"/>
                    </w:numPr>
                    <w:spacing w:line="216" w:lineRule="auto"/>
                    <w:rPr>
                      <w:rFonts w:eastAsia="Times New Roman" w:cstheme="minorHAnsi"/>
                    </w:rPr>
                  </w:pPr>
                  <w:r w:rsidRPr="00FF311B">
                    <w:t>Alarm monitoring, resolution of faults, monitoring and analysis of alarms in the n/w element and BTS site &amp; alarm monitoring from OSS. Internal &amp; external alarm monitoring and VSWR measurement.</w:t>
                  </w:r>
                </w:p>
                <w:p w14:paraId="3B5D9F8E" w14:textId="77777777" w:rsidR="000525A6" w:rsidRPr="00FF311B" w:rsidRDefault="000525A6" w:rsidP="000525A6">
                  <w:pPr>
                    <w:pStyle w:val="ListParagraph"/>
                    <w:numPr>
                      <w:ilvl w:val="0"/>
                      <w:numId w:val="17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  <w:r w:rsidRPr="00FF311B">
                    <w:t>Integration of various types of PDH and SDH transmission equipment like FIU, RTN, FPR. HW upgradation of various network elements like BSC</w:t>
                  </w:r>
                  <w:r>
                    <w:t>, BTS transceiver (TRX</w:t>
                  </w:r>
                  <w:r w:rsidRPr="00FF311B">
                    <w:t>) etc.</w:t>
                  </w:r>
                </w:p>
                <w:p w14:paraId="11BECCE7" w14:textId="24A7BAAB" w:rsidR="000525A6" w:rsidRPr="009E321A" w:rsidRDefault="000525A6" w:rsidP="000525A6">
                  <w:pPr>
                    <w:pStyle w:val="ListParagraph"/>
                    <w:numPr>
                      <w:ilvl w:val="0"/>
                      <w:numId w:val="17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  <w:r w:rsidRPr="00FF311B">
                    <w:t xml:space="preserve">Power measurement of BTS, VSWR measurement and troubleshooting with configuring and cross </w:t>
                  </w:r>
                  <w:r w:rsidR="00230DAF" w:rsidRPr="00FF311B">
                    <w:t>connection.</w:t>
                  </w:r>
                </w:p>
                <w:p w14:paraId="51B0F328" w14:textId="00355A3E" w:rsidR="009E321A" w:rsidRPr="00886D41" w:rsidRDefault="009E321A" w:rsidP="000525A6">
                  <w:pPr>
                    <w:pStyle w:val="ListParagraph"/>
                    <w:numPr>
                      <w:ilvl w:val="0"/>
                      <w:numId w:val="17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  <w:r>
                    <w:t>Ensure maximum PM compliance as per target within timelines.</w:t>
                  </w:r>
                </w:p>
                <w:p w14:paraId="4475D258" w14:textId="77777777" w:rsidR="000525A6" w:rsidRPr="00E1443B" w:rsidRDefault="000525A6" w:rsidP="00A444A3">
                  <w:pPr>
                    <w:pStyle w:val="ListParagraph"/>
                    <w:spacing w:line="216" w:lineRule="auto"/>
                    <w:rPr>
                      <w:rFonts w:cstheme="minorHAnsi"/>
                    </w:rPr>
                  </w:pPr>
                </w:p>
                <w:p w14:paraId="718EF721" w14:textId="77777777" w:rsidR="00A40F26" w:rsidRPr="00A40F26" w:rsidRDefault="00A40F26" w:rsidP="00A40F26">
                  <w:pPr>
                    <w:spacing w:line="216" w:lineRule="auto"/>
                    <w:rPr>
                      <w:rFonts w:ascii="Open Sans Light" w:hAnsi="Open Sans Light" w:cs="Open Sans Light"/>
                      <w:color w:val="666D72"/>
                      <w:lang w:val="en-US"/>
                    </w:rPr>
                  </w:pPr>
                </w:p>
                <w:p w14:paraId="14ABABD8" w14:textId="77777777" w:rsidR="00A40F26" w:rsidRPr="00A228F6" w:rsidRDefault="00A40F26" w:rsidP="00A40F26">
                  <w:pPr>
                    <w:pStyle w:val="NoSpacing"/>
                    <w:suppressOverlap/>
                    <w:rPr>
                      <w:rFonts w:ascii="Times New Roman" w:eastAsia="Times New Roman" w:hAnsi="Times New Roman" w:cs="Times New Roman"/>
                      <w:szCs w:val="22"/>
                    </w:rPr>
                  </w:pPr>
                </w:p>
                <w:p w14:paraId="18EC44E1" w14:textId="77777777" w:rsidR="00A40F26" w:rsidRPr="00A40F26" w:rsidRDefault="00A40F26" w:rsidP="00A40F26">
                  <w:pPr>
                    <w:spacing w:line="216" w:lineRule="auto"/>
                    <w:rPr>
                      <w:rFonts w:ascii="Open Sans Light" w:hAnsi="Open Sans Light" w:cs="Open Sans Light"/>
                      <w:color w:val="666D72"/>
                      <w:lang w:val="en-US"/>
                    </w:rPr>
                  </w:pPr>
                </w:p>
                <w:p w14:paraId="3B1B2330" w14:textId="77777777" w:rsidR="00A40F26" w:rsidRPr="00A40F26" w:rsidRDefault="0056008B" w:rsidP="00A40F26">
                  <w:pPr>
                    <w:pStyle w:val="ListParagraph"/>
                    <w:numPr>
                      <w:ilvl w:val="0"/>
                      <w:numId w:val="13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  <w:r w:rsidRPr="00416DD7">
                    <w:rPr>
                      <w:rFonts w:ascii="Times New Roman" w:hAnsi="Times New Roman" w:cs="Times New Roman"/>
                    </w:rPr>
                    <w:t>(NOKIA 3i high cap) daily monitoring of alarms, stats &amp; their analysis</w:t>
                  </w:r>
                  <w:r>
                    <w:rPr>
                      <w:rFonts w:ascii="Times New Roman" w:hAnsi="Times New Roman" w:cs="Times New Roman"/>
                    </w:rPr>
                    <w:t xml:space="preserve"> and </w:t>
                  </w:r>
                  <w:r>
                    <w:rPr>
                      <w:rFonts w:ascii="Times New Roman" w:hAnsi="Times New Roman" w:cs="Times New Roman"/>
                      <w:color w:val="000000"/>
                    </w:rPr>
                    <w:t>r</w:t>
                  </w:r>
                  <w:r w:rsidRPr="00A20770">
                    <w:rPr>
                      <w:rFonts w:ascii="Times New Roman" w:hAnsi="Times New Roman" w:cs="Times New Roman"/>
                      <w:color w:val="000000"/>
                    </w:rPr>
                    <w:t>esolving Site Down, Transmission issues and TRX Blocking Alarms.</w:t>
                  </w:r>
                </w:p>
                <w:p w14:paraId="1B21ABCD" w14:textId="77777777" w:rsidR="00A40F26" w:rsidRPr="00416DD7" w:rsidRDefault="0056008B" w:rsidP="00A40F26">
                  <w:pPr>
                    <w:pStyle w:val="NoSpacing"/>
                    <w:numPr>
                      <w:ilvl w:val="0"/>
                      <w:numId w:val="13"/>
                    </w:numPr>
                    <w:suppressOverlap/>
                    <w:rPr>
                      <w:rFonts w:ascii="Times New Roman" w:eastAsia="Times New Roman" w:hAnsi="Times New Roman" w:cs="Times New Roman"/>
                      <w:szCs w:val="22"/>
                    </w:rPr>
                  </w:pPr>
                  <w:r w:rsidRPr="00416DD7">
                    <w:rPr>
                      <w:rFonts w:ascii="Times New Roman" w:hAnsi="Times New Roman" w:cs="Times New Roman"/>
                      <w:szCs w:val="22"/>
                    </w:rPr>
                    <w:t xml:space="preserve">Diagnosis and troubleshooting of BSC- (NOKIA 3i), BTS equipments Ultra Site and flexi site, </w:t>
                  </w:r>
                </w:p>
                <w:p w14:paraId="75C89642" w14:textId="77777777" w:rsidR="00A40F26" w:rsidRPr="00482A17" w:rsidRDefault="0056008B" w:rsidP="00A40F26">
                  <w:pPr>
                    <w:pStyle w:val="ListParagraph"/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  <w:r w:rsidRPr="00416DD7">
                    <w:rPr>
                      <w:rFonts w:ascii="Times New Roman" w:hAnsi="Times New Roman" w:cs="Times New Roman"/>
                    </w:rPr>
                    <w:t>NOKIA FLEXIHOPPER</w:t>
                  </w:r>
                </w:p>
              </w:txbxContent>
            </v:textbox>
          </v:shape>
        </w:pict>
      </w:r>
      <w:r>
        <w:rPr>
          <w:noProof/>
          <w:lang w:val="en-US" w:bidi="ar-SA"/>
        </w:rPr>
        <w:pict w14:anchorId="5AA43F92">
          <v:shape id="_x0000_s1045" type="#_x0000_t202" style="position:absolute;margin-left:-53.25pt;margin-top:-47.7pt;width:597pt;height:47.7pt;z-index:251665408;visibility:visible" filled="f" stroked="f">
            <v:textbox>
              <w:txbxContent>
                <w:p w14:paraId="54B4823B" w14:textId="1D46106A" w:rsidR="00A82170" w:rsidRDefault="0056008B" w:rsidP="00022AF6">
                  <w:pPr>
                    <w:rPr>
                      <w:b/>
                      <w:color w:val="0070C0"/>
                      <w:sz w:val="28"/>
                      <w:szCs w:val="28"/>
                    </w:rPr>
                  </w:pPr>
                  <w:r w:rsidRPr="00557798">
                    <w:rPr>
                      <w:b/>
                      <w:color w:val="0070C0"/>
                      <w:sz w:val="28"/>
                      <w:szCs w:val="28"/>
                    </w:rPr>
                    <w:t>Field Operation Engineer</w:t>
                  </w:r>
                  <w:r w:rsidR="00DD3BC0">
                    <w:rPr>
                      <w:b/>
                      <w:color w:val="0070C0"/>
                      <w:sz w:val="28"/>
                      <w:szCs w:val="28"/>
                    </w:rPr>
                    <w:t xml:space="preserve"> </w:t>
                  </w:r>
                  <w:r w:rsidR="00361B99">
                    <w:rPr>
                      <w:b/>
                      <w:sz w:val="28"/>
                      <w:szCs w:val="28"/>
                    </w:rPr>
                    <w:t>(06</w:t>
                  </w:r>
                  <w:r w:rsidR="0027678A" w:rsidRPr="00FF311B">
                    <w:rPr>
                      <w:b/>
                      <w:sz w:val="28"/>
                      <w:szCs w:val="28"/>
                    </w:rPr>
                    <w:t>/201</w:t>
                  </w:r>
                  <w:r w:rsidR="00CB608D" w:rsidRPr="00FF311B">
                    <w:rPr>
                      <w:b/>
                      <w:sz w:val="28"/>
                      <w:szCs w:val="28"/>
                    </w:rPr>
                    <w:t>7 - 10</w:t>
                  </w:r>
                  <w:r w:rsidR="0027678A" w:rsidRPr="00FF311B">
                    <w:rPr>
                      <w:b/>
                      <w:sz w:val="28"/>
                      <w:szCs w:val="28"/>
                    </w:rPr>
                    <w:t>/2019</w:t>
                  </w:r>
                  <w:r w:rsidR="00557798" w:rsidRPr="00557798">
                    <w:rPr>
                      <w:b/>
                      <w:color w:val="000000" w:themeColor="text1"/>
                      <w:sz w:val="28"/>
                      <w:szCs w:val="28"/>
                    </w:rPr>
                    <w:t>)</w:t>
                  </w:r>
                  <w:r w:rsidR="00A82170">
                    <w:rPr>
                      <w:b/>
                      <w:color w:val="000000" w:themeColor="text1"/>
                      <w:sz w:val="28"/>
                      <w:szCs w:val="28"/>
                    </w:rPr>
                    <w:t xml:space="preserve">                                                      </w:t>
                  </w:r>
                  <w:r w:rsidR="00DD3BC0">
                    <w:rPr>
                      <w:b/>
                      <w:color w:val="0070C0"/>
                      <w:sz w:val="28"/>
                      <w:szCs w:val="28"/>
                    </w:rPr>
                    <w:t>Barmer, Rajasthan</w:t>
                  </w:r>
                </w:p>
                <w:p w14:paraId="2BF4F8D6" w14:textId="00A61B47" w:rsidR="00022AF6" w:rsidRPr="00FF311B" w:rsidRDefault="00CB608D" w:rsidP="00022AF6">
                  <w:pPr>
                    <w:rPr>
                      <w:b/>
                      <w:sz w:val="28"/>
                      <w:szCs w:val="28"/>
                    </w:rPr>
                  </w:pPr>
                  <w:r w:rsidRPr="00FF311B">
                    <w:rPr>
                      <w:b/>
                      <w:sz w:val="28"/>
                      <w:szCs w:val="28"/>
                    </w:rPr>
                    <w:t>Nokia Solution &amp;</w:t>
                  </w:r>
                  <w:r w:rsidR="0056008B" w:rsidRPr="00FF311B">
                    <w:rPr>
                      <w:b/>
                      <w:sz w:val="28"/>
                      <w:szCs w:val="28"/>
                    </w:rPr>
                    <w:t xml:space="preserve"> Network India Pvt. Ltd.</w:t>
                  </w:r>
                  <w:r w:rsidR="007B3745">
                    <w:rPr>
                      <w:b/>
                      <w:sz w:val="28"/>
                      <w:szCs w:val="28"/>
                    </w:rPr>
                    <w:t xml:space="preserve">               </w:t>
                  </w:r>
                  <w:r w:rsidR="0056008B" w:rsidRPr="00ED4743">
                    <w:rPr>
                      <w:b/>
                      <w:color w:val="4472C4" w:themeColor="accent1"/>
                      <w:sz w:val="28"/>
                      <w:szCs w:val="28"/>
                    </w:rPr>
                    <w:t>(</w:t>
                  </w:r>
                  <w:r w:rsidR="003D547F" w:rsidRPr="003D547F">
                    <w:rPr>
                      <w:rFonts w:ascii="Arial" w:hAnsi="Arial"/>
                      <w:b/>
                      <w:color w:val="4472C4" w:themeColor="accent1"/>
                      <w:sz w:val="28"/>
                    </w:rPr>
                    <w:t xml:space="preserve">Payroll of </w:t>
                  </w:r>
                  <w:r w:rsidR="00361B99" w:rsidRPr="003D547F">
                    <w:rPr>
                      <w:rFonts w:ascii="Arial" w:hAnsi="Arial"/>
                      <w:b/>
                      <w:color w:val="4472C4" w:themeColor="accent1"/>
                      <w:sz w:val="28"/>
                      <w:szCs w:val="28"/>
                    </w:rPr>
                    <w:t>Steelman Telecom Pvt. Ltd.)</w:t>
                  </w:r>
                </w:p>
                <w:p w14:paraId="6FFAF6B1" w14:textId="77777777" w:rsidR="00022AF6" w:rsidRPr="00FE17D9" w:rsidRDefault="00022AF6" w:rsidP="00022AF6">
                  <w:pPr>
                    <w:spacing w:line="220" w:lineRule="exact"/>
                    <w:rPr>
                      <w:color w:val="99CCFF"/>
                    </w:rPr>
                  </w:pPr>
                </w:p>
                <w:p w14:paraId="09D6D30C" w14:textId="77777777" w:rsidR="00022AF6" w:rsidRPr="00C00707" w:rsidRDefault="00022AF6" w:rsidP="00022AF6">
                  <w:pPr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</w:pPr>
                </w:p>
                <w:p w14:paraId="116B38D2" w14:textId="77777777" w:rsidR="00022AF6" w:rsidRPr="002C21B7" w:rsidRDefault="00022AF6" w:rsidP="00022AF6">
                  <w:pPr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lang w:val="en-US" w:bidi="ar-SA"/>
        </w:rPr>
        <w:pict w14:anchorId="6A27988E">
          <v:rect id="_x0000_s1046" style="position:absolute;margin-left:531.75pt;margin-top:-1in;width:12pt;height:226.8pt;z-index:251693056;visibility:visible" fillcolor="#85b6bd" stroked="f"/>
        </w:pict>
      </w:r>
      <w:r>
        <w:rPr>
          <w:noProof/>
          <w:color w:val="9CC2E5" w:themeColor="accent5" w:themeTint="99"/>
          <w:lang w:val="en-US" w:bidi="ar-SA"/>
        </w:rPr>
        <w:pict w14:anchorId="0C147B99">
          <v:rect id="_x0000_s1047" alt="pic-instruction" style="position:absolute;margin-left:531.75pt;margin-top:-61.5pt;width:42.7pt;height:765.75pt;z-index:251686912;visibility:visible" fillcolor="#282a2c" stroked="f"/>
        </w:pict>
      </w:r>
      <w:r>
        <w:rPr>
          <w:noProof/>
          <w:lang w:val="en-US" w:bidi="ar-SA"/>
        </w:rPr>
        <w:pict w14:anchorId="08D6414D">
          <v:rect id="_x0000_s1048" alt="pic-instruction" style="position:absolute;margin-left:-300.4pt;margin-top:-55.5pt;width:236.65pt;height:767.75pt;z-index:251683840;visibility:visible" fillcolor="#282a2c" stroked="f"/>
        </w:pict>
      </w:r>
      <w:r>
        <w:rPr>
          <w:noProof/>
          <w:lang w:val="en-US" w:bidi="ar-SA"/>
        </w:rPr>
        <w:pict w14:anchorId="1E93DA9A">
          <v:rect id="_x0000_s1049" style="position:absolute;margin-left:-1in;margin-top:-1in;width:151.1pt;height:16.5pt;z-index:251671552;visibility:visible" fillcolor="#85b6bd" stroked="f"/>
        </w:pict>
      </w:r>
      <w:r>
        <w:rPr>
          <w:noProof/>
          <w:lang w:val="en-US" w:bidi="ar-SA"/>
        </w:rPr>
        <w:pict w14:anchorId="2935FF31">
          <v:rect id="_x0000_s1050" alt="pic-instruction" style="position:absolute;margin-left:-21.4pt;margin-top:-114pt;width:561.4pt;height:52.5pt;z-index:251677696;visibility:visible" fillcolor="#282a2c" stroked="f"/>
        </w:pict>
      </w:r>
    </w:p>
    <w:p w14:paraId="2353DA9F" w14:textId="77777777" w:rsidR="00BB72BC" w:rsidRPr="00BB72BC" w:rsidRDefault="00BB72BC" w:rsidP="00BB72BC"/>
    <w:p w14:paraId="62F6C812" w14:textId="77777777" w:rsidR="00BB72BC" w:rsidRPr="00BB72BC" w:rsidRDefault="00BB72BC" w:rsidP="00BB72BC"/>
    <w:p w14:paraId="3066513A" w14:textId="77777777" w:rsidR="00BB72BC" w:rsidRDefault="00BB72BC" w:rsidP="00BB72BC"/>
    <w:p w14:paraId="6046ED1E" w14:textId="77777777" w:rsidR="002B29DE" w:rsidRPr="00BB72BC" w:rsidRDefault="00552E22" w:rsidP="00BB72BC">
      <w:pPr>
        <w:tabs>
          <w:tab w:val="left" w:pos="2216"/>
        </w:tabs>
        <w:sectPr w:rsidR="002B29DE" w:rsidRPr="00BB72BC" w:rsidSect="00F350DF">
          <w:pgSz w:w="12240" w:h="15840" w:code="1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lang w:val="en-US"/>
        </w:rPr>
        <w:pict w14:anchorId="178BCBF3">
          <v:shape id="Text Box 20" o:spid="_x0000_s1051" type="#_x0000_t202" style="position:absolute;margin-left:-55.8pt;margin-top:239.3pt;width:581.55pt;height:29.45pt;z-index:251662336;visibility:visible" filled="f" stroked="f">
            <v:textbox>
              <w:txbxContent>
                <w:p w14:paraId="05895E73" w14:textId="49ACE697" w:rsidR="001B0A2E" w:rsidRPr="000525A6" w:rsidRDefault="0056008B" w:rsidP="000525A6">
                  <w:pPr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  <w:r w:rsidRPr="00FF311B">
                    <w:t xml:space="preserve"> </w:t>
                  </w:r>
                </w:p>
                <w:p w14:paraId="68689B82" w14:textId="77777777" w:rsidR="00142D70" w:rsidRPr="00C7534D" w:rsidRDefault="00142D70" w:rsidP="00142D70">
                  <w:pPr>
                    <w:pStyle w:val="ListParagraph"/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</w:p>
                <w:p w14:paraId="1022A8CA" w14:textId="77777777" w:rsidR="00C01E7B" w:rsidRPr="00C7534D" w:rsidRDefault="00C01E7B" w:rsidP="00142D70">
                  <w:pPr>
                    <w:pStyle w:val="ListParagraph"/>
                    <w:spacing w:line="216" w:lineRule="auto"/>
                    <w:rPr>
                      <w:rFonts w:ascii="Open Sans Light" w:hAnsi="Open Sans Light" w:cs="Open Sans Light"/>
                      <w:color w:val="666D72"/>
                    </w:rPr>
                  </w:pPr>
                </w:p>
              </w:txbxContent>
            </v:textbox>
          </v:shape>
        </w:pict>
      </w:r>
      <w:r>
        <w:rPr>
          <w:noProof/>
          <w:lang w:val="en-US" w:bidi="ar-SA"/>
        </w:rPr>
        <w:pict w14:anchorId="691BF840">
          <v:shape id="_x0000_s1052" type="#_x0000_t202" style="position:absolute;margin-left:-51.75pt;margin-top:297.55pt;width:566.65pt;height:227.75pt;z-index:251699200;visibility:visible" filled="f" stroked="f">
            <v:textbox>
              <w:txbxContent>
                <w:p w14:paraId="752AFA55" w14:textId="77777777" w:rsidR="006312C6" w:rsidRPr="00AC5F7A" w:rsidRDefault="0056008B" w:rsidP="006312C6">
                  <w:pPr>
                    <w:pStyle w:val="ListParagraph"/>
                    <w:numPr>
                      <w:ilvl w:val="0"/>
                      <w:numId w:val="17"/>
                    </w:numPr>
                    <w:spacing w:after="200" w:line="276" w:lineRule="auto"/>
                    <w:ind w:right="-1440"/>
                    <w:rPr>
                      <w:rFonts w:cstheme="minorHAnsi"/>
                    </w:rPr>
                  </w:pPr>
                  <w:r w:rsidRPr="00AC5F7A">
                    <w:rPr>
                      <w:rFonts w:cstheme="minorHAnsi"/>
                    </w:rPr>
                    <w:t>Installation &amp; commissioning,integration of NOKIA FLEXI EDGE B.T.S, NOKIA Ultra site Edge B.T.S</w:t>
                  </w:r>
                  <w:r w:rsidRPr="00AC5F7A">
                    <w:rPr>
                      <w:rFonts w:cstheme="minorHAnsi"/>
                      <w:lang w:val="en-AU"/>
                    </w:rPr>
                    <w:t>,MR10,MR with FXC E1 T1,FIQB,FIPA,FTIF, FIFA,FXC RRI</w:t>
                  </w:r>
                </w:p>
                <w:p w14:paraId="0CD274B6" w14:textId="77777777" w:rsidR="006312C6" w:rsidRPr="00AC5F7A" w:rsidRDefault="0056008B" w:rsidP="006312C6">
                  <w:pPr>
                    <w:pStyle w:val="ListParagraph"/>
                    <w:numPr>
                      <w:ilvl w:val="0"/>
                      <w:numId w:val="17"/>
                    </w:numPr>
                    <w:spacing w:after="200" w:line="276" w:lineRule="auto"/>
                    <w:rPr>
                      <w:rFonts w:cstheme="minorHAnsi"/>
                    </w:rPr>
                  </w:pPr>
                  <w:r w:rsidRPr="00AC5F7A">
                    <w:rPr>
                      <w:rFonts w:cstheme="minorHAnsi"/>
                    </w:rPr>
                    <w:t>Integrating all the BTS in the corresponding BSC’s and making them on air.</w:t>
                  </w:r>
                </w:p>
                <w:p w14:paraId="00D417E7" w14:textId="77777777" w:rsidR="006312C6" w:rsidRPr="00AC5F7A" w:rsidRDefault="0056008B" w:rsidP="006312C6">
                  <w:pPr>
                    <w:pStyle w:val="ListParagraph"/>
                    <w:numPr>
                      <w:ilvl w:val="0"/>
                      <w:numId w:val="17"/>
                    </w:numPr>
                    <w:spacing w:after="200" w:line="276" w:lineRule="auto"/>
                    <w:rPr>
                      <w:rFonts w:cstheme="minorHAnsi"/>
                    </w:rPr>
                  </w:pPr>
                  <w:r w:rsidRPr="00AC5F7A">
                    <w:rPr>
                      <w:rFonts w:cstheme="minorHAnsi"/>
                    </w:rPr>
                    <w:t xml:space="preserve">NOKIA SRAN BTS(4G) installation &amp; commissioning,integration with FBBA,FBBC </w:t>
                  </w:r>
                </w:p>
                <w:p w14:paraId="63A5ABB8" w14:textId="77777777" w:rsidR="006312C6" w:rsidRPr="00AC5F7A" w:rsidRDefault="0056008B" w:rsidP="006312C6">
                  <w:pPr>
                    <w:pStyle w:val="ListParagraph"/>
                    <w:numPr>
                      <w:ilvl w:val="0"/>
                      <w:numId w:val="17"/>
                    </w:numPr>
                    <w:spacing w:after="200" w:line="276" w:lineRule="auto"/>
                    <w:rPr>
                      <w:rFonts w:cstheme="minorHAnsi"/>
                    </w:rPr>
                  </w:pPr>
                  <w:r w:rsidRPr="00AC5F7A">
                    <w:rPr>
                      <w:rFonts w:cstheme="minorHAnsi"/>
                    </w:rPr>
                    <w:t>2G,3G &amp; 4G sector addition &amp; fault localization</w:t>
                  </w:r>
                </w:p>
                <w:p w14:paraId="65B99187" w14:textId="677FADCB" w:rsidR="006312C6" w:rsidRPr="00AC5F7A" w:rsidRDefault="00A942AD" w:rsidP="006312C6">
                  <w:pPr>
                    <w:pStyle w:val="ListParagraph"/>
                    <w:numPr>
                      <w:ilvl w:val="0"/>
                      <w:numId w:val="17"/>
                    </w:numPr>
                    <w:spacing w:after="200" w:line="276" w:lineRule="auto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Carrying out Pre-Project survey and Post project documentation.</w:t>
                  </w:r>
                </w:p>
                <w:p w14:paraId="1B10CBA0" w14:textId="5E2C4386" w:rsidR="001F18F7" w:rsidRDefault="0056008B" w:rsidP="001F18F7">
                  <w:pPr>
                    <w:pStyle w:val="ListParagraph"/>
                    <w:widowControl w:val="0"/>
                    <w:numPr>
                      <w:ilvl w:val="0"/>
                      <w:numId w:val="17"/>
                    </w:numPr>
                    <w:tabs>
                      <w:tab w:val="left" w:pos="838"/>
                      <w:tab w:val="left" w:pos="839"/>
                    </w:tabs>
                    <w:autoSpaceDE w:val="0"/>
                    <w:autoSpaceDN w:val="0"/>
                    <w:spacing w:before="2" w:after="0" w:line="240" w:lineRule="auto"/>
                    <w:contextualSpacing w:val="0"/>
                    <w:rPr>
                      <w:rFonts w:ascii="Wingdings" w:hAnsi="Wingdings"/>
                    </w:rPr>
                  </w:pPr>
                  <w:r>
                    <w:t>Configure</w:t>
                  </w:r>
                  <w:r w:rsidR="00A942AD">
                    <w:t xml:space="preserve"> </w:t>
                  </w:r>
                  <w:r>
                    <w:t>a</w:t>
                  </w:r>
                  <w:r w:rsidR="00A942AD">
                    <w:t xml:space="preserve"> </w:t>
                  </w:r>
                  <w:r>
                    <w:t>switch</w:t>
                  </w:r>
                  <w:r w:rsidR="00A942AD">
                    <w:t xml:space="preserve"> </w:t>
                  </w:r>
                  <w:r>
                    <w:t>port</w:t>
                  </w:r>
                  <w:r w:rsidR="00A942AD">
                    <w:t xml:space="preserve"> </w:t>
                  </w:r>
                  <w:r>
                    <w:t>and</w:t>
                  </w:r>
                  <w:r w:rsidR="00A942AD">
                    <w:t xml:space="preserve"> </w:t>
                  </w:r>
                  <w:r>
                    <w:t>configure</w:t>
                  </w:r>
                  <w:r w:rsidR="00A942AD">
                    <w:t xml:space="preserve"> </w:t>
                  </w:r>
                  <w:r>
                    <w:t>VLAN</w:t>
                  </w:r>
                  <w:r w:rsidR="00A942AD">
                    <w:t xml:space="preserve"> </w:t>
                  </w:r>
                  <w:r>
                    <w:t>with</w:t>
                  </w:r>
                  <w:r w:rsidR="00A942AD">
                    <w:t xml:space="preserve"> </w:t>
                  </w:r>
                  <w:r>
                    <w:t>transport</w:t>
                  </w:r>
                  <w:r w:rsidR="00A942AD">
                    <w:t xml:space="preserve"> </w:t>
                  </w:r>
                  <w:r>
                    <w:t>router</w:t>
                  </w:r>
                  <w:r w:rsidR="00A942AD">
                    <w:t xml:space="preserve"> </w:t>
                  </w:r>
                  <w:r>
                    <w:t>interface</w:t>
                  </w:r>
                  <w:r w:rsidR="00A942AD">
                    <w:t xml:space="preserve"> </w:t>
                  </w:r>
                  <w:r>
                    <w:t>address</w:t>
                  </w:r>
                  <w:r w:rsidR="00A942AD">
                    <w:t xml:space="preserve"> </w:t>
                  </w:r>
                  <w:r>
                    <w:t>as</w:t>
                  </w:r>
                  <w:r w:rsidR="00A942AD">
                    <w:t xml:space="preserve"> </w:t>
                  </w:r>
                  <w:r w:rsidR="00F15C5F">
                    <w:t>CP, UP</w:t>
                  </w:r>
                  <w:r>
                    <w:t>&amp;OAM.</w:t>
                  </w:r>
                </w:p>
                <w:p w14:paraId="6E607BF5" w14:textId="77777777" w:rsidR="006312C6" w:rsidRPr="00AC5F7A" w:rsidRDefault="0056008B" w:rsidP="006312C6">
                  <w:pPr>
                    <w:pStyle w:val="ListParagraph"/>
                    <w:numPr>
                      <w:ilvl w:val="0"/>
                      <w:numId w:val="17"/>
                    </w:numPr>
                    <w:spacing w:after="200" w:line="276" w:lineRule="auto"/>
                    <w:rPr>
                      <w:rFonts w:cstheme="minorHAnsi"/>
                    </w:rPr>
                  </w:pPr>
                  <w:r w:rsidRPr="00AC5F7A">
                    <w:rPr>
                      <w:rFonts w:cstheme="minorHAnsi"/>
                    </w:rPr>
                    <w:t xml:space="preserve">SRAN  BTS external alarm testing &amp; verification. </w:t>
                  </w:r>
                </w:p>
                <w:p w14:paraId="07004F74" w14:textId="242F9F79" w:rsidR="006312C6" w:rsidRPr="000E2E7D" w:rsidRDefault="0056008B" w:rsidP="000E2E7D">
                  <w:pPr>
                    <w:pStyle w:val="ListParagraph"/>
                    <w:numPr>
                      <w:ilvl w:val="0"/>
                      <w:numId w:val="17"/>
                    </w:numPr>
                    <w:spacing w:after="200" w:line="276" w:lineRule="auto"/>
                    <w:rPr>
                      <w:rFonts w:cstheme="minorHAnsi"/>
                    </w:rPr>
                  </w:pPr>
                  <w:r w:rsidRPr="00AC5F7A">
                    <w:rPr>
                      <w:rFonts w:cstheme="minorHAnsi"/>
                    </w:rPr>
                    <w:t>Installation, Commissioning &amp; Alignment of Microwave Hop (15 &amp; 7 GHz)</w:t>
                  </w:r>
                  <w:r w:rsidR="000E2E7D">
                    <w:rPr>
                      <w:rFonts w:cstheme="minorHAnsi"/>
                    </w:rPr>
                    <w:t>.</w:t>
                  </w:r>
                </w:p>
                <w:p w14:paraId="31F4C40C" w14:textId="1A83E16B" w:rsidR="006312C6" w:rsidRPr="00AC5F7A" w:rsidRDefault="0056008B" w:rsidP="006312C6">
                  <w:pPr>
                    <w:pStyle w:val="ListParagraph"/>
                    <w:numPr>
                      <w:ilvl w:val="0"/>
                      <w:numId w:val="17"/>
                    </w:numPr>
                    <w:spacing w:after="200" w:line="276" w:lineRule="auto"/>
                    <w:rPr>
                      <w:rFonts w:cstheme="minorHAnsi"/>
                    </w:rPr>
                  </w:pPr>
                  <w:r w:rsidRPr="00AC5F7A">
                    <w:rPr>
                      <w:rFonts w:cstheme="minorHAnsi"/>
                    </w:rPr>
                    <w:t>Installation &amp; commissioning of NOKIA MW, FIU19, FIU19E</w:t>
                  </w:r>
                  <w:r w:rsidR="006A166C">
                    <w:rPr>
                      <w:rFonts w:cstheme="minorHAnsi"/>
                    </w:rPr>
                    <w:t xml:space="preserve"> &amp; Huawei RTN (910,950A &amp;950)</w:t>
                  </w:r>
                </w:p>
                <w:p w14:paraId="1611CEF6" w14:textId="77777777" w:rsidR="006312C6" w:rsidRPr="00AC5F7A" w:rsidRDefault="0056008B" w:rsidP="006312C6">
                  <w:pPr>
                    <w:pStyle w:val="ListParagraph"/>
                    <w:numPr>
                      <w:ilvl w:val="0"/>
                      <w:numId w:val="17"/>
                    </w:numPr>
                    <w:spacing w:after="200" w:line="276" w:lineRule="auto"/>
                    <w:rPr>
                      <w:rFonts w:cstheme="minorHAnsi"/>
                    </w:rPr>
                  </w:pPr>
                  <w:r w:rsidRPr="00AC5F7A">
                    <w:rPr>
                      <w:rFonts w:cstheme="minorHAnsi"/>
                    </w:rPr>
                    <w:t xml:space="preserve">Fault localization &amp; measuring VSWR by Bird site </w:t>
                  </w:r>
                  <w:r w:rsidR="00E56D1F">
                    <w:rPr>
                      <w:rFonts w:cstheme="minorHAnsi"/>
                    </w:rPr>
                    <w:t xml:space="preserve">analyser </w:t>
                  </w:r>
                  <w:r w:rsidRPr="00AC5F7A">
                    <w:rPr>
                      <w:rFonts w:cstheme="minorHAnsi"/>
                    </w:rPr>
                    <w:t>(2500EX).</w:t>
                  </w:r>
                </w:p>
                <w:p w14:paraId="443D7B99" w14:textId="77777777" w:rsidR="006312C6" w:rsidRPr="00AC5F7A" w:rsidRDefault="0056008B" w:rsidP="006312C6">
                  <w:pPr>
                    <w:pStyle w:val="ListParagraph"/>
                    <w:numPr>
                      <w:ilvl w:val="0"/>
                      <w:numId w:val="17"/>
                    </w:numPr>
                    <w:spacing w:after="200" w:line="276" w:lineRule="auto"/>
                    <w:rPr>
                      <w:rFonts w:cstheme="minorHAnsi"/>
                      <w:b/>
                      <w:color w:val="000000" w:themeColor="text1"/>
                      <w:u w:val="single"/>
                    </w:rPr>
                  </w:pPr>
                  <w:r w:rsidRPr="00AC5F7A">
                    <w:rPr>
                      <w:rFonts w:cstheme="minorHAnsi"/>
                    </w:rPr>
                    <w:t xml:space="preserve">Worked on 1+1+1 to 8+8+8carrier </w:t>
                  </w:r>
                  <w:r w:rsidRPr="00AC5F7A">
                    <w:rPr>
                      <w:rFonts w:cstheme="minorHAnsi"/>
                      <w:lang w:val="en-AU"/>
                    </w:rPr>
                    <w:t>configuration</w:t>
                  </w:r>
                </w:p>
                <w:p w14:paraId="05BB7A52" w14:textId="77777777" w:rsidR="00FD1981" w:rsidRPr="006312C6" w:rsidRDefault="00FD1981" w:rsidP="007D7697">
                  <w:pPr>
                    <w:pStyle w:val="ListParagraph"/>
                    <w:spacing w:after="0" w:line="276" w:lineRule="auto"/>
                    <w:contextualSpacing w:val="0"/>
                  </w:pPr>
                </w:p>
              </w:txbxContent>
            </v:textbox>
          </v:shape>
        </w:pict>
      </w:r>
      <w:r>
        <w:rPr>
          <w:noProof/>
          <w:lang w:val="en-US" w:bidi="ar-SA"/>
        </w:rPr>
        <w:pict w14:anchorId="710F9A52">
          <v:shape id="_x0000_s1053" type="#_x0000_t202" style="position:absolute;margin-left:-53.25pt;margin-top:245.1pt;width:577.85pt;height:62.2pt;z-index:251696128;visibility:visible" filled="f" stroked="f">
            <v:textbox>
              <w:txbxContent>
                <w:p w14:paraId="1953C5FD" w14:textId="5D5F6F0E" w:rsidR="006312C6" w:rsidRDefault="0056008B" w:rsidP="00786E4F">
                  <w:pPr>
                    <w:pStyle w:val="Normal1"/>
                    <w:spacing w:after="120"/>
                    <w:jc w:val="both"/>
                    <w:rPr>
                      <w:rFonts w:ascii="Times New Roman" w:eastAsia="Times New Roman" w:hAnsi="Times New Roman" w:cs="Times New Roman"/>
                      <w:b/>
                      <w:sz w:val="28"/>
                      <w:szCs w:val="28"/>
                    </w:rPr>
                  </w:pPr>
                  <w:r>
                    <w:rPr>
                      <w:b/>
                      <w:color w:val="0070C0"/>
                      <w:sz w:val="28"/>
                      <w:szCs w:val="28"/>
                    </w:rPr>
                    <w:t xml:space="preserve">TI </w:t>
                  </w:r>
                  <w:r w:rsidR="00C7534D" w:rsidRPr="00FD1981">
                    <w:rPr>
                      <w:b/>
                      <w:color w:val="0070C0"/>
                      <w:sz w:val="28"/>
                      <w:szCs w:val="28"/>
                    </w:rPr>
                    <w:t>Engineer</w:t>
                  </w:r>
                  <w:r>
                    <w:rPr>
                      <w:b/>
                      <w:color w:val="000000" w:themeColor="text1"/>
                      <w:sz w:val="28"/>
                      <w:szCs w:val="28"/>
                    </w:rPr>
                    <w:t xml:space="preserve"> (05/2016</w:t>
                  </w:r>
                  <w:r w:rsidR="00C7534D" w:rsidRPr="00FD1981">
                    <w:rPr>
                      <w:b/>
                      <w:color w:val="000000" w:themeColor="text1"/>
                      <w:sz w:val="28"/>
                      <w:szCs w:val="28"/>
                    </w:rPr>
                    <w:t xml:space="preserve"> -</w:t>
                  </w:r>
                  <w:r>
                    <w:rPr>
                      <w:b/>
                      <w:color w:val="000000" w:themeColor="text1"/>
                      <w:sz w:val="28"/>
                      <w:szCs w:val="28"/>
                    </w:rPr>
                    <w:t xml:space="preserve"> 05/2017</w:t>
                  </w:r>
                  <w:r w:rsidR="00C7534D" w:rsidRPr="00FD1981">
                    <w:rPr>
                      <w:b/>
                      <w:sz w:val="28"/>
                      <w:szCs w:val="28"/>
                    </w:rPr>
                    <w:t xml:space="preserve">) </w:t>
                  </w:r>
                  <w:r w:rsidR="00A82170">
                    <w:rPr>
                      <w:b/>
                      <w:sz w:val="28"/>
                      <w:szCs w:val="28"/>
                    </w:rPr>
                    <w:t xml:space="preserve">                                                                              </w:t>
                  </w:r>
                  <w:r w:rsidR="007930D3">
                    <w:rPr>
                      <w:rFonts w:asciiTheme="minorHAnsi" w:hAnsiTheme="minorHAnsi" w:cstheme="minorHAnsi"/>
                      <w:b/>
                      <w:color w:val="0070C0"/>
                      <w:sz w:val="28"/>
                      <w:szCs w:val="28"/>
                    </w:rPr>
                    <w:t>Ahmedabad,</w:t>
                  </w:r>
                  <w:r w:rsidR="007930D3" w:rsidRPr="00FD1981">
                    <w:rPr>
                      <w:rFonts w:asciiTheme="minorHAnsi" w:hAnsiTheme="minorHAnsi" w:cstheme="minorHAnsi"/>
                      <w:b/>
                      <w:color w:val="0070C0"/>
                      <w:sz w:val="28"/>
                      <w:szCs w:val="28"/>
                    </w:rPr>
                    <w:t xml:space="preserve"> Gujarat</w:t>
                  </w:r>
                </w:p>
                <w:p w14:paraId="3DDF3641" w14:textId="77777777" w:rsidR="00C7534D" w:rsidRPr="00FD1981" w:rsidRDefault="00B93ED8" w:rsidP="00786E4F">
                  <w:pPr>
                    <w:pStyle w:val="Normal1"/>
                    <w:spacing w:after="120"/>
                    <w:jc w:val="both"/>
                    <w:rPr>
                      <w:b/>
                      <w:color w:val="99CCFF"/>
                      <w:sz w:val="28"/>
                      <w:szCs w:val="28"/>
                    </w:rPr>
                  </w:pPr>
                  <w:r>
                    <w:rPr>
                      <w:b/>
                      <w:color w:val="0070C0"/>
                      <w:sz w:val="28"/>
                      <w:szCs w:val="28"/>
                    </w:rPr>
                    <w:t>(</w:t>
                  </w:r>
                  <w:r w:rsidR="00FD7785">
                    <w:rPr>
                      <w:b/>
                      <w:color w:val="0070C0"/>
                      <w:sz w:val="28"/>
                      <w:szCs w:val="28"/>
                    </w:rPr>
                    <w:t xml:space="preserve">Uniinfo Telecom Services </w:t>
                  </w:r>
                  <w:r>
                    <w:rPr>
                      <w:b/>
                      <w:color w:val="0070C0"/>
                      <w:sz w:val="28"/>
                      <w:szCs w:val="28"/>
                    </w:rPr>
                    <w:t xml:space="preserve">Pvt. </w:t>
                  </w:r>
                  <w:r w:rsidR="00FD7785">
                    <w:rPr>
                      <w:b/>
                      <w:color w:val="0070C0"/>
                      <w:sz w:val="28"/>
                      <w:szCs w:val="28"/>
                    </w:rPr>
                    <w:t>Ltd.</w:t>
                  </w:r>
                  <w:r>
                    <w:rPr>
                      <w:b/>
                      <w:color w:val="0070C0"/>
                      <w:sz w:val="28"/>
                      <w:szCs w:val="28"/>
                    </w:rPr>
                    <w:t>)</w:t>
                  </w:r>
                </w:p>
                <w:p w14:paraId="3731300F" w14:textId="77777777" w:rsidR="00C7534D" w:rsidRPr="00FE17D9" w:rsidRDefault="00C7534D" w:rsidP="00C7534D">
                  <w:pPr>
                    <w:pStyle w:val="Heading2"/>
                    <w:rPr>
                      <w:color w:val="99CCFF"/>
                    </w:rPr>
                  </w:pPr>
                </w:p>
                <w:p w14:paraId="750D7E1F" w14:textId="77777777" w:rsidR="00C7534D" w:rsidRPr="00C00707" w:rsidRDefault="00C7534D" w:rsidP="00C7534D">
                  <w:pPr>
                    <w:pStyle w:val="Heading2"/>
                    <w:rPr>
                      <w:rFonts w:ascii="Open Sans SemiBold" w:hAnsi="Open Sans SemiBold" w:cs="Open Sans SemiBold"/>
                      <w:color w:val="3A3A3A"/>
                      <w:sz w:val="24"/>
                      <w:szCs w:val="24"/>
                    </w:rPr>
                  </w:pPr>
                </w:p>
                <w:p w14:paraId="21AC60D4" w14:textId="77777777" w:rsidR="00C7534D" w:rsidRPr="002C21B7" w:rsidRDefault="00C7534D" w:rsidP="00C7534D">
                  <w:pPr>
                    <w:pStyle w:val="Heading2"/>
                    <w:rPr>
                      <w:rFonts w:ascii="Open Sans Light" w:hAnsi="Open Sans Light" w:cs="Open Sans Light"/>
                      <w:color w:val="666D72"/>
                      <w:spacing w:val="-12"/>
                      <w:sz w:val="32"/>
                      <w:szCs w:val="32"/>
                    </w:rPr>
                  </w:pPr>
                </w:p>
              </w:txbxContent>
            </v:textbox>
          </v:shape>
        </w:pict>
      </w:r>
      <w:r>
        <w:rPr>
          <w:noProof/>
          <w:lang w:val="en-US" w:bidi="ar-SA"/>
        </w:rPr>
        <w:pict w14:anchorId="7EA02B47">
          <v:rect id="_x0000_s1054" style="position:absolute;margin-left:-214.85pt;margin-top:402.35pt;width:151.1pt;height:226.8pt;z-index:251689984;visibility:visible" fillcolor="#85b6bd" stroked="f"/>
        </w:pict>
      </w:r>
      <w:r>
        <w:rPr>
          <w:noProof/>
          <w:lang w:val="en-US" w:bidi="ar-SA"/>
        </w:rPr>
        <w:pict w14:anchorId="61A94DC9">
          <v:rect id="_x0000_s1055" style="position:absolute;margin-left:-1in;margin-top:614.3pt;width:18.75pt;height:59.55pt;z-index:251668480;visibility:visible" fillcolor="#85b6bd" stroked="f"/>
        </w:pict>
      </w:r>
      <w:r>
        <w:rPr>
          <w:noProof/>
          <w:lang w:val="en-US" w:bidi="ar-SA"/>
        </w:rPr>
        <w:pict w14:anchorId="3719EFC3">
          <v:rect id="_x0000_s1056" style="position:absolute;margin-left:390.35pt;margin-top:614.3pt;width:151.1pt;height:27.15pt;z-index:251674624;visibility:visible" fillcolor="#85b6bd" stroked="f"/>
        </w:pict>
      </w:r>
      <w:r>
        <w:rPr>
          <w:noProof/>
          <w:lang w:val="en-US" w:bidi="ar-SA"/>
        </w:rPr>
        <w:pict w14:anchorId="790FDA36">
          <v:rect id="_x0000_s1057" alt="pic-instruction" style="position:absolute;margin-left:-77.1pt;margin-top:622.3pt;width:561.4pt;height:11.85pt;z-index:251680768;visibility:visible" fillcolor="#282a2c" stroked="f"/>
        </w:pict>
      </w:r>
      <w:r w:rsidR="00BB72BC">
        <w:tab/>
      </w:r>
    </w:p>
    <w:p w14:paraId="1C0389F1" w14:textId="77777777" w:rsidR="002B29DE" w:rsidRDefault="00552E22" w:rsidP="008822E9">
      <w:r>
        <w:rPr>
          <w:noProof/>
          <w:lang w:val="en-US"/>
        </w:rPr>
        <w:lastRenderedPageBreak/>
        <w:pict w14:anchorId="703349AB">
          <v:shape id="Text Box 23" o:spid="_x0000_s1058" type="#_x0000_t202" style="position:absolute;margin-left:-53.25pt;margin-top:249pt;width:330.75pt;height:118.5pt;z-index:251678720;visibility:visible" filled="f" stroked="f">
            <v:textbox>
              <w:txbxContent>
                <w:p w14:paraId="6748EBB4" w14:textId="77777777" w:rsidR="00B82094" w:rsidRPr="00AA2383" w:rsidRDefault="0056008B" w:rsidP="00CA3C4F">
                  <w:pPr>
                    <w:pStyle w:val="ListParagraph"/>
                    <w:numPr>
                      <w:ilvl w:val="0"/>
                      <w:numId w:val="18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AA2383">
                    <w:rPr>
                      <w:sz w:val="24"/>
                      <w:szCs w:val="24"/>
                    </w:rPr>
                    <w:t>Positive Thinker</w:t>
                  </w:r>
                </w:p>
                <w:p w14:paraId="73873A05" w14:textId="77777777" w:rsidR="00B82094" w:rsidRPr="00AA2383" w:rsidRDefault="0056008B" w:rsidP="00B82094">
                  <w:pPr>
                    <w:pStyle w:val="ListParagraph"/>
                    <w:numPr>
                      <w:ilvl w:val="0"/>
                      <w:numId w:val="18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AA2383">
                    <w:rPr>
                      <w:sz w:val="24"/>
                      <w:szCs w:val="24"/>
                    </w:rPr>
                    <w:t xml:space="preserve">Self Motivated  </w:t>
                  </w:r>
                </w:p>
                <w:p w14:paraId="25C9C5A8" w14:textId="77777777" w:rsidR="00CA3C4F" w:rsidRPr="00AA2383" w:rsidRDefault="0056008B" w:rsidP="00B82094">
                  <w:pPr>
                    <w:pStyle w:val="ListParagraph"/>
                    <w:numPr>
                      <w:ilvl w:val="0"/>
                      <w:numId w:val="18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AA2383">
                    <w:rPr>
                      <w:sz w:val="24"/>
                      <w:szCs w:val="24"/>
                    </w:rPr>
                    <w:t>Result Oriented</w:t>
                  </w:r>
                </w:p>
                <w:p w14:paraId="48B090FA" w14:textId="77777777" w:rsidR="00CA3C4F" w:rsidRPr="00AA2383" w:rsidRDefault="0056008B" w:rsidP="00B82094">
                  <w:pPr>
                    <w:pStyle w:val="ListParagraph"/>
                    <w:numPr>
                      <w:ilvl w:val="0"/>
                      <w:numId w:val="18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AA2383">
                    <w:rPr>
                      <w:sz w:val="24"/>
                      <w:szCs w:val="24"/>
                    </w:rPr>
                    <w:t xml:space="preserve">Having Leadership quality. </w:t>
                  </w:r>
                </w:p>
                <w:p w14:paraId="38B6A395" w14:textId="77777777" w:rsidR="00877074" w:rsidRDefault="0056008B" w:rsidP="00877074">
                  <w:pPr>
                    <w:pStyle w:val="ListParagraph"/>
                    <w:numPr>
                      <w:ilvl w:val="0"/>
                      <w:numId w:val="18"/>
                    </w:numPr>
                    <w:spacing w:after="200" w:line="276" w:lineRule="auto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Self-confident and Great patience.</w:t>
                  </w:r>
                </w:p>
                <w:p w14:paraId="51AE6006" w14:textId="77777777" w:rsidR="00BB65F0" w:rsidRDefault="0056008B" w:rsidP="00BB65F0">
                  <w:pPr>
                    <w:pStyle w:val="ListParagraph"/>
                    <w:numPr>
                      <w:ilvl w:val="0"/>
                      <w:numId w:val="18"/>
                    </w:numPr>
                    <w:spacing w:after="200" w:line="276" w:lineRule="auto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Work with positive attitude to contribute the healthy function of the organization.</w:t>
                  </w:r>
                </w:p>
                <w:p w14:paraId="29A6984E" w14:textId="77777777" w:rsidR="00CA3C4F" w:rsidRPr="00AA2383" w:rsidRDefault="0056008B" w:rsidP="00556448">
                  <w:pPr>
                    <w:pStyle w:val="ListParagraph"/>
                    <w:numPr>
                      <w:ilvl w:val="0"/>
                      <w:numId w:val="18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H</w:t>
                  </w:r>
                  <w:r w:rsidRPr="00AA2383">
                    <w:rPr>
                      <w:sz w:val="24"/>
                      <w:szCs w:val="24"/>
                    </w:rPr>
                    <w:t>ardworking in nature</w:t>
                  </w:r>
                </w:p>
                <w:p w14:paraId="772D9ECE" w14:textId="77777777" w:rsidR="00CA3C4F" w:rsidRPr="00BB65F0" w:rsidRDefault="0056008B" w:rsidP="00B82094">
                  <w:pPr>
                    <w:pStyle w:val="ListParagraph"/>
                    <w:numPr>
                      <w:ilvl w:val="0"/>
                      <w:numId w:val="18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AA2383">
                    <w:rPr>
                      <w:sz w:val="24"/>
                      <w:szCs w:val="24"/>
                    </w:rPr>
                    <w:t>Willingness to learn and ability to be a good team player</w:t>
                  </w:r>
                </w:p>
                <w:p w14:paraId="2C324710" w14:textId="77777777" w:rsidR="00BB65F0" w:rsidRPr="00AA2383" w:rsidRDefault="00BB65F0" w:rsidP="00B82094">
                  <w:pPr>
                    <w:pStyle w:val="ListParagraph"/>
                    <w:numPr>
                      <w:ilvl w:val="0"/>
                      <w:numId w:val="18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 w14:anchorId="7A9E0F4B">
          <v:shape id="Text Box 25" o:spid="_x0000_s1059" type="#_x0000_t202" style="position:absolute;margin-left:-53.25pt;margin-top:505.5pt;width:516.75pt;height:104.25pt;z-index:251684864;visibility:visible" filled="f" stroked="f">
            <v:textbox>
              <w:txbxContent>
                <w:p w14:paraId="7C2E0E83" w14:textId="77777777" w:rsidR="006809F2" w:rsidRPr="002C7F2C" w:rsidRDefault="0056008B" w:rsidP="006809F2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Arial" w:hAnsi="Arial"/>
                    </w:rPr>
                  </w:pPr>
                  <w:r w:rsidRPr="002C7F2C">
                    <w:rPr>
                      <w:rFonts w:ascii="Arial" w:hAnsi="Arial"/>
                    </w:rPr>
                    <w:t xml:space="preserve">Name          </w:t>
                  </w:r>
                  <w:r w:rsidR="00604497" w:rsidRPr="002C7F2C">
                    <w:rPr>
                      <w:rFonts w:ascii="Arial" w:hAnsi="Arial"/>
                    </w:rPr>
                    <w:t>Abhinav Chauhan</w:t>
                  </w:r>
                </w:p>
                <w:p w14:paraId="0DEFAE0E" w14:textId="77777777" w:rsidR="006809F2" w:rsidRPr="002C7F2C" w:rsidRDefault="0056008B" w:rsidP="002C7F2C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Arial" w:hAnsi="Arial"/>
                    </w:rPr>
                  </w:pPr>
                  <w:r w:rsidRPr="002C7F2C">
                    <w:rPr>
                      <w:rFonts w:ascii="Arial" w:hAnsi="Arial"/>
                    </w:rPr>
                    <w:t xml:space="preserve">Father </w:t>
                  </w:r>
                  <w:r w:rsidR="003A27D7" w:rsidRPr="002C7F2C">
                    <w:rPr>
                      <w:rFonts w:ascii="Arial" w:hAnsi="Arial"/>
                    </w:rPr>
                    <w:t xml:space="preserve">name  </w:t>
                  </w:r>
                  <w:r w:rsidR="002C7F2C" w:rsidRPr="002C7F2C">
                    <w:rPr>
                      <w:rFonts w:ascii="Arial" w:hAnsi="Arial"/>
                    </w:rPr>
                    <w:t xml:space="preserve">         Hem Raj</w:t>
                  </w:r>
                </w:p>
                <w:p w14:paraId="3EF5094E" w14:textId="77777777" w:rsidR="006809F2" w:rsidRPr="002C7F2C" w:rsidRDefault="0056008B" w:rsidP="006809F2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Arial" w:hAnsi="Arial"/>
                    </w:rPr>
                  </w:pPr>
                  <w:r w:rsidRPr="002C7F2C">
                    <w:rPr>
                      <w:rFonts w:ascii="Arial" w:hAnsi="Arial"/>
                    </w:rPr>
                    <w:t>Date</w:t>
                  </w:r>
                  <w:r w:rsidR="002C7F2C" w:rsidRPr="002C7F2C">
                    <w:rPr>
                      <w:rFonts w:ascii="Arial" w:hAnsi="Arial"/>
                    </w:rPr>
                    <w:t xml:space="preserve"> of birth           7</w:t>
                  </w:r>
                  <w:r w:rsidR="00F321A1" w:rsidRPr="002C7F2C">
                    <w:rPr>
                      <w:rFonts w:ascii="Arial" w:hAnsi="Arial"/>
                      <w:vertAlign w:val="superscript"/>
                    </w:rPr>
                    <w:t>th</w:t>
                  </w:r>
                  <w:r w:rsidR="002C7F2C" w:rsidRPr="002C7F2C">
                    <w:rPr>
                      <w:rFonts w:ascii="Arial" w:hAnsi="Arial"/>
                    </w:rPr>
                    <w:t xml:space="preserve"> July 1994</w:t>
                  </w:r>
                </w:p>
                <w:p w14:paraId="5972D458" w14:textId="77777777" w:rsidR="002C7F2C" w:rsidRPr="002C7F2C" w:rsidRDefault="0056008B" w:rsidP="006809F2">
                  <w:pPr>
                    <w:pStyle w:val="ListParagraph"/>
                    <w:numPr>
                      <w:ilvl w:val="0"/>
                      <w:numId w:val="19"/>
                    </w:numPr>
                    <w:rPr>
                      <w:rFonts w:ascii="Arial" w:hAnsi="Arial"/>
                    </w:rPr>
                  </w:pPr>
                  <w:r w:rsidRPr="002C7F2C">
                    <w:rPr>
                      <w:rFonts w:ascii="Arial" w:hAnsi="Arial"/>
                    </w:rPr>
                    <w:t>Marital status         Unmarried</w:t>
                  </w:r>
                </w:p>
                <w:p w14:paraId="25491A19" w14:textId="77777777" w:rsidR="006809F2" w:rsidRPr="002C7F2C" w:rsidRDefault="0056008B" w:rsidP="002C7F2C">
                  <w:pPr>
                    <w:pStyle w:val="ListParagraph"/>
                    <w:numPr>
                      <w:ilvl w:val="0"/>
                      <w:numId w:val="19"/>
                    </w:numPr>
                    <w:spacing w:after="200" w:line="276" w:lineRule="auto"/>
                    <w:jc w:val="both"/>
                    <w:rPr>
                      <w:rFonts w:ascii="Arial" w:hAnsi="Arial"/>
                    </w:rPr>
                  </w:pPr>
                  <w:r w:rsidRPr="009B75E8">
                    <w:rPr>
                      <w:rFonts w:ascii="Arial" w:hAnsi="Arial"/>
                    </w:rPr>
                    <w:t>Nationality</w:t>
                  </w:r>
                  <w:r w:rsidRPr="002C7F2C">
                    <w:rPr>
                      <w:rFonts w:ascii="Arial" w:hAnsi="Arial"/>
                    </w:rPr>
                    <w:t>Indian</w:t>
                  </w:r>
                </w:p>
                <w:p w14:paraId="007AFAAA" w14:textId="77777777" w:rsidR="006809F2" w:rsidRPr="002C7F2C" w:rsidRDefault="0056008B" w:rsidP="006809F2">
                  <w:pPr>
                    <w:pStyle w:val="ListParagraph"/>
                    <w:numPr>
                      <w:ilvl w:val="0"/>
                      <w:numId w:val="19"/>
                    </w:numPr>
                    <w:spacing w:after="255"/>
                    <w:rPr>
                      <w:rFonts w:ascii="Arial" w:hAnsi="Arial"/>
                    </w:rPr>
                  </w:pPr>
                  <w:r w:rsidRPr="002C7F2C">
                    <w:rPr>
                      <w:rFonts w:ascii="Arial" w:hAnsi="Arial"/>
                    </w:rPr>
                    <w:t>La</w:t>
                  </w:r>
                  <w:r w:rsidR="00F321A1" w:rsidRPr="002C7F2C">
                    <w:rPr>
                      <w:rFonts w:ascii="Arial" w:hAnsi="Arial"/>
                    </w:rPr>
                    <w:t>nguage k</w:t>
                  </w:r>
                  <w:r w:rsidR="002C7F2C" w:rsidRPr="002C7F2C">
                    <w:rPr>
                      <w:rFonts w:ascii="Arial" w:hAnsi="Arial"/>
                    </w:rPr>
                    <w:t>nown    Hindi, English</w:t>
                  </w:r>
                </w:p>
                <w:p w14:paraId="08EF0D79" w14:textId="77777777" w:rsidR="00556448" w:rsidRDefault="00556448" w:rsidP="00556448">
                  <w:pPr>
                    <w:spacing w:after="255"/>
                    <w:rPr>
                      <w:sz w:val="24"/>
                      <w:szCs w:val="24"/>
                    </w:rPr>
                  </w:pPr>
                </w:p>
                <w:p w14:paraId="55E499E6" w14:textId="77777777" w:rsidR="00556448" w:rsidRPr="00556448" w:rsidRDefault="00556448" w:rsidP="00556448">
                  <w:pPr>
                    <w:spacing w:after="255"/>
                    <w:rPr>
                      <w:sz w:val="24"/>
                      <w:szCs w:val="24"/>
                    </w:rPr>
                  </w:pPr>
                </w:p>
                <w:p w14:paraId="3DF0E1B6" w14:textId="77777777" w:rsidR="000379E8" w:rsidRPr="006809F2" w:rsidRDefault="000379E8" w:rsidP="001E1794">
                  <w:p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lang w:val="en-US" w:bidi="ar-SA"/>
        </w:rPr>
        <w:pict w14:anchorId="1CBD98EC">
          <v:shape id="_x0000_s1060" type="#_x0000_t202" style="position:absolute;margin-left:-53.25pt;margin-top:609.75pt;width:475.45pt;height:34.5pt;z-index:251691008;visibility:visible" filled="f" stroked="f">
            <v:textbox>
              <w:txbxContent>
                <w:p w14:paraId="443D98F2" w14:textId="77777777" w:rsidR="007B70AE" w:rsidRPr="009C57E7" w:rsidRDefault="0056008B" w:rsidP="007B70AE">
                  <w:pPr>
                    <w:rPr>
                      <w:rFonts w:ascii="Bebas Neue Regular" w:hAnsi="Bebas Neue Regular"/>
                      <w:color w:val="0070C0"/>
                      <w:spacing w:val="40"/>
                      <w:sz w:val="52"/>
                      <w:szCs w:val="52"/>
                      <w:lang w:val="en-US"/>
                    </w:rPr>
                  </w:pPr>
                  <w:r w:rsidRPr="009C57E7">
                    <w:rPr>
                      <w:color w:val="0070C0"/>
                      <w:sz w:val="52"/>
                      <w:szCs w:val="52"/>
                    </w:rPr>
                    <w:t>Declaration</w:t>
                  </w:r>
                </w:p>
              </w:txbxContent>
            </v:textbox>
          </v:shape>
        </w:pict>
      </w:r>
      <w:r>
        <w:rPr>
          <w:noProof/>
          <w:lang w:val="en-US" w:bidi="ar-SA"/>
        </w:rPr>
        <w:pict w14:anchorId="30A06622">
          <v:shape id="_x0000_s1061" type="#_x0000_t202" style="position:absolute;margin-left:-53.25pt;margin-top:362.25pt;width:401.25pt;height:39pt;z-index:251687936;visibility:visible" filled="f" stroked="f">
            <v:textbox>
              <w:txbxContent>
                <w:p w14:paraId="39349DB2" w14:textId="77777777" w:rsidR="007B70AE" w:rsidRPr="009C57E7" w:rsidRDefault="0056008B" w:rsidP="007B70AE">
                  <w:pPr>
                    <w:rPr>
                      <w:rFonts w:ascii="Bebas Neue Regular" w:hAnsi="Bebas Neue Regular"/>
                      <w:color w:val="0070C0"/>
                      <w:spacing w:val="40"/>
                      <w:sz w:val="52"/>
                      <w:szCs w:val="52"/>
                      <w:lang w:val="en-US"/>
                    </w:rPr>
                  </w:pPr>
                  <w:r w:rsidRPr="009C57E7">
                    <w:rPr>
                      <w:color w:val="0070C0"/>
                      <w:sz w:val="52"/>
                      <w:szCs w:val="52"/>
                    </w:rPr>
                    <w:t xml:space="preserve"> Interest</w:t>
                  </w:r>
                </w:p>
              </w:txbxContent>
            </v:textbox>
          </v:shape>
        </w:pict>
      </w:r>
      <w:r>
        <w:rPr>
          <w:noProof/>
          <w:lang w:val="en-US" w:bidi="ar-SA"/>
        </w:rPr>
        <w:pict w14:anchorId="147AFC5F">
          <v:rect id="_x0000_s1062" style="position:absolute;margin-left:532.5pt;margin-top:-86.55pt;width:18.75pt;height:226.8pt;z-index:251711488;visibility:visible" fillcolor="#85b6bd" stroked="f"/>
        </w:pict>
      </w:r>
      <w:r>
        <w:rPr>
          <w:noProof/>
          <w:lang w:val="en-US" w:bidi="ar-SA"/>
        </w:rPr>
        <w:pict w14:anchorId="4D309011">
          <v:rect id="_x0000_s1063" alt="pic-instruction" style="position:absolute;margin-left:532.5pt;margin-top:140.25pt;width:7.5pt;height:561.75pt;z-index:251712512;visibility:visible" fillcolor="#282a2c" stroked="f"/>
        </w:pict>
      </w:r>
      <w:r>
        <w:rPr>
          <w:noProof/>
          <w:lang w:val="en-US" w:bidi="ar-SA"/>
        </w:rPr>
        <w:pict w14:anchorId="5B13C7EC">
          <v:rect id="_x0000_s1064" style="position:absolute;margin-left:-1in;margin-top:484.2pt;width:9pt;height:226.8pt;z-index:251710464;visibility:visible" fillcolor="#85b6bd" stroked="f"/>
        </w:pict>
      </w:r>
      <w:r>
        <w:rPr>
          <w:noProof/>
          <w:lang w:val="en-US" w:bidi="ar-SA"/>
        </w:rPr>
        <w:pict w14:anchorId="20E98A38">
          <v:rect id="_x0000_s1065" style="position:absolute;margin-left:-1in;margin-top:702pt;width:18.75pt;height:18.75pt;z-index:251697152;visibility:visible" fillcolor="#85b6bd" stroked="f"/>
        </w:pict>
      </w:r>
      <w:r>
        <w:rPr>
          <w:noProof/>
          <w:lang w:val="en-US" w:bidi="ar-SA"/>
        </w:rPr>
        <w:pict w14:anchorId="3A6845E2">
          <v:rect id="_x0000_s1066" alt="pic-instruction" style="position:absolute;margin-left:-102.4pt;margin-top:-52.5pt;width:39.4pt;height:763.5pt;z-index:251708416;visibility:visible" fillcolor="#282a2c" stroked="f"/>
        </w:pict>
      </w:r>
      <w:r>
        <w:rPr>
          <w:noProof/>
          <w:lang w:val="en-US" w:bidi="ar-SA"/>
        </w:rPr>
        <w:pict w14:anchorId="4D4DCA24">
          <v:rect id="_x0000_s1067" style="position:absolute;margin-left:-1in;margin-top:-1in;width:151.1pt;height:19.5pt;z-index:251700224;visibility:visible" fillcolor="#85b6bd" stroked="f"/>
        </w:pict>
      </w:r>
      <w:r>
        <w:rPr>
          <w:noProof/>
          <w:lang w:val="en-US" w:bidi="ar-SA"/>
        </w:rPr>
        <w:pict w14:anchorId="3C509527">
          <v:rect id="_x0000_s1068" alt="pic-instruction" style="position:absolute;margin-left:-21.4pt;margin-top:-1in;width:561.4pt;height:10.5pt;z-index:251706368;visibility:visible" fillcolor="#282a2c" stroked="f"/>
        </w:pict>
      </w:r>
      <w:r>
        <w:rPr>
          <w:noProof/>
          <w:lang w:val="en-US" w:bidi="ar-SA"/>
        </w:rPr>
        <w:pict w14:anchorId="7A76DD58">
          <v:rect id="_x0000_s1069" style="position:absolute;margin-left:388.9pt;margin-top:702pt;width:151.1pt;height:87.9pt;z-index:251702272;visibility:visible" fillcolor="#85b6bd" stroked="f"/>
        </w:pict>
      </w:r>
      <w:r>
        <w:rPr>
          <w:noProof/>
          <w:lang w:val="en-US" w:bidi="ar-SA"/>
        </w:rPr>
        <w:pict w14:anchorId="3D16738D">
          <v:rect id="_x0000_s1070" alt="pic-instruction" style="position:absolute;margin-left:-1in;margin-top:711pt;width:561.4pt;height:17.25pt;z-index:251704320;visibility:visible" fillcolor="#282a2c" stroked="f"/>
        </w:pict>
      </w:r>
      <w:r>
        <w:rPr>
          <w:noProof/>
          <w:lang w:val="en-US"/>
        </w:rPr>
        <w:pict w14:anchorId="215BC85C">
          <v:shape id="Text Box 19" o:spid="_x0000_s1071" type="#_x0000_t202" style="position:absolute;margin-left:-53.25pt;margin-top:213.75pt;width:352.5pt;height:39pt;z-index:251672576;visibility:visible" filled="f" stroked="f">
            <v:textbox>
              <w:txbxContent>
                <w:p w14:paraId="39A6CFE9" w14:textId="77777777" w:rsidR="001B0A2E" w:rsidRPr="009C57E7" w:rsidRDefault="00DE5724">
                  <w:pPr>
                    <w:rPr>
                      <w:rFonts w:ascii="Open Sans Light" w:hAnsi="Open Sans Light" w:cs="Open Sans Light"/>
                      <w:color w:val="0070C0"/>
                      <w:spacing w:val="-12"/>
                      <w:sz w:val="52"/>
                      <w:szCs w:val="52"/>
                      <w:lang w:val="en-US"/>
                    </w:rPr>
                  </w:pPr>
                  <w:r w:rsidRPr="009C57E7">
                    <w:rPr>
                      <w:color w:val="0070C0"/>
                      <w:sz w:val="52"/>
                      <w:szCs w:val="52"/>
                    </w:rPr>
                    <w:t>Strength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 w14:anchorId="5922269F">
          <v:shape id="_x0000_s1072" type="#_x0000_t202" style="position:absolute;margin-left:-58.5pt;margin-top:140.25pt;width:576.75pt;height:73.5pt;z-index:251669504;visibility:visible" filled="f" stroked="f">
            <v:textbox>
              <w:txbxContent>
                <w:p w14:paraId="6BE79E0A" w14:textId="77777777" w:rsidR="00CA2F39" w:rsidRPr="00D6747D" w:rsidRDefault="0056008B" w:rsidP="00D6747D">
                  <w:pPr>
                    <w:pStyle w:val="ListParagraph"/>
                    <w:numPr>
                      <w:ilvl w:val="0"/>
                      <w:numId w:val="20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A31C12">
                    <w:rPr>
                      <w:sz w:val="24"/>
                      <w:szCs w:val="24"/>
                    </w:rPr>
                    <w:t>MICROSOFT. OFFICE. (WORD, EXCEL, ACCESS, POWERPOINT )</w:t>
                  </w:r>
                </w:p>
                <w:p w14:paraId="2FA6D32E" w14:textId="77777777" w:rsidR="00CA2F39" w:rsidRPr="00A31C12" w:rsidRDefault="0056008B" w:rsidP="00CA2F39">
                  <w:pPr>
                    <w:pStyle w:val="ListParagraph"/>
                    <w:numPr>
                      <w:ilvl w:val="0"/>
                      <w:numId w:val="20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 w:rsidRPr="00A31C12">
                    <w:rPr>
                      <w:sz w:val="24"/>
                      <w:szCs w:val="24"/>
                    </w:rPr>
                    <w:t xml:space="preserve">2G , 3G , LTE / VoLTE (FDD,TDD) and  Basic 5G , Technology  </w:t>
                  </w:r>
                </w:p>
                <w:p w14:paraId="2E0054C4" w14:textId="77777777" w:rsidR="00CA2F39" w:rsidRPr="00D6747D" w:rsidRDefault="0056008B" w:rsidP="007A3FF1">
                  <w:pPr>
                    <w:pStyle w:val="ListParagraph"/>
                    <w:numPr>
                      <w:ilvl w:val="0"/>
                      <w:numId w:val="20"/>
                    </w:numPr>
                    <w:spacing w:line="216" w:lineRule="auto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Huawei </w:t>
                  </w:r>
                  <w:r w:rsidRPr="00A31C12">
                    <w:rPr>
                      <w:sz w:val="24"/>
                      <w:szCs w:val="24"/>
                    </w:rPr>
                    <w:t xml:space="preserve">Transmission , Ericsson , Nokia ,Nokia(FPR) , NEC  and ECI Technology  </w:t>
                  </w:r>
                </w:p>
                <w:p w14:paraId="5DC0C0DD" w14:textId="77777777" w:rsidR="00D6747D" w:rsidRDefault="0056008B" w:rsidP="00D6747D">
                  <w:pPr>
                    <w:pStyle w:val="ListParagraph"/>
                    <w:numPr>
                      <w:ilvl w:val="0"/>
                      <w:numId w:val="20"/>
                    </w:numPr>
                    <w:spacing w:after="200" w:line="276" w:lineRule="auto"/>
                    <w:rPr>
                      <w:rFonts w:ascii="Times New Roman" w:hAnsi="Times New Roman" w:cs="Times New Roman"/>
                      <w:sz w:val="24"/>
                    </w:rPr>
                  </w:pPr>
                  <w:r w:rsidRPr="00B1764A">
                    <w:rPr>
                      <w:rFonts w:ascii="Arial" w:hAnsi="Arial"/>
                    </w:rPr>
                    <w:t>Operating System:</w:t>
                  </w:r>
                  <w:r>
                    <w:rPr>
                      <w:rFonts w:ascii="Times New Roman" w:hAnsi="Times New Roman" w:cs="Times New Roman"/>
                      <w:sz w:val="24"/>
                    </w:rPr>
                    <w:t xml:space="preserve"> Windows 98/XP/Windows 7/8/10</w:t>
                  </w:r>
                </w:p>
                <w:p w14:paraId="46B3BA12" w14:textId="77777777" w:rsidR="00D6747D" w:rsidRPr="00A31C12" w:rsidRDefault="00D6747D" w:rsidP="00B1764A">
                  <w:pPr>
                    <w:pStyle w:val="ListParagraph"/>
                    <w:spacing w:line="216" w:lineRule="auto"/>
                    <w:ind w:left="795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 w14:anchorId="0E307A41">
          <v:shape id="Text Box 17" o:spid="_x0000_s1073" type="#_x0000_t202" style="position:absolute;margin-left:-45pt;margin-top:101.25pt;width:306pt;height:39pt;z-index:251666432;visibility:visible" filled="f" stroked="f">
            <v:textbox>
              <w:txbxContent>
                <w:p w14:paraId="3AE67F28" w14:textId="77777777" w:rsidR="001B0A2E" w:rsidRPr="009C57E7" w:rsidRDefault="0056008B" w:rsidP="00944BEF">
                  <w:pPr>
                    <w:rPr>
                      <w:rFonts w:ascii="Open Sans Light" w:hAnsi="Open Sans Light" w:cs="Open Sans Light"/>
                      <w:color w:val="0070C0"/>
                      <w:spacing w:val="-12"/>
                      <w:sz w:val="52"/>
                      <w:szCs w:val="52"/>
                      <w:lang w:val="en-US"/>
                    </w:rPr>
                  </w:pPr>
                  <w:r w:rsidRPr="009C57E7">
                    <w:rPr>
                      <w:color w:val="0070C0"/>
                      <w:sz w:val="52"/>
                      <w:szCs w:val="52"/>
                    </w:rPr>
                    <w:t>Key Skills</w:t>
                  </w:r>
                </w:p>
              </w:txbxContent>
            </v:textbox>
          </v:shape>
        </w:pict>
      </w:r>
      <w:r>
        <w:rPr>
          <w:noProof/>
          <w:lang w:val="en-US" w:bidi="ar-SA"/>
        </w:rPr>
        <w:pict w14:anchorId="74CED6F1">
          <v:shape id="_x0000_s1074" type="#_x0000_t202" style="position:absolute;margin-left:-33.75pt;margin-top:644.25pt;width:543pt;height:41.25pt;z-index:251694080;visibility:visible" filled="f" stroked="f">
            <v:textbox>
              <w:txbxContent>
                <w:p w14:paraId="687B4049" w14:textId="77777777" w:rsidR="007B70AE" w:rsidRPr="007B70AE" w:rsidRDefault="0056008B" w:rsidP="007B70AE">
                  <w:pPr>
                    <w:rPr>
                      <w:szCs w:val="24"/>
                    </w:rPr>
                  </w:pPr>
                  <w:r>
                    <w:t xml:space="preserve">I hereby declare that all the statements made </w:t>
                  </w:r>
                  <w:r w:rsidR="00D838D5">
                    <w:t xml:space="preserve">above are best of my knowledge  </w:t>
                  </w:r>
                  <w:r>
                    <w:t xml:space="preserve"> I am looking forward for</w:t>
                  </w:r>
                  <w:r w:rsidR="00D838D5">
                    <w:t xml:space="preserve"> positive   response from </w:t>
                  </w:r>
                  <w:r w:rsidR="009C57E7">
                    <w:t>you thank you for reading it</w:t>
                  </w:r>
                  <w:r>
                    <w:t>.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 w14:anchorId="3E18D8C2">
          <v:shape id="_x0000_s1075" type="#_x0000_t202" style="position:absolute;margin-left:-53.25pt;margin-top:396.75pt;width:571.5pt;height:90.75pt;z-index:251675648;visibility:visible" filled="f" stroked="f">
            <v:textbox>
              <w:txbxContent>
                <w:p w14:paraId="4501D797" w14:textId="77777777" w:rsidR="007B70AE" w:rsidRPr="007B70AE" w:rsidRDefault="0056008B" w:rsidP="007B70AE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szCs w:val="24"/>
                    </w:rPr>
                  </w:pPr>
                  <w:r>
                    <w:t xml:space="preserve"> Social Networking</w:t>
                  </w:r>
                </w:p>
                <w:p w14:paraId="72B88F66" w14:textId="77777777" w:rsidR="001B0A2E" w:rsidRPr="007B70AE" w:rsidRDefault="0056008B" w:rsidP="007B70AE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szCs w:val="24"/>
                    </w:rPr>
                  </w:pPr>
                  <w:r>
                    <w:t xml:space="preserve"> Listening to Music</w:t>
                  </w:r>
                </w:p>
                <w:p w14:paraId="2D622A33" w14:textId="77777777" w:rsidR="007B70AE" w:rsidRPr="00D838D5" w:rsidRDefault="0056008B" w:rsidP="007B70AE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szCs w:val="24"/>
                    </w:rPr>
                  </w:pPr>
                  <w:r>
                    <w:t>Reading stories</w:t>
                  </w:r>
                </w:p>
                <w:p w14:paraId="29F9C0F8" w14:textId="77777777" w:rsidR="00D838D5" w:rsidRPr="00D838D5" w:rsidRDefault="0056008B" w:rsidP="007B70AE">
                  <w:pPr>
                    <w:pStyle w:val="ListParagraph"/>
                    <w:numPr>
                      <w:ilvl w:val="0"/>
                      <w:numId w:val="21"/>
                    </w:numPr>
                    <w:rPr>
                      <w:szCs w:val="24"/>
                    </w:rPr>
                  </w:pPr>
                  <w:r>
                    <w:t>Watching news</w:t>
                  </w:r>
                </w:p>
                <w:p w14:paraId="6D6CA6C9" w14:textId="77777777" w:rsidR="007B70AE" w:rsidRPr="00D838D5" w:rsidRDefault="007B70AE" w:rsidP="00D838D5">
                  <w:pPr>
                    <w:ind w:left="360"/>
                    <w:rPr>
                      <w:szCs w:val="24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lang w:val="en-US"/>
        </w:rPr>
        <w:pict w14:anchorId="5A405208">
          <v:shape id="Text Box 24" o:spid="_x0000_s1076" type="#_x0000_t202" style="position:absolute;margin-left:-53.25pt;margin-top:471.75pt;width:579pt;height:39pt;z-index:251681792;visibility:visible" filled="f" stroked="f">
            <v:textbox>
              <w:txbxContent>
                <w:p w14:paraId="5633EF22" w14:textId="77777777" w:rsidR="000379E8" w:rsidRPr="009C57E7" w:rsidRDefault="006809F2">
                  <w:pPr>
                    <w:rPr>
                      <w:rFonts w:ascii="Open Sans Light" w:hAnsi="Open Sans Light" w:cs="Open Sans Light"/>
                      <w:color w:val="0070C0"/>
                      <w:spacing w:val="-12"/>
                      <w:sz w:val="52"/>
                      <w:szCs w:val="52"/>
                      <w:lang w:val="en-US"/>
                    </w:rPr>
                  </w:pPr>
                  <w:r w:rsidRPr="009C57E7">
                    <w:rPr>
                      <w:color w:val="0070C0"/>
                      <w:sz w:val="52"/>
                      <w:szCs w:val="52"/>
                    </w:rPr>
                    <w:t>Personal I</w:t>
                  </w:r>
                  <w:r w:rsidR="00B82094" w:rsidRPr="009C57E7">
                    <w:rPr>
                      <w:color w:val="0070C0"/>
                      <w:sz w:val="52"/>
                      <w:szCs w:val="52"/>
                    </w:rPr>
                    <w:t>nformation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 w14:anchorId="7097E8A7">
          <v:shape id="Text Box 9" o:spid="_x0000_s1077" type="#_x0000_t202" style="position:absolute;margin-left:-53.25pt;margin-top:-40.5pt;width:585.75pt;height:37.5pt;z-index:251660288;visibility:visible" filled="f" stroked="f">
            <v:textbox>
              <w:txbxContent>
                <w:p w14:paraId="7237750A" w14:textId="77777777" w:rsidR="002B38C2" w:rsidRPr="009C57E7" w:rsidRDefault="00FA53A4" w:rsidP="00944BEF">
                  <w:pPr>
                    <w:rPr>
                      <w:rFonts w:ascii="Open Sans Light" w:hAnsi="Open Sans Light" w:cs="Open Sans Light"/>
                      <w:color w:val="0070C0"/>
                      <w:spacing w:val="-12"/>
                      <w:sz w:val="52"/>
                      <w:szCs w:val="52"/>
                    </w:rPr>
                  </w:pPr>
                  <w:r w:rsidRPr="009C57E7">
                    <w:rPr>
                      <w:color w:val="0070C0"/>
                      <w:sz w:val="52"/>
                      <w:szCs w:val="52"/>
                    </w:rPr>
                    <w:t>Technical Skills</w:t>
                  </w:r>
                </w:p>
              </w:txbxContent>
            </v:textbox>
          </v:shape>
        </w:pict>
      </w:r>
      <w:r>
        <w:rPr>
          <w:noProof/>
          <w:lang w:val="en-US"/>
        </w:rPr>
        <w:pict w14:anchorId="0EC53027">
          <v:shape id="Text Box 10" o:spid="_x0000_s1078" type="#_x0000_t202" style="position:absolute;margin-left:-53.25pt;margin-top:-3pt;width:590.25pt;height:104.25pt;z-index:251663360;visibility:visible" filled="f" stroked="f">
            <v:textbox>
              <w:txbxContent>
                <w:p w14:paraId="7D348625" w14:textId="77777777" w:rsidR="00FA53A4" w:rsidRPr="00C46197" w:rsidRDefault="0056008B" w:rsidP="00C46197">
                  <w:pPr>
                    <w:pStyle w:val="ListParagraph"/>
                    <w:numPr>
                      <w:ilvl w:val="0"/>
                      <w:numId w:val="22"/>
                    </w:numPr>
                    <w:spacing w:line="216" w:lineRule="auto"/>
                    <w:rPr>
                      <w:rFonts w:cstheme="minorHAnsi"/>
                    </w:rPr>
                  </w:pPr>
                  <w:r w:rsidRPr="00C46197">
                    <w:rPr>
                      <w:rFonts w:cstheme="minorHAnsi"/>
                    </w:rPr>
                    <w:t xml:space="preserve">Good </w:t>
                  </w:r>
                  <w:r w:rsidR="00F321A1" w:rsidRPr="00C46197">
                    <w:rPr>
                      <w:rFonts w:cstheme="minorHAnsi"/>
                    </w:rPr>
                    <w:t xml:space="preserve">understanding network topology </w:t>
                  </w:r>
                </w:p>
                <w:p w14:paraId="630B3812" w14:textId="77777777" w:rsidR="003D31E5" w:rsidRPr="00C46197" w:rsidRDefault="0056008B" w:rsidP="00C46197">
                  <w:pPr>
                    <w:pStyle w:val="ListParagraph"/>
                    <w:numPr>
                      <w:ilvl w:val="0"/>
                      <w:numId w:val="22"/>
                    </w:numPr>
                    <w:spacing w:line="216" w:lineRule="auto"/>
                    <w:rPr>
                      <w:rFonts w:cstheme="minorHAnsi"/>
                    </w:rPr>
                  </w:pPr>
                  <w:r w:rsidRPr="00C46197">
                    <w:rPr>
                      <w:rFonts w:cstheme="minorHAnsi"/>
                    </w:rPr>
                    <w:t>Bridging And Switching basic,</w:t>
                  </w:r>
                  <w:r w:rsidR="00FA53A4" w:rsidRPr="00C46197">
                    <w:rPr>
                      <w:rFonts w:cstheme="minorHAnsi"/>
                    </w:rPr>
                    <w:t xml:space="preserve">Routing basic </w:t>
                  </w:r>
                  <w:r w:rsidR="00AA2383" w:rsidRPr="00C46197">
                    <w:rPr>
                      <w:rFonts w:cstheme="minorHAnsi"/>
                    </w:rPr>
                    <w:t>&amp; Network</w:t>
                  </w:r>
                  <w:r w:rsidR="00FA53A4" w:rsidRPr="00C46197">
                    <w:rPr>
                      <w:rFonts w:cstheme="minorHAnsi"/>
                    </w:rPr>
                    <w:t xml:space="preserve"> management basics .</w:t>
                  </w:r>
                </w:p>
                <w:p w14:paraId="4072E37B" w14:textId="77777777" w:rsidR="003D31E5" w:rsidRPr="00C46197" w:rsidRDefault="0056008B" w:rsidP="00C46197">
                  <w:pPr>
                    <w:pStyle w:val="ListParagraph"/>
                    <w:numPr>
                      <w:ilvl w:val="0"/>
                      <w:numId w:val="22"/>
                    </w:numPr>
                    <w:spacing w:line="216" w:lineRule="auto"/>
                    <w:rPr>
                      <w:rFonts w:cstheme="minorHAnsi"/>
                    </w:rPr>
                  </w:pPr>
                  <w:r w:rsidRPr="00C46197">
                    <w:rPr>
                      <w:rFonts w:cstheme="minorHAnsi"/>
                    </w:rPr>
                    <w:t xml:space="preserve">Configuration of routing protocols – Static routing , Dynamic routing  </w:t>
                  </w:r>
                </w:p>
                <w:p w14:paraId="128DB077" w14:textId="5809D60B" w:rsidR="003D31E5" w:rsidRPr="00C46197" w:rsidRDefault="0056008B" w:rsidP="00C46197">
                  <w:pPr>
                    <w:pStyle w:val="ListParagraph"/>
                    <w:numPr>
                      <w:ilvl w:val="0"/>
                      <w:numId w:val="22"/>
                    </w:numPr>
                    <w:spacing w:line="216" w:lineRule="auto"/>
                    <w:rPr>
                      <w:rFonts w:cstheme="minorHAnsi"/>
                    </w:rPr>
                  </w:pPr>
                  <w:r w:rsidRPr="00C46197">
                    <w:rPr>
                      <w:rFonts w:cstheme="minorHAnsi"/>
                      <w:bCs/>
                      <w:color w:val="000000"/>
                    </w:rPr>
                    <w:t xml:space="preserve">Hands on experience in Nokia </w:t>
                  </w:r>
                  <w:r w:rsidR="007930D3">
                    <w:rPr>
                      <w:rFonts w:cstheme="minorHAnsi"/>
                      <w:bCs/>
                      <w:color w:val="000000"/>
                    </w:rPr>
                    <w:t>C</w:t>
                  </w:r>
                  <w:r w:rsidR="007930D3" w:rsidRPr="00C46197">
                    <w:rPr>
                      <w:rFonts w:cstheme="minorHAnsi"/>
                      <w:bCs/>
                      <w:color w:val="000000"/>
                    </w:rPr>
                    <w:t>itrix tool</w:t>
                  </w:r>
                  <w:r w:rsidRPr="00C46197">
                    <w:rPr>
                      <w:rFonts w:cstheme="minorHAnsi"/>
                      <w:bCs/>
                      <w:color w:val="000000"/>
                    </w:rPr>
                    <w:t xml:space="preserve"> &amp; r</w:t>
                  </w:r>
                  <w:r w:rsidR="007F5851">
                    <w:rPr>
                      <w:rFonts w:cstheme="minorHAnsi"/>
                      <w:bCs/>
                      <w:color w:val="000000"/>
                    </w:rPr>
                    <w:t xml:space="preserve">eflection and </w:t>
                  </w:r>
                  <w:r w:rsidR="00FA06EC">
                    <w:rPr>
                      <w:rFonts w:cstheme="minorHAnsi"/>
                      <w:bCs/>
                      <w:color w:val="000000"/>
                    </w:rPr>
                    <w:t>Winfiol, WebLCT</w:t>
                  </w:r>
                  <w:r w:rsidR="007F5851">
                    <w:rPr>
                      <w:rFonts w:cstheme="minorHAnsi"/>
                      <w:bCs/>
                      <w:color w:val="000000"/>
                    </w:rPr>
                    <w:t xml:space="preserve"> &amp;</w:t>
                  </w:r>
                  <w:r w:rsidR="003A2B31">
                    <w:rPr>
                      <w:rFonts w:cstheme="minorHAnsi"/>
                      <w:bCs/>
                      <w:color w:val="000000"/>
                    </w:rPr>
                    <w:t xml:space="preserve"> Nokia </w:t>
                  </w:r>
                  <w:r w:rsidR="00786077">
                    <w:rPr>
                      <w:rFonts w:cstheme="minorHAnsi"/>
                      <w:bCs/>
                      <w:color w:val="000000"/>
                    </w:rPr>
                    <w:t>NetAct</w:t>
                  </w:r>
                  <w:r w:rsidR="003A2B31">
                    <w:rPr>
                      <w:rFonts w:cstheme="minorHAnsi"/>
                      <w:bCs/>
                      <w:color w:val="000000"/>
                    </w:rPr>
                    <w:t xml:space="preserve"> tool</w:t>
                  </w:r>
                  <w:r w:rsidR="00786077">
                    <w:rPr>
                      <w:rFonts w:cstheme="minorHAnsi"/>
                      <w:bCs/>
                      <w:color w:val="000000"/>
                    </w:rPr>
                    <w:t>.</w:t>
                  </w:r>
                </w:p>
                <w:p w14:paraId="60B78358" w14:textId="77777777" w:rsidR="00FA53A4" w:rsidRPr="00C46197" w:rsidRDefault="0056008B" w:rsidP="00C46197">
                  <w:pPr>
                    <w:pStyle w:val="ListParagraph"/>
                    <w:numPr>
                      <w:ilvl w:val="0"/>
                      <w:numId w:val="22"/>
                    </w:numPr>
                    <w:spacing w:line="216" w:lineRule="auto"/>
                    <w:rPr>
                      <w:rFonts w:cstheme="minorHAnsi"/>
                    </w:rPr>
                  </w:pPr>
                  <w:r w:rsidRPr="00C46197">
                    <w:rPr>
                      <w:rFonts w:cstheme="minorHAnsi"/>
                    </w:rPr>
                    <w:t>Configuring and troubles</w:t>
                  </w:r>
                  <w:r w:rsidR="003D31E5" w:rsidRPr="00C46197">
                    <w:rPr>
                      <w:rFonts w:cstheme="minorHAnsi"/>
                    </w:rPr>
                    <w:t xml:space="preserve">hooting in VLAN and IP addressing issue </w:t>
                  </w:r>
                </w:p>
                <w:p w14:paraId="7B36B70F" w14:textId="01680768" w:rsidR="00FA53A4" w:rsidRPr="00F22A90" w:rsidRDefault="0056008B" w:rsidP="00C46197">
                  <w:pPr>
                    <w:pStyle w:val="ListParagraph"/>
                    <w:numPr>
                      <w:ilvl w:val="0"/>
                      <w:numId w:val="22"/>
                    </w:numPr>
                    <w:spacing w:line="216" w:lineRule="auto"/>
                    <w:rPr>
                      <w:rFonts w:cstheme="minorHAnsi"/>
                      <w:color w:val="666D72"/>
                    </w:rPr>
                  </w:pPr>
                  <w:r w:rsidRPr="00C46197">
                    <w:rPr>
                      <w:rFonts w:cstheme="minorHAnsi"/>
                    </w:rPr>
                    <w:t xml:space="preserve">Proficient in LAN and WAN, Networking (Routing &amp; Switching), NMS, OFC, Wireless communication &amp; Telecommunication. </w:t>
                  </w:r>
                </w:p>
                <w:p w14:paraId="0EF0C307" w14:textId="7D7E4324" w:rsidR="00F22A90" w:rsidRPr="00C46197" w:rsidRDefault="00F22A90" w:rsidP="00C46197">
                  <w:pPr>
                    <w:pStyle w:val="ListParagraph"/>
                    <w:numPr>
                      <w:ilvl w:val="0"/>
                      <w:numId w:val="22"/>
                    </w:numPr>
                    <w:spacing w:line="216" w:lineRule="auto"/>
                    <w:rPr>
                      <w:rFonts w:cstheme="minorHAnsi"/>
                      <w:color w:val="666D72"/>
                    </w:rPr>
                  </w:pPr>
                  <w:r>
                    <w:rPr>
                      <w:rFonts w:cstheme="minorHAnsi"/>
                    </w:rPr>
                    <w:t>2G:Good expertise on 2G controllers , Packet Abis/A over IP.</w:t>
                  </w:r>
                </w:p>
                <w:p w14:paraId="7D19B075" w14:textId="77777777" w:rsidR="002B38C2" w:rsidRPr="00A31C12" w:rsidRDefault="002B38C2" w:rsidP="007A3FF1">
                  <w:pPr>
                    <w:pStyle w:val="ListParagraph"/>
                    <w:spacing w:line="216" w:lineRule="auto"/>
                    <w:ind w:left="750"/>
                    <w:rPr>
                      <w:rFonts w:ascii="Open Sans Light" w:hAnsi="Open Sans Light" w:cs="Open Sans Light"/>
                      <w:color w:val="666D72"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altName w:val="Arial"/>
    <w:charset w:val="00"/>
    <w:family w:val="swiss"/>
    <w:pitch w:val="variable"/>
    <w:sig w:usb0="00000001" w:usb1="4000205B" w:usb2="00000028" w:usb3="00000000" w:csb0="0000019F" w:csb1="00000000"/>
  </w:font>
  <w:font w:name="Open Sans bold">
    <w:altName w:val="Times New Roman"/>
    <w:panose1 w:val="00000000000000000000"/>
    <w:charset w:val="00"/>
    <w:family w:val="roman"/>
    <w:notTrueType/>
    <w:pitch w:val="default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C7814"/>
    <w:multiLevelType w:val="hybridMultilevel"/>
    <w:tmpl w:val="B4ACBA18"/>
    <w:lvl w:ilvl="0" w:tplc="5D46DC4C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</w:rPr>
    </w:lvl>
    <w:lvl w:ilvl="1" w:tplc="131C79F4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245E6B84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FFF6384C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A469FF8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8F486818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C406D388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B58425CE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A99680A4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00F028B5"/>
    <w:multiLevelType w:val="multilevel"/>
    <w:tmpl w:val="9E686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4F7AC7"/>
    <w:multiLevelType w:val="hybridMultilevel"/>
    <w:tmpl w:val="FC364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567F4"/>
    <w:multiLevelType w:val="hybridMultilevel"/>
    <w:tmpl w:val="7D62A6C0"/>
    <w:lvl w:ilvl="0" w:tplc="8CF65652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382D72A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E4120640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3F4E037C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E9CCE114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4934AD52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CF101F02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1BC0178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A732D7A6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064C3A00"/>
    <w:multiLevelType w:val="multilevel"/>
    <w:tmpl w:val="B24A6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E8364F3"/>
    <w:multiLevelType w:val="hybridMultilevel"/>
    <w:tmpl w:val="18B2AA4A"/>
    <w:lvl w:ilvl="0" w:tplc="86D665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E0CB6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12CC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20E2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CAC8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081F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98E1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7031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6C2F7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3C6C1D"/>
    <w:multiLevelType w:val="hybridMultilevel"/>
    <w:tmpl w:val="A3A6AA22"/>
    <w:lvl w:ilvl="0" w:tplc="09869D1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CE0F1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ECB7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38D0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8A1D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D066E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48C1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B888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A67D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712CA"/>
    <w:multiLevelType w:val="hybridMultilevel"/>
    <w:tmpl w:val="6B34266C"/>
    <w:lvl w:ilvl="0" w:tplc="A45A964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CA0E24C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0C44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1E1E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D4E1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9E51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D640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12B3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285A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10916"/>
    <w:multiLevelType w:val="hybridMultilevel"/>
    <w:tmpl w:val="D22ED4F6"/>
    <w:lvl w:ilvl="0" w:tplc="A4B67B50">
      <w:start w:val="1"/>
      <w:numFmt w:val="bullet"/>
      <w:lvlText w:val=""/>
      <w:lvlJc w:val="left"/>
      <w:pPr>
        <w:ind w:left="750" w:hanging="360"/>
      </w:pPr>
      <w:rPr>
        <w:rFonts w:ascii="Wingdings" w:hAnsi="Wingdings" w:hint="default"/>
      </w:rPr>
    </w:lvl>
    <w:lvl w:ilvl="1" w:tplc="1540A968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7414BD4A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78BAF5E6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3B26AD42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50D45DCA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65CCCFF8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FDFC5838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B5F64C30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9" w15:restartNumberingAfterBreak="0">
    <w:nsid w:val="2B89744F"/>
    <w:multiLevelType w:val="hybridMultilevel"/>
    <w:tmpl w:val="955C6308"/>
    <w:lvl w:ilvl="0" w:tplc="C2385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2E03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D4BE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D463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68C3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247A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8478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A0ED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48D0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40177"/>
    <w:multiLevelType w:val="hybridMultilevel"/>
    <w:tmpl w:val="A4C222DE"/>
    <w:lvl w:ilvl="0" w:tplc="F3A0F6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206DA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36DD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C07C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8A1F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6077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4C98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B2EE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FCDF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C45BD"/>
    <w:multiLevelType w:val="multilevel"/>
    <w:tmpl w:val="47D4E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4DC298A"/>
    <w:multiLevelType w:val="hybridMultilevel"/>
    <w:tmpl w:val="D4149018"/>
    <w:lvl w:ilvl="0" w:tplc="80FE2A5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A6CC1C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821B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0CCE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1664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9ABC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DABB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6E5E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6407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1F0242"/>
    <w:multiLevelType w:val="hybridMultilevel"/>
    <w:tmpl w:val="76E809D8"/>
    <w:lvl w:ilvl="0" w:tplc="57AE1FBE">
      <w:start w:val="1"/>
      <w:numFmt w:val="bullet"/>
      <w:lvlText w:val=""/>
      <w:lvlJc w:val="left"/>
      <w:pPr>
        <w:ind w:left="720" w:hanging="360"/>
      </w:pPr>
      <w:rPr>
        <w:rFonts w:ascii="Symbol" w:hAnsi="Symbol"/>
        <w:color w:val="auto"/>
        <w:sz w:val="20"/>
      </w:rPr>
    </w:lvl>
    <w:lvl w:ilvl="1" w:tplc="1640F3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EA02E8C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622ED6B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A37C474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7C62464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8AAECB1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1027B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2F80B87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3A504EB4"/>
    <w:multiLevelType w:val="hybridMultilevel"/>
    <w:tmpl w:val="B1CAFFB6"/>
    <w:lvl w:ilvl="0" w:tplc="EE40B6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C0FA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2413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5A92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E6F4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BAD4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4CD1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6018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B29D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9E08BD"/>
    <w:multiLevelType w:val="hybridMultilevel"/>
    <w:tmpl w:val="0FF8F9FC"/>
    <w:lvl w:ilvl="0" w:tplc="955A27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8CD435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24DB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CEC4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CA08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D421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D233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0AA8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72D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3E76FD"/>
    <w:multiLevelType w:val="multilevel"/>
    <w:tmpl w:val="59C07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86F0AB3"/>
    <w:multiLevelType w:val="hybridMultilevel"/>
    <w:tmpl w:val="52F4E3F6"/>
    <w:lvl w:ilvl="0" w:tplc="A5B48D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EE4AD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0092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50454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9885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8A59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647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3024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2AAB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466DA"/>
    <w:multiLevelType w:val="hybridMultilevel"/>
    <w:tmpl w:val="02D02D32"/>
    <w:lvl w:ilvl="0" w:tplc="3DBA61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76658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0EDF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224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AEB6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948E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3A2A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B02C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8E18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D26EDB"/>
    <w:multiLevelType w:val="hybridMultilevel"/>
    <w:tmpl w:val="4D3C4B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6B63FF"/>
    <w:multiLevelType w:val="multilevel"/>
    <w:tmpl w:val="16180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7A05CF"/>
    <w:multiLevelType w:val="hybridMultilevel"/>
    <w:tmpl w:val="126074B0"/>
    <w:lvl w:ilvl="0" w:tplc="E214B2E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774D04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6E2E8C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5464D9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1F2A15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53C695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464E75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15A232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086B23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2EA7FAF"/>
    <w:multiLevelType w:val="hybridMultilevel"/>
    <w:tmpl w:val="5EFA004E"/>
    <w:lvl w:ilvl="0" w:tplc="1EA03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EA97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3841B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1A04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4B4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5A20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7AF2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5C6A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64A3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683F93"/>
    <w:multiLevelType w:val="hybridMultilevel"/>
    <w:tmpl w:val="DF2EAC0E"/>
    <w:lvl w:ilvl="0" w:tplc="E5A0B0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7AB04D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DCE6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CC9E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10B5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62FF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56D9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D293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7015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6"/>
  </w:num>
  <w:num w:numId="3">
    <w:abstractNumId w:val="10"/>
  </w:num>
  <w:num w:numId="4">
    <w:abstractNumId w:val="5"/>
  </w:num>
  <w:num w:numId="5">
    <w:abstractNumId w:val="11"/>
  </w:num>
  <w:num w:numId="6">
    <w:abstractNumId w:val="1"/>
  </w:num>
  <w:num w:numId="7">
    <w:abstractNumId w:val="4"/>
  </w:num>
  <w:num w:numId="8">
    <w:abstractNumId w:val="16"/>
  </w:num>
  <w:num w:numId="9">
    <w:abstractNumId w:val="20"/>
  </w:num>
  <w:num w:numId="10">
    <w:abstractNumId w:val="22"/>
  </w:num>
  <w:num w:numId="11">
    <w:abstractNumId w:val="3"/>
  </w:num>
  <w:num w:numId="12">
    <w:abstractNumId w:val="13"/>
  </w:num>
  <w:num w:numId="13">
    <w:abstractNumId w:val="7"/>
  </w:num>
  <w:num w:numId="14">
    <w:abstractNumId w:val="21"/>
  </w:num>
  <w:num w:numId="15">
    <w:abstractNumId w:val="9"/>
  </w:num>
  <w:num w:numId="16">
    <w:abstractNumId w:val="14"/>
  </w:num>
  <w:num w:numId="17">
    <w:abstractNumId w:val="15"/>
  </w:num>
  <w:num w:numId="18">
    <w:abstractNumId w:val="17"/>
  </w:num>
  <w:num w:numId="19">
    <w:abstractNumId w:val="12"/>
  </w:num>
  <w:num w:numId="20">
    <w:abstractNumId w:val="0"/>
  </w:num>
  <w:num w:numId="21">
    <w:abstractNumId w:val="18"/>
  </w:num>
  <w:num w:numId="22">
    <w:abstractNumId w:val="8"/>
  </w:num>
  <w:num w:numId="23">
    <w:abstractNumId w:val="19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TQ0BZLmlpamxko6SsGpxcWZ+XkgBYa1AP2kzDMsAAAA"/>
  </w:docVars>
  <w:rsids>
    <w:rsidRoot w:val="00F350DF"/>
    <w:rsid w:val="00012B4D"/>
    <w:rsid w:val="00016D8E"/>
    <w:rsid w:val="00022AF6"/>
    <w:rsid w:val="000244C8"/>
    <w:rsid w:val="000379E8"/>
    <w:rsid w:val="00044C45"/>
    <w:rsid w:val="000525A6"/>
    <w:rsid w:val="000672A8"/>
    <w:rsid w:val="0008394E"/>
    <w:rsid w:val="00085B8B"/>
    <w:rsid w:val="000B0AF5"/>
    <w:rsid w:val="000E2E7D"/>
    <w:rsid w:val="000F3805"/>
    <w:rsid w:val="00104DB7"/>
    <w:rsid w:val="00107665"/>
    <w:rsid w:val="00116D13"/>
    <w:rsid w:val="0013068A"/>
    <w:rsid w:val="00142D70"/>
    <w:rsid w:val="00145D46"/>
    <w:rsid w:val="00162C38"/>
    <w:rsid w:val="0016501F"/>
    <w:rsid w:val="001712C4"/>
    <w:rsid w:val="001720E3"/>
    <w:rsid w:val="00182497"/>
    <w:rsid w:val="001A2601"/>
    <w:rsid w:val="001A3F97"/>
    <w:rsid w:val="001B0A2E"/>
    <w:rsid w:val="001B1044"/>
    <w:rsid w:val="001D6DD0"/>
    <w:rsid w:val="001E1794"/>
    <w:rsid w:val="001F18F7"/>
    <w:rsid w:val="001F29C6"/>
    <w:rsid w:val="001F334A"/>
    <w:rsid w:val="001F3366"/>
    <w:rsid w:val="00221A72"/>
    <w:rsid w:val="0022225D"/>
    <w:rsid w:val="00230DAF"/>
    <w:rsid w:val="002327C7"/>
    <w:rsid w:val="00242564"/>
    <w:rsid w:val="002461DF"/>
    <w:rsid w:val="00255AFE"/>
    <w:rsid w:val="00271472"/>
    <w:rsid w:val="002728EF"/>
    <w:rsid w:val="0027678A"/>
    <w:rsid w:val="002808F1"/>
    <w:rsid w:val="0028793C"/>
    <w:rsid w:val="0029081A"/>
    <w:rsid w:val="002B29DE"/>
    <w:rsid w:val="002B38C2"/>
    <w:rsid w:val="002B47BA"/>
    <w:rsid w:val="002B769D"/>
    <w:rsid w:val="002C21B7"/>
    <w:rsid w:val="002C7F2C"/>
    <w:rsid w:val="002D1A86"/>
    <w:rsid w:val="002E4388"/>
    <w:rsid w:val="002F2E78"/>
    <w:rsid w:val="00313A7D"/>
    <w:rsid w:val="0032541E"/>
    <w:rsid w:val="003326D1"/>
    <w:rsid w:val="00361B99"/>
    <w:rsid w:val="0037120D"/>
    <w:rsid w:val="00380A0E"/>
    <w:rsid w:val="00382B90"/>
    <w:rsid w:val="003A27D7"/>
    <w:rsid w:val="003A2B31"/>
    <w:rsid w:val="003B3E99"/>
    <w:rsid w:val="003B5226"/>
    <w:rsid w:val="003B5370"/>
    <w:rsid w:val="003C18C1"/>
    <w:rsid w:val="003D31E5"/>
    <w:rsid w:val="003D547F"/>
    <w:rsid w:val="003D6DF4"/>
    <w:rsid w:val="003E113C"/>
    <w:rsid w:val="003F08F6"/>
    <w:rsid w:val="004006E0"/>
    <w:rsid w:val="004021D9"/>
    <w:rsid w:val="00407AB3"/>
    <w:rsid w:val="00407D5E"/>
    <w:rsid w:val="00416DD7"/>
    <w:rsid w:val="00421008"/>
    <w:rsid w:val="00421F44"/>
    <w:rsid w:val="00447D40"/>
    <w:rsid w:val="004579E9"/>
    <w:rsid w:val="0046374B"/>
    <w:rsid w:val="004671FB"/>
    <w:rsid w:val="00482A17"/>
    <w:rsid w:val="00491765"/>
    <w:rsid w:val="004936C1"/>
    <w:rsid w:val="00495BC9"/>
    <w:rsid w:val="004B2F4A"/>
    <w:rsid w:val="004B3AD5"/>
    <w:rsid w:val="004D0D30"/>
    <w:rsid w:val="004D5D50"/>
    <w:rsid w:val="004F1D70"/>
    <w:rsid w:val="004F7E63"/>
    <w:rsid w:val="00500E15"/>
    <w:rsid w:val="00507F5C"/>
    <w:rsid w:val="00552E22"/>
    <w:rsid w:val="00556448"/>
    <w:rsid w:val="00557798"/>
    <w:rsid w:val="0056008B"/>
    <w:rsid w:val="0056143A"/>
    <w:rsid w:val="00562CD8"/>
    <w:rsid w:val="00573890"/>
    <w:rsid w:val="00603DD2"/>
    <w:rsid w:val="00604497"/>
    <w:rsid w:val="0061221F"/>
    <w:rsid w:val="00627000"/>
    <w:rsid w:val="006312C6"/>
    <w:rsid w:val="00657BC5"/>
    <w:rsid w:val="00672D61"/>
    <w:rsid w:val="00675E93"/>
    <w:rsid w:val="006809F2"/>
    <w:rsid w:val="00686341"/>
    <w:rsid w:val="00690ABA"/>
    <w:rsid w:val="006A166C"/>
    <w:rsid w:val="006B36E8"/>
    <w:rsid w:val="006D376B"/>
    <w:rsid w:val="007449D3"/>
    <w:rsid w:val="00751804"/>
    <w:rsid w:val="00762CA7"/>
    <w:rsid w:val="007755F5"/>
    <w:rsid w:val="00776A5C"/>
    <w:rsid w:val="00786077"/>
    <w:rsid w:val="00786E4F"/>
    <w:rsid w:val="007930D3"/>
    <w:rsid w:val="007A3FF1"/>
    <w:rsid w:val="007B3745"/>
    <w:rsid w:val="007B70AE"/>
    <w:rsid w:val="007C1EAF"/>
    <w:rsid w:val="007C378A"/>
    <w:rsid w:val="007D5832"/>
    <w:rsid w:val="007D7697"/>
    <w:rsid w:val="007F1C8D"/>
    <w:rsid w:val="007F5851"/>
    <w:rsid w:val="00831481"/>
    <w:rsid w:val="00873349"/>
    <w:rsid w:val="00877074"/>
    <w:rsid w:val="008822E9"/>
    <w:rsid w:val="00886D41"/>
    <w:rsid w:val="00892198"/>
    <w:rsid w:val="008B6E68"/>
    <w:rsid w:val="008C5B62"/>
    <w:rsid w:val="008D5E10"/>
    <w:rsid w:val="00941045"/>
    <w:rsid w:val="00941868"/>
    <w:rsid w:val="00944BEF"/>
    <w:rsid w:val="009A1F24"/>
    <w:rsid w:val="009B6F0D"/>
    <w:rsid w:val="009B75E8"/>
    <w:rsid w:val="009C57E7"/>
    <w:rsid w:val="009E1C89"/>
    <w:rsid w:val="009E321A"/>
    <w:rsid w:val="009E714C"/>
    <w:rsid w:val="009F15CA"/>
    <w:rsid w:val="00A20770"/>
    <w:rsid w:val="00A228F6"/>
    <w:rsid w:val="00A26354"/>
    <w:rsid w:val="00A26E49"/>
    <w:rsid w:val="00A31C12"/>
    <w:rsid w:val="00A40F26"/>
    <w:rsid w:val="00A43CAA"/>
    <w:rsid w:val="00A444A3"/>
    <w:rsid w:val="00A82170"/>
    <w:rsid w:val="00A942AD"/>
    <w:rsid w:val="00AA2383"/>
    <w:rsid w:val="00AC5F7A"/>
    <w:rsid w:val="00AE3F7F"/>
    <w:rsid w:val="00AE64A4"/>
    <w:rsid w:val="00B02004"/>
    <w:rsid w:val="00B07F8D"/>
    <w:rsid w:val="00B113AA"/>
    <w:rsid w:val="00B13AB6"/>
    <w:rsid w:val="00B1764A"/>
    <w:rsid w:val="00B62022"/>
    <w:rsid w:val="00B74821"/>
    <w:rsid w:val="00B767CB"/>
    <w:rsid w:val="00B82094"/>
    <w:rsid w:val="00B93ED8"/>
    <w:rsid w:val="00BA2C91"/>
    <w:rsid w:val="00BA7804"/>
    <w:rsid w:val="00BB65F0"/>
    <w:rsid w:val="00BB72BC"/>
    <w:rsid w:val="00C00707"/>
    <w:rsid w:val="00C01E7B"/>
    <w:rsid w:val="00C24E96"/>
    <w:rsid w:val="00C46197"/>
    <w:rsid w:val="00C50B12"/>
    <w:rsid w:val="00C617F7"/>
    <w:rsid w:val="00C7185F"/>
    <w:rsid w:val="00C7534D"/>
    <w:rsid w:val="00C86BA5"/>
    <w:rsid w:val="00CA2F39"/>
    <w:rsid w:val="00CA3C4F"/>
    <w:rsid w:val="00CB5253"/>
    <w:rsid w:val="00CB608D"/>
    <w:rsid w:val="00CD0B69"/>
    <w:rsid w:val="00D517D2"/>
    <w:rsid w:val="00D6747D"/>
    <w:rsid w:val="00D715D0"/>
    <w:rsid w:val="00D838D5"/>
    <w:rsid w:val="00DD3BC0"/>
    <w:rsid w:val="00DE2DE7"/>
    <w:rsid w:val="00DE5724"/>
    <w:rsid w:val="00DF2A7F"/>
    <w:rsid w:val="00E1443B"/>
    <w:rsid w:val="00E33EFE"/>
    <w:rsid w:val="00E465B6"/>
    <w:rsid w:val="00E56D1F"/>
    <w:rsid w:val="00E91F75"/>
    <w:rsid w:val="00E93C88"/>
    <w:rsid w:val="00EA5522"/>
    <w:rsid w:val="00EC3FDB"/>
    <w:rsid w:val="00EC793F"/>
    <w:rsid w:val="00ED41A7"/>
    <w:rsid w:val="00ED4743"/>
    <w:rsid w:val="00EE37E6"/>
    <w:rsid w:val="00EF5AF1"/>
    <w:rsid w:val="00F15C5F"/>
    <w:rsid w:val="00F21FDB"/>
    <w:rsid w:val="00F22A90"/>
    <w:rsid w:val="00F26C86"/>
    <w:rsid w:val="00F30D1B"/>
    <w:rsid w:val="00F321A1"/>
    <w:rsid w:val="00F350DF"/>
    <w:rsid w:val="00F3526B"/>
    <w:rsid w:val="00F55239"/>
    <w:rsid w:val="00F629E5"/>
    <w:rsid w:val="00F8117D"/>
    <w:rsid w:val="00FA06EC"/>
    <w:rsid w:val="00FA53A4"/>
    <w:rsid w:val="00FB758B"/>
    <w:rsid w:val="00FD1981"/>
    <w:rsid w:val="00FD7785"/>
    <w:rsid w:val="00FE17D9"/>
    <w:rsid w:val="00FF31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0"/>
    <o:shapelayout v:ext="edit">
      <o:idmap v:ext="edit" data="1"/>
    </o:shapelayout>
  </w:shapeDefaults>
  <w:decimalSymbol w:val="."/>
  <w:listSeparator w:val=","/>
  <w14:docId w14:val="2EEC9849"/>
  <w15:docId w15:val="{1BE3E19C-C380-46DD-A0BF-F2061186A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6E49"/>
    <w:pPr>
      <w:spacing w:after="160" w:line="259" w:lineRule="auto"/>
    </w:pPr>
    <w:rPr>
      <w:sz w:val="22"/>
      <w:szCs w:val="22"/>
      <w:lang w:val="en-GB"/>
    </w:rPr>
  </w:style>
  <w:style w:type="paragraph" w:styleId="Heading2">
    <w:name w:val="heading 2"/>
    <w:basedOn w:val="Normal"/>
    <w:link w:val="Heading2Char"/>
    <w:uiPriority w:val="9"/>
    <w:qFormat/>
    <w:rsid w:val="00C617F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F1C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C8D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F21FDB"/>
    <w:pPr>
      <w:ind w:left="720"/>
      <w:contextualSpacing/>
    </w:pPr>
    <w:rPr>
      <w:rFonts w:asciiTheme="minorHAnsi" w:eastAsiaTheme="minorHAnsi" w:hAnsiTheme="minorHAnsi" w:cstheme="minorBidi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C617F7"/>
    <w:rPr>
      <w:rFonts w:ascii="Times New Roman" w:eastAsia="Times New Roman" w:hAnsi="Times New Roman" w:cs="Times New Roman"/>
      <w:b/>
      <w:bCs/>
      <w:sz w:val="36"/>
      <w:szCs w:val="36"/>
      <w:lang w:bidi="ar-SA"/>
    </w:rPr>
  </w:style>
  <w:style w:type="character" w:styleId="Hyperlink">
    <w:name w:val="Hyperlink"/>
    <w:basedOn w:val="DefaultParagraphFont"/>
    <w:uiPriority w:val="99"/>
    <w:unhideWhenUsed/>
    <w:rsid w:val="00C617F7"/>
    <w:rPr>
      <w:color w:val="0000FF"/>
      <w:u w:val="single"/>
    </w:rPr>
  </w:style>
  <w:style w:type="paragraph" w:styleId="NoSpacing">
    <w:name w:val="No Spacing"/>
    <w:uiPriority w:val="1"/>
    <w:qFormat/>
    <w:rsid w:val="00A40F26"/>
    <w:rPr>
      <w:rFonts w:asciiTheme="minorHAnsi" w:eastAsiaTheme="minorHAnsi" w:hAnsiTheme="minorHAnsi" w:cstheme="minorBidi"/>
      <w:sz w:val="22"/>
      <w:lang w:bidi="ar-SA"/>
    </w:rPr>
  </w:style>
  <w:style w:type="paragraph" w:customStyle="1" w:styleId="Normal1">
    <w:name w:val="Normal1"/>
    <w:rsid w:val="0016639D"/>
    <w:pPr>
      <w:spacing w:after="200" w:line="276" w:lineRule="auto"/>
    </w:pPr>
    <w:rPr>
      <w:rFonts w:cs="Calibri"/>
      <w:color w:val="000000"/>
      <w:sz w:val="22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O365</cp:lastModifiedBy>
  <cp:revision>126</cp:revision>
  <dcterms:created xsi:type="dcterms:W3CDTF">2018-02-14T09:55:00Z</dcterms:created>
  <dcterms:modified xsi:type="dcterms:W3CDTF">2021-04-14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null</vt:lpwstr>
  </property>
  <property fmtid="{D5CDD505-2E9C-101B-9397-08002B2CF9AE}" pid="3" name="TitusGUID">
    <vt:lpwstr>b91bf826-d47c-4b1c-a854-b8de17ce10e6</vt:lpwstr>
  </property>
</Properties>
</file>